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5F723C" w14:textId="77777777" w:rsidR="00C20561" w:rsidRDefault="00C20561" w:rsidP="00C20561">
      <w:pPr>
        <w:pStyle w:val="Literatura"/>
      </w:pPr>
    </w:p>
    <w:p w14:paraId="07AE2ADD" w14:textId="77777777" w:rsidR="006A5238" w:rsidRDefault="00607C6D" w:rsidP="00607C6D">
      <w:pPr>
        <w:pStyle w:val="Literatura"/>
        <w:jc w:val="center"/>
      </w:pPr>
      <w:r w:rsidRPr="00EB5C90">
        <w:rPr>
          <w:noProof/>
          <w:lang w:eastAsia="hr-HR"/>
        </w:rPr>
        <w:drawing>
          <wp:inline distT="0" distB="0" distL="0" distR="0" wp14:anchorId="5B1ED129" wp14:editId="484AF433">
            <wp:extent cx="2857500" cy="1470660"/>
            <wp:effectExtent l="0" t="0" r="0" b="0"/>
            <wp:docPr id="1" name="Picture 1" descr="logo Educatio biologia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 Educatio biologia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470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AF0334" w14:textId="77777777" w:rsidR="00FF7AEA" w:rsidRPr="00410D70" w:rsidRDefault="00FF7AEA" w:rsidP="00FF7AEA">
      <w:pPr>
        <w:pStyle w:val="Literatura"/>
      </w:pPr>
    </w:p>
    <w:p w14:paraId="381AAE18" w14:textId="77777777" w:rsidR="00790964" w:rsidRDefault="00790964" w:rsidP="00DA1F55">
      <w:pPr>
        <w:pStyle w:val="Literatura"/>
      </w:pPr>
    </w:p>
    <w:p w14:paraId="72959E24" w14:textId="052540AD" w:rsidR="00790964" w:rsidRDefault="00DD19B6" w:rsidP="00361B33">
      <w:pPr>
        <w:spacing w:line="480" w:lineRule="auto"/>
        <w:jc w:val="center"/>
        <w:rPr>
          <w:b/>
          <w:color w:val="1F497D" w:themeColor="text2"/>
          <w:sz w:val="32"/>
        </w:rPr>
      </w:pPr>
      <w:r w:rsidRPr="00DD19B6">
        <w:rPr>
          <w:b/>
          <w:color w:val="1F497D" w:themeColor="text2"/>
          <w:sz w:val="32"/>
        </w:rPr>
        <w:t xml:space="preserve">Izjava o autorstvu </w:t>
      </w:r>
      <w:r w:rsidR="00607C6D" w:rsidRPr="00607C6D">
        <w:rPr>
          <w:b/>
          <w:color w:val="1F497D" w:themeColor="text2"/>
          <w:sz w:val="32"/>
        </w:rPr>
        <w:t xml:space="preserve">časopisa </w:t>
      </w:r>
      <w:proofErr w:type="spellStart"/>
      <w:r w:rsidR="00424263" w:rsidRPr="00424263">
        <w:rPr>
          <w:b/>
          <w:i/>
          <w:color w:val="1F497D" w:themeColor="text2"/>
          <w:sz w:val="32"/>
        </w:rPr>
        <w:t>Educatio</w:t>
      </w:r>
      <w:proofErr w:type="spellEnd"/>
      <w:r w:rsidR="00424263" w:rsidRPr="00424263">
        <w:rPr>
          <w:b/>
          <w:i/>
          <w:color w:val="1F497D" w:themeColor="text2"/>
          <w:sz w:val="32"/>
        </w:rPr>
        <w:t xml:space="preserve"> </w:t>
      </w:r>
      <w:proofErr w:type="spellStart"/>
      <w:r w:rsidR="00424263" w:rsidRPr="00424263">
        <w:rPr>
          <w:b/>
          <w:i/>
          <w:color w:val="1F497D" w:themeColor="text2"/>
          <w:sz w:val="32"/>
        </w:rPr>
        <w:t>Biologiae</w:t>
      </w:r>
      <w:proofErr w:type="spellEnd"/>
      <w:r w:rsidR="00424263" w:rsidRPr="00424263">
        <w:rPr>
          <w:b/>
          <w:color w:val="1F497D" w:themeColor="text2"/>
          <w:sz w:val="32"/>
        </w:rPr>
        <w:t xml:space="preserve"> </w:t>
      </w:r>
    </w:p>
    <w:p w14:paraId="4268A688" w14:textId="2ECBB6AE" w:rsidR="00DD19B6" w:rsidRDefault="00DD19B6" w:rsidP="00361B33">
      <w:pPr>
        <w:spacing w:before="240" w:line="480" w:lineRule="auto"/>
        <w:rPr>
          <w:color w:val="6C757D"/>
        </w:rPr>
      </w:pPr>
      <w:r w:rsidRPr="00DD19B6">
        <w:rPr>
          <w:color w:val="6C757D"/>
        </w:rPr>
        <w:t xml:space="preserve">Ja, </w:t>
      </w:r>
      <w:r w:rsidRPr="006078BB">
        <w:t>_____________________________________</w:t>
      </w:r>
      <w:r w:rsidRPr="00DD19B6">
        <w:rPr>
          <w:color w:val="6C757D"/>
        </w:rPr>
        <w:t xml:space="preserve"> (ime i prezime) </w:t>
      </w:r>
      <w:r w:rsidRPr="006078BB">
        <w:t xml:space="preserve">_________________________ </w:t>
      </w:r>
      <w:r w:rsidRPr="00DD19B6">
        <w:rPr>
          <w:color w:val="6C757D"/>
        </w:rPr>
        <w:t xml:space="preserve">(OIB) pod punom moralnom, materijalnom i kaznenom odgovornošću, izjavljujem da sam </w:t>
      </w:r>
      <w:sdt>
        <w:sdtPr>
          <w:rPr>
            <w:color w:val="6C757D"/>
          </w:rPr>
          <w:alias w:val="Autorstvo"/>
          <w:tag w:val="Autorstvo"/>
          <w:id w:val="-699631448"/>
          <w:placeholder>
            <w:docPart w:val="DefaultPlaceholder_-1854013439"/>
          </w:placeholder>
          <w:showingPlcHdr/>
          <w:comboBox>
            <w:listItem w:value="Odabrati."/>
            <w:listItem w:displayText="isključivi autor/ica" w:value="isključivi autor/ica"/>
            <w:listItem w:displayText="suautor/ica" w:value="suautor/ica"/>
          </w:comboBox>
        </w:sdtPr>
        <w:sdtContent>
          <w:r w:rsidR="006078BB" w:rsidRPr="006078BB">
            <w:rPr>
              <w:rStyle w:val="PlaceholderText"/>
              <w:color w:val="auto"/>
            </w:rPr>
            <w:t>Choose an item.</w:t>
          </w:r>
        </w:sdtContent>
      </w:sdt>
      <w:r w:rsidRPr="00DD19B6">
        <w:rPr>
          <w:color w:val="6C757D"/>
        </w:rPr>
        <w:t xml:space="preserve"> </w:t>
      </w:r>
    </w:p>
    <w:p w14:paraId="323ABBF9" w14:textId="5223E75C" w:rsidR="00DD19B6" w:rsidRDefault="00DD19B6" w:rsidP="005A2F28">
      <w:pPr>
        <w:spacing w:line="480" w:lineRule="auto"/>
        <w:jc w:val="center"/>
        <w:rPr>
          <w:color w:val="6C757D"/>
        </w:rPr>
      </w:pPr>
      <w:r w:rsidRPr="00DD19B6">
        <w:rPr>
          <w:color w:val="6C757D"/>
        </w:rPr>
        <w:t>članka pod naslovom</w:t>
      </w:r>
      <w:r w:rsidR="005A2F28">
        <w:rPr>
          <w:color w:val="6C757D"/>
        </w:rPr>
        <w:t>:</w:t>
      </w:r>
    </w:p>
    <w:p w14:paraId="5627083E" w14:textId="060277D1" w:rsidR="00DD19B6" w:rsidRDefault="006078BB" w:rsidP="006078BB">
      <w:pPr>
        <w:spacing w:after="0" w:line="480" w:lineRule="auto"/>
        <w:jc w:val="center"/>
        <w:rPr>
          <w:color w:val="6C757D"/>
        </w:rPr>
      </w:pPr>
      <w:r w:rsidRPr="00423110">
        <w:rPr>
          <w:sz w:val="24"/>
          <w:lang w:val="en-GB"/>
        </w:rPr>
        <w:t>__________________________________________________________________________________</w:t>
      </w:r>
      <w:r>
        <w:rPr>
          <w:sz w:val="24"/>
          <w:lang w:val="en-GB"/>
        </w:rPr>
        <w:t>____________________________________________________________________</w:t>
      </w:r>
      <w:r w:rsidR="00DD19B6" w:rsidRPr="00665418">
        <w:rPr>
          <w:color w:val="6C757D"/>
        </w:rPr>
        <w:t xml:space="preserve"> </w:t>
      </w:r>
      <w:r w:rsidR="00DD19B6" w:rsidRPr="00DD19B6">
        <w:rPr>
          <w:color w:val="6C757D"/>
        </w:rPr>
        <w:t>(upisati naslov</w:t>
      </w:r>
      <w:r w:rsidR="003A4FDA">
        <w:rPr>
          <w:color w:val="6C757D"/>
        </w:rPr>
        <w:t xml:space="preserve"> podnesenog</w:t>
      </w:r>
      <w:r w:rsidR="00DD19B6">
        <w:rPr>
          <w:color w:val="6C757D"/>
        </w:rPr>
        <w:t xml:space="preserve"> rukopisa</w:t>
      </w:r>
      <w:r w:rsidR="00DD19B6" w:rsidRPr="00DD19B6">
        <w:rPr>
          <w:color w:val="6C757D"/>
        </w:rPr>
        <w:t>)</w:t>
      </w:r>
    </w:p>
    <w:p w14:paraId="0A719501" w14:textId="77777777" w:rsidR="00DD19B6" w:rsidRDefault="00DD19B6" w:rsidP="00DD19B6">
      <w:pPr>
        <w:spacing w:after="0" w:line="240" w:lineRule="auto"/>
        <w:rPr>
          <w:color w:val="6C757D"/>
        </w:rPr>
      </w:pPr>
    </w:p>
    <w:p w14:paraId="10E649D3" w14:textId="77777777" w:rsidR="00361B33" w:rsidRDefault="00DD19B6" w:rsidP="00DD19B6">
      <w:pPr>
        <w:spacing w:line="480" w:lineRule="auto"/>
        <w:rPr>
          <w:color w:val="6C757D"/>
        </w:rPr>
      </w:pPr>
      <w:r w:rsidRPr="00DD19B6">
        <w:rPr>
          <w:color w:val="6C757D"/>
        </w:rPr>
        <w:t xml:space="preserve">te da u navedenom članku nisu na nedozvoljeni način (bez pravilnog citiranja) korišteni dijelovi tuđih radova.    </w:t>
      </w:r>
    </w:p>
    <w:p w14:paraId="573ECFB3" w14:textId="77777777" w:rsidR="00361B33" w:rsidRDefault="00361B33" w:rsidP="00DD19B6">
      <w:pPr>
        <w:spacing w:line="480" w:lineRule="auto"/>
        <w:rPr>
          <w:color w:val="6C757D"/>
        </w:rPr>
      </w:pPr>
    </w:p>
    <w:p w14:paraId="2A11E727" w14:textId="4830B6A6" w:rsidR="001C1B14" w:rsidRDefault="001C1B14" w:rsidP="00DD19B6">
      <w:pPr>
        <w:spacing w:line="480" w:lineRule="auto"/>
        <w:rPr>
          <w:color w:val="6C757D"/>
        </w:rPr>
      </w:pPr>
      <w:r>
        <w:rPr>
          <w:color w:val="6C757D"/>
        </w:rPr>
        <w:t>Mjesto:</w:t>
      </w:r>
      <w:r w:rsidRPr="00080EC0">
        <w:t>__________________</w:t>
      </w:r>
      <w:r w:rsidR="002C0EAD" w:rsidRPr="00080EC0">
        <w:t>________________</w:t>
      </w:r>
    </w:p>
    <w:p w14:paraId="718E57AC" w14:textId="1DD60C21" w:rsidR="00361B33" w:rsidRDefault="00DD19B6" w:rsidP="00DD19B6">
      <w:pPr>
        <w:spacing w:line="480" w:lineRule="auto"/>
        <w:rPr>
          <w:color w:val="6C757D"/>
        </w:rPr>
      </w:pPr>
      <w:r w:rsidRPr="00DD19B6">
        <w:rPr>
          <w:color w:val="6C757D"/>
        </w:rPr>
        <w:t>Datum:</w:t>
      </w:r>
      <w:r w:rsidR="00DA7BCA">
        <w:rPr>
          <w:color w:val="6C757D"/>
        </w:rPr>
        <w:t xml:space="preserve"> </w:t>
      </w:r>
      <w:sdt>
        <w:sdtPr>
          <w:id w:val="-1796981129"/>
          <w:placeholder>
            <w:docPart w:val="DefaultPlaceholder_-1854013438"/>
          </w:placeholder>
          <w:showingPlcHdr/>
          <w:date>
            <w:dateFormat w:val="d.M.yyyy."/>
            <w:lid w:val="hr-HR"/>
            <w:storeMappedDataAs w:val="dateTime"/>
            <w:calendar w:val="gregorian"/>
          </w:date>
        </w:sdtPr>
        <w:sdtContent>
          <w:r w:rsidR="00DA7BCA" w:rsidRPr="00080EC0">
            <w:rPr>
              <w:rStyle w:val="PlaceholderText"/>
              <w:color w:val="auto"/>
            </w:rPr>
            <w:t>Click or tap to enter a date.</w:t>
          </w:r>
        </w:sdtContent>
      </w:sdt>
      <w:r w:rsidRPr="00080EC0">
        <w:t xml:space="preserve"> </w:t>
      </w:r>
      <w:bookmarkStart w:id="0" w:name="_GoBack"/>
      <w:bookmarkEnd w:id="0"/>
    </w:p>
    <w:p w14:paraId="263CF7FC" w14:textId="77777777" w:rsidR="002C0EAD" w:rsidRDefault="002C0EAD" w:rsidP="00DD19B6">
      <w:pPr>
        <w:spacing w:line="480" w:lineRule="auto"/>
        <w:rPr>
          <w:color w:val="6C757D"/>
        </w:rPr>
      </w:pPr>
    </w:p>
    <w:p w14:paraId="5BF34B5C" w14:textId="51195A14" w:rsidR="00CD4C59" w:rsidRPr="00DD19B6" w:rsidRDefault="00DD19B6" w:rsidP="00DD19B6">
      <w:pPr>
        <w:spacing w:line="480" w:lineRule="auto"/>
        <w:rPr>
          <w:color w:val="6C757D"/>
        </w:rPr>
      </w:pPr>
      <w:r w:rsidRPr="00DD19B6">
        <w:rPr>
          <w:color w:val="6C757D"/>
        </w:rPr>
        <w:t>Autor/</w:t>
      </w:r>
      <w:proofErr w:type="spellStart"/>
      <w:r w:rsidRPr="00DD19B6">
        <w:rPr>
          <w:color w:val="6C757D"/>
        </w:rPr>
        <w:t>ica</w:t>
      </w:r>
      <w:proofErr w:type="spellEnd"/>
      <w:r w:rsidRPr="00DD19B6">
        <w:rPr>
          <w:color w:val="6C757D"/>
        </w:rPr>
        <w:t>:    ________________________</w:t>
      </w:r>
      <w:r w:rsidR="001C1B14">
        <w:rPr>
          <w:color w:val="6C757D"/>
        </w:rPr>
        <w:t>_______________</w:t>
      </w:r>
      <w:r w:rsidRPr="00DD19B6">
        <w:rPr>
          <w:color w:val="6C757D"/>
        </w:rPr>
        <w:t xml:space="preserve"> (vlastoručni potpis)</w:t>
      </w:r>
    </w:p>
    <w:p w14:paraId="64CE76BC" w14:textId="7219C236" w:rsidR="0094704F" w:rsidRDefault="00790964" w:rsidP="006F3714">
      <w:pPr>
        <w:rPr>
          <w:color w:val="6C757D"/>
        </w:rPr>
      </w:pPr>
      <w:r w:rsidRPr="00897141">
        <w:rPr>
          <w:color w:val="6C757D"/>
        </w:rPr>
        <w:tab/>
      </w:r>
    </w:p>
    <w:p w14:paraId="613C824F" w14:textId="695FF1BB" w:rsidR="00A93A5C" w:rsidRDefault="00A93A5C" w:rsidP="006F3714">
      <w:pPr>
        <w:rPr>
          <w:color w:val="6C757D"/>
        </w:rPr>
      </w:pPr>
    </w:p>
    <w:p w14:paraId="20C97564" w14:textId="6BA94ABA" w:rsidR="00A93A5C" w:rsidRDefault="00A93A5C" w:rsidP="006F3714">
      <w:pPr>
        <w:rPr>
          <w:color w:val="6C757D"/>
        </w:rPr>
      </w:pPr>
    </w:p>
    <w:p w14:paraId="758A85C7" w14:textId="4AF4055F" w:rsidR="00A93A5C" w:rsidRPr="00897141" w:rsidRDefault="00A93A5C" w:rsidP="006F3714">
      <w:pPr>
        <w:rPr>
          <w:color w:val="6C757D"/>
        </w:rPr>
      </w:pPr>
    </w:p>
    <w:sectPr w:rsidR="00A93A5C" w:rsidRPr="00897141" w:rsidSect="00174422">
      <w:headerReference w:type="default" r:id="rId10"/>
      <w:footerReference w:type="default" r:id="rId11"/>
      <w:headerReference w:type="first" r:id="rId12"/>
      <w:footerReference w:type="first" r:id="rId13"/>
      <w:type w:val="continuous"/>
      <w:pgSz w:w="11906" w:h="16838"/>
      <w:pgMar w:top="1092" w:right="1417" w:bottom="1170" w:left="1417" w:header="708" w:footer="355" w:gutter="0"/>
      <w:pgNumType w:start="1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6E4A9402" w16cex:dateUtc="2026-03-19T15:51:00Z"/>
  <w16cex:commentExtensible w16cex:durableId="506A599A" w16cex:dateUtc="2026-03-19T15:5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59BA64DB" w16cid:durableId="6E4A9402"/>
  <w16cid:commentId w16cid:paraId="46D22669" w16cid:durableId="506A599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E7D4AC7" w14:textId="77777777" w:rsidR="00813732" w:rsidRPr="00A164DA" w:rsidRDefault="00813732" w:rsidP="007A0C60">
      <w:pPr>
        <w:pStyle w:val="Footer"/>
      </w:pPr>
      <w:r>
        <w:separator/>
      </w:r>
    </w:p>
  </w:endnote>
  <w:endnote w:type="continuationSeparator" w:id="0">
    <w:p w14:paraId="71896925" w14:textId="77777777" w:rsidR="00813732" w:rsidRPr="00A164DA" w:rsidRDefault="00813732" w:rsidP="007A0C60">
      <w:pPr>
        <w:pStyle w:val="Footer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MT">
    <w:altName w:val="MS Gothic"/>
    <w:panose1 w:val="00000000000000000000"/>
    <w:charset w:val="80"/>
    <w:family w:val="auto"/>
    <w:notTrueType/>
    <w:pitch w:val="default"/>
    <w:sig w:usb0="00000001" w:usb1="080F0000" w:usb2="00000010" w:usb3="00000000" w:csb0="0006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9072" w:type="dxa"/>
      <w:tblInd w:w="-5" w:type="dxa"/>
      <w:tblBorders>
        <w:top w:val="threeDEmboss" w:sz="6" w:space="0" w:color="0F243E" w:themeColor="text2" w:themeShade="80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072"/>
    </w:tblGrid>
    <w:tr w:rsidR="00413C49" w14:paraId="3A26FB03" w14:textId="77777777" w:rsidTr="00E22F0F">
      <w:tc>
        <w:tcPr>
          <w:tcW w:w="9072" w:type="dxa"/>
          <w:tcBorders>
            <w:top w:val="single" w:sz="12" w:space="0" w:color="0F243E" w:themeColor="text2" w:themeShade="80"/>
          </w:tcBorders>
        </w:tcPr>
        <w:p w14:paraId="252FE9BF" w14:textId="18CA63A9" w:rsidR="00413C49" w:rsidRPr="00C56656" w:rsidRDefault="00BE7D35" w:rsidP="00BE7D35">
          <w:pPr>
            <w:rPr>
              <w:sz w:val="16"/>
              <w:szCs w:val="18"/>
            </w:rPr>
          </w:pPr>
          <w:proofErr w:type="spellStart"/>
          <w:r w:rsidRPr="00BE7D35">
            <w:rPr>
              <w:sz w:val="16"/>
              <w:szCs w:val="18"/>
            </w:rPr>
            <w:t>EdBi</w:t>
          </w:r>
          <w:proofErr w:type="spellEnd"/>
          <w:r w:rsidRPr="00BE7D35">
            <w:rPr>
              <w:sz w:val="16"/>
              <w:szCs w:val="18"/>
            </w:rPr>
            <w:t xml:space="preserve"> Uredništvo 2026. </w:t>
          </w:r>
          <w:r w:rsidR="00A93A5C" w:rsidRPr="00A93A5C">
            <w:rPr>
              <w:sz w:val="16"/>
              <w:szCs w:val="18"/>
            </w:rPr>
            <w:t xml:space="preserve">Izjava o autorstvu časopisa </w:t>
          </w:r>
          <w:proofErr w:type="spellStart"/>
          <w:r w:rsidR="00A93A5C" w:rsidRPr="00A93A5C">
            <w:rPr>
              <w:sz w:val="16"/>
              <w:szCs w:val="18"/>
            </w:rPr>
            <w:t>Educatio</w:t>
          </w:r>
          <w:proofErr w:type="spellEnd"/>
          <w:r w:rsidR="00A93A5C" w:rsidRPr="00A93A5C">
            <w:rPr>
              <w:sz w:val="16"/>
              <w:szCs w:val="18"/>
            </w:rPr>
            <w:t xml:space="preserve"> </w:t>
          </w:r>
          <w:proofErr w:type="spellStart"/>
          <w:r w:rsidR="00A93A5C" w:rsidRPr="00A93A5C">
            <w:rPr>
              <w:sz w:val="16"/>
              <w:szCs w:val="18"/>
            </w:rPr>
            <w:t>Biologiae</w:t>
          </w:r>
          <w:proofErr w:type="spellEnd"/>
          <w:r w:rsidRPr="00BE7D35">
            <w:rPr>
              <w:sz w:val="16"/>
              <w:szCs w:val="18"/>
            </w:rPr>
            <w:t xml:space="preserve">. </w:t>
          </w:r>
          <w:proofErr w:type="spellStart"/>
          <w:r w:rsidRPr="00BE7D35">
            <w:rPr>
              <w:sz w:val="16"/>
              <w:szCs w:val="18"/>
            </w:rPr>
            <w:t>Educ</w:t>
          </w:r>
          <w:proofErr w:type="spellEnd"/>
          <w:r w:rsidRPr="00BE7D35">
            <w:rPr>
              <w:sz w:val="16"/>
              <w:szCs w:val="18"/>
            </w:rPr>
            <w:t xml:space="preserve">. </w:t>
          </w:r>
          <w:proofErr w:type="spellStart"/>
          <w:r w:rsidRPr="00BE7D35">
            <w:rPr>
              <w:sz w:val="16"/>
              <w:szCs w:val="18"/>
            </w:rPr>
            <w:t>biol</w:t>
          </w:r>
          <w:proofErr w:type="spellEnd"/>
          <w:r w:rsidRPr="00BE7D35">
            <w:rPr>
              <w:sz w:val="16"/>
              <w:szCs w:val="18"/>
            </w:rPr>
            <w:t>., https://doi.org/10.32633/eb.</w:t>
          </w:r>
        </w:p>
      </w:tc>
    </w:tr>
  </w:tbl>
  <w:p w14:paraId="04786587" w14:textId="5229CE1B" w:rsidR="00413C49" w:rsidRPr="006C3359" w:rsidRDefault="00413C49" w:rsidP="00790964">
    <w:pPr>
      <w:pStyle w:val="Footer"/>
      <w:jc w:val="right"/>
      <w:rPr>
        <w:sz w:val="18"/>
      </w:rPr>
    </w:pPr>
    <w:r w:rsidRPr="006C3359">
      <w:rPr>
        <w:color w:val="0F243E" w:themeColor="text2" w:themeShade="80"/>
        <w:sz w:val="18"/>
      </w:rPr>
      <w:fldChar w:fldCharType="begin"/>
    </w:r>
    <w:r w:rsidRPr="006C3359">
      <w:rPr>
        <w:color w:val="0F243E" w:themeColor="text2" w:themeShade="80"/>
        <w:sz w:val="18"/>
      </w:rPr>
      <w:instrText>PAGE   \* MERGEFORMAT</w:instrText>
    </w:r>
    <w:r w:rsidRPr="006C3359">
      <w:rPr>
        <w:color w:val="0F243E" w:themeColor="text2" w:themeShade="80"/>
        <w:sz w:val="18"/>
      </w:rPr>
      <w:fldChar w:fldCharType="separate"/>
    </w:r>
    <w:r w:rsidR="006078BB">
      <w:rPr>
        <w:noProof/>
        <w:color w:val="0F243E" w:themeColor="text2" w:themeShade="80"/>
        <w:sz w:val="18"/>
      </w:rPr>
      <w:t>2</w:t>
    </w:r>
    <w:r w:rsidRPr="006C3359">
      <w:rPr>
        <w:color w:val="0F243E" w:themeColor="text2" w:themeShade="80"/>
        <w:sz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4962" w:type="pct"/>
      <w:tblBorders>
        <w:top w:val="single" w:sz="2" w:space="0" w:color="0F243E" w:themeColor="text2" w:themeShade="80"/>
      </w:tblBorders>
      <w:tblLayout w:type="fixed"/>
      <w:tblLook w:val="04A0" w:firstRow="1" w:lastRow="0" w:firstColumn="1" w:lastColumn="0" w:noHBand="0" w:noVBand="1"/>
    </w:tblPr>
    <w:tblGrid>
      <w:gridCol w:w="1945"/>
      <w:gridCol w:w="1883"/>
      <w:gridCol w:w="1532"/>
      <w:gridCol w:w="3146"/>
      <w:gridCol w:w="236"/>
      <w:gridCol w:w="261"/>
    </w:tblGrid>
    <w:tr w:rsidR="001B5DCF" w:rsidRPr="004C72FE" w14:paraId="44FAB729" w14:textId="77777777" w:rsidTr="001B5DCF">
      <w:trPr>
        <w:trHeight w:val="286"/>
      </w:trPr>
      <w:tc>
        <w:tcPr>
          <w:tcW w:w="1080" w:type="pct"/>
          <w:tcBorders>
            <w:top w:val="single" w:sz="12" w:space="0" w:color="193B65"/>
          </w:tcBorders>
          <w:vAlign w:val="center"/>
        </w:tcPr>
        <w:p w14:paraId="63BDFAEC" w14:textId="77777777" w:rsidR="00D31479" w:rsidRDefault="00D31479" w:rsidP="00D31479">
          <w:pPr>
            <w:pStyle w:val="Footer"/>
          </w:pPr>
          <w:proofErr w:type="spellStart"/>
          <w:r w:rsidRPr="004C72FE">
            <w:rPr>
              <w:b/>
              <w:i/>
              <w:sz w:val="18"/>
            </w:rPr>
            <w:t>Educatio</w:t>
          </w:r>
          <w:proofErr w:type="spellEnd"/>
          <w:r w:rsidRPr="004C72FE">
            <w:rPr>
              <w:b/>
              <w:i/>
              <w:sz w:val="18"/>
            </w:rPr>
            <w:t xml:space="preserve"> </w:t>
          </w:r>
          <w:proofErr w:type="spellStart"/>
          <w:r w:rsidRPr="004C72FE">
            <w:rPr>
              <w:b/>
              <w:i/>
              <w:sz w:val="18"/>
            </w:rPr>
            <w:t>Biologiae</w:t>
          </w:r>
          <w:proofErr w:type="spellEnd"/>
          <w:r>
            <w:t xml:space="preserve"> </w:t>
          </w:r>
        </w:p>
        <w:p w14:paraId="0A500FB9" w14:textId="77777777" w:rsidR="00D31479" w:rsidRPr="00413C49" w:rsidRDefault="00D31479" w:rsidP="00D31479">
          <w:pPr>
            <w:pStyle w:val="Footer"/>
            <w:rPr>
              <w:sz w:val="14"/>
            </w:rPr>
          </w:pPr>
          <w:r w:rsidRPr="00413C49">
            <w:rPr>
              <w:sz w:val="14"/>
            </w:rPr>
            <w:t>ISSN 1849-6520</w:t>
          </w:r>
        </w:p>
        <w:p w14:paraId="3C77D378" w14:textId="77777777" w:rsidR="00D31479" w:rsidRPr="004C72FE" w:rsidRDefault="00D31479" w:rsidP="00D31479">
          <w:pPr>
            <w:pStyle w:val="Footer"/>
            <w:rPr>
              <w:b/>
              <w:i/>
              <w:sz w:val="18"/>
            </w:rPr>
          </w:pPr>
          <w:r w:rsidRPr="00413C49">
            <w:rPr>
              <w:sz w:val="14"/>
            </w:rPr>
            <w:t>DOI 10.32633/</w:t>
          </w:r>
          <w:proofErr w:type="spellStart"/>
          <w:r w:rsidRPr="00413C49">
            <w:rPr>
              <w:sz w:val="14"/>
            </w:rPr>
            <w:t>eb</w:t>
          </w:r>
          <w:proofErr w:type="spellEnd"/>
        </w:p>
      </w:tc>
      <w:tc>
        <w:tcPr>
          <w:tcW w:w="1046" w:type="pct"/>
          <w:tcBorders>
            <w:top w:val="single" w:sz="12" w:space="0" w:color="193B65"/>
          </w:tcBorders>
          <w:vAlign w:val="center"/>
        </w:tcPr>
        <w:p w14:paraId="5BF88353" w14:textId="77777777" w:rsidR="00D31479" w:rsidRPr="004C72FE" w:rsidRDefault="00D31479" w:rsidP="003F4365">
          <w:pPr>
            <w:pStyle w:val="Footer"/>
            <w:jc w:val="left"/>
            <w:rPr>
              <w:sz w:val="18"/>
            </w:rPr>
          </w:pPr>
        </w:p>
      </w:tc>
      <w:tc>
        <w:tcPr>
          <w:tcW w:w="851" w:type="pct"/>
          <w:tcBorders>
            <w:top w:val="single" w:sz="12" w:space="0" w:color="193B65"/>
          </w:tcBorders>
          <w:vAlign w:val="center"/>
        </w:tcPr>
        <w:p w14:paraId="67D2F419" w14:textId="7AFCB192" w:rsidR="00D31479" w:rsidRPr="004C72FE" w:rsidRDefault="00D31479" w:rsidP="00D31479">
          <w:pPr>
            <w:pStyle w:val="Footer"/>
            <w:jc w:val="center"/>
            <w:rPr>
              <w:sz w:val="18"/>
            </w:rPr>
          </w:pPr>
        </w:p>
      </w:tc>
      <w:tc>
        <w:tcPr>
          <w:tcW w:w="1747" w:type="pct"/>
          <w:tcBorders>
            <w:top w:val="single" w:sz="12" w:space="0" w:color="0F243E" w:themeColor="text2" w:themeShade="80"/>
          </w:tcBorders>
          <w:vAlign w:val="center"/>
        </w:tcPr>
        <w:p w14:paraId="22EB40F8" w14:textId="77777777" w:rsidR="00D31479" w:rsidRPr="003F4365" w:rsidRDefault="00D31479" w:rsidP="003F4365">
          <w:pPr>
            <w:pStyle w:val="Header"/>
            <w:ind w:left="-103" w:right="-111"/>
            <w:jc w:val="center"/>
            <w:rPr>
              <w:rFonts w:ascii="Calibri" w:hAnsi="Calibri" w:cs="Calibri"/>
              <w:color w:val="0F243E" w:themeColor="text2" w:themeShade="80"/>
              <w:sz w:val="18"/>
              <w:szCs w:val="21"/>
              <w:shd w:val="clear" w:color="auto" w:fill="FFFFFF"/>
            </w:rPr>
          </w:pPr>
        </w:p>
      </w:tc>
      <w:tc>
        <w:tcPr>
          <w:tcW w:w="131" w:type="pct"/>
          <w:tcBorders>
            <w:top w:val="single" w:sz="12" w:space="0" w:color="193B65"/>
          </w:tcBorders>
        </w:tcPr>
        <w:p w14:paraId="3628346C" w14:textId="77777777" w:rsidR="00D31479" w:rsidRPr="004C72FE" w:rsidRDefault="00D31479" w:rsidP="00D31479">
          <w:pPr>
            <w:pStyle w:val="Footer"/>
            <w:jc w:val="right"/>
            <w:rPr>
              <w:color w:val="244061" w:themeColor="accent1" w:themeShade="80"/>
              <w:sz w:val="18"/>
            </w:rPr>
          </w:pPr>
        </w:p>
      </w:tc>
      <w:tc>
        <w:tcPr>
          <w:tcW w:w="146" w:type="pct"/>
          <w:tcBorders>
            <w:top w:val="single" w:sz="12" w:space="0" w:color="193B65"/>
          </w:tcBorders>
          <w:vAlign w:val="center"/>
        </w:tcPr>
        <w:p w14:paraId="3F6FF444" w14:textId="5A470864" w:rsidR="00D31479" w:rsidRPr="004C72FE" w:rsidRDefault="00D31479" w:rsidP="00D31479">
          <w:pPr>
            <w:pStyle w:val="Footer"/>
            <w:jc w:val="right"/>
            <w:rPr>
              <w:sz w:val="18"/>
            </w:rPr>
          </w:pPr>
        </w:p>
      </w:tc>
    </w:tr>
  </w:tbl>
  <w:p w14:paraId="61516D4B" w14:textId="77777777" w:rsidR="00413C49" w:rsidRDefault="00413C4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713373D" w14:textId="77777777" w:rsidR="00813732" w:rsidRPr="00A164DA" w:rsidRDefault="00813732" w:rsidP="007A0C60">
      <w:pPr>
        <w:pStyle w:val="Footer"/>
      </w:pPr>
      <w:r>
        <w:separator/>
      </w:r>
    </w:p>
  </w:footnote>
  <w:footnote w:type="continuationSeparator" w:id="0">
    <w:p w14:paraId="39E5A3E6" w14:textId="77777777" w:rsidR="00813732" w:rsidRPr="00A164DA" w:rsidRDefault="00813732" w:rsidP="007A0C60">
      <w:pPr>
        <w:pStyle w:val="Footer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ColorfulGrid-Accent5"/>
      <w:tblW w:w="8931" w:type="dxa"/>
      <w:tblBorders>
        <w:bottom w:val="single" w:sz="12" w:space="0" w:color="0F243E" w:themeColor="text2" w:themeShade="80"/>
        <w:insideH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701"/>
      <w:gridCol w:w="5529"/>
      <w:gridCol w:w="1701"/>
    </w:tblGrid>
    <w:tr w:rsidR="001D796A" w:rsidRPr="00A840EF" w14:paraId="1FA06D5A" w14:textId="77777777" w:rsidTr="00424263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737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1701" w:type="dxa"/>
          <w:shd w:val="clear" w:color="auto" w:fill="auto"/>
        </w:tcPr>
        <w:p w14:paraId="4AAB9000" w14:textId="77777777" w:rsidR="001D796A" w:rsidRPr="00AC5959" w:rsidRDefault="001D796A" w:rsidP="001D796A">
          <w:pPr>
            <w:pStyle w:val="Header"/>
            <w:ind w:left="-108" w:right="-108"/>
            <w:rPr>
              <w:lang w:val="en-GB"/>
            </w:rPr>
          </w:pPr>
          <w:r>
            <w:rPr>
              <w:noProof/>
              <w:lang w:eastAsia="hr-HR"/>
            </w:rPr>
            <w:drawing>
              <wp:inline distT="0" distB="0" distL="0" distR="0" wp14:anchorId="4CECE12B" wp14:editId="36870EAE">
                <wp:extent cx="792480" cy="451356"/>
                <wp:effectExtent l="0" t="0" r="7620" b="6350"/>
                <wp:docPr id="36" name="Picture 3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3" name="EdBi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34508" cy="47529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29" w:type="dxa"/>
          <w:shd w:val="clear" w:color="auto" w:fill="auto"/>
          <w:vAlign w:val="center"/>
        </w:tcPr>
        <w:p w14:paraId="32C02079" w14:textId="50FC914B" w:rsidR="001D796A" w:rsidRPr="00424263" w:rsidRDefault="001D796A" w:rsidP="00A840EF">
          <w:pPr>
            <w:pStyle w:val="Header"/>
            <w:ind w:left="1171" w:hanging="1171"/>
            <w:jc w:val="lef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Theme="minorHAnsi" w:hAnsiTheme="minorHAnsi"/>
              <w:color w:val="CCFFCC"/>
              <w:lang w:val="it-IT"/>
            </w:rPr>
          </w:pPr>
        </w:p>
      </w:tc>
      <w:tc>
        <w:tcPr>
          <w:tcW w:w="1701" w:type="dxa"/>
          <w:shd w:val="clear" w:color="auto" w:fill="auto"/>
          <w:vAlign w:val="center"/>
        </w:tcPr>
        <w:p w14:paraId="0FAA9EF2" w14:textId="74FBC243" w:rsidR="001D796A" w:rsidRPr="00A840EF" w:rsidRDefault="00A840EF" w:rsidP="00A840EF">
          <w:pPr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Theme="minorHAnsi" w:hAnsiTheme="minorHAnsi"/>
              <w:b w:val="0"/>
              <w:lang w:val="en-GB"/>
            </w:rPr>
          </w:pPr>
          <w:proofErr w:type="spellStart"/>
          <w:r w:rsidRPr="00A840EF">
            <w:rPr>
              <w:rFonts w:asciiTheme="minorHAnsi" w:hAnsiTheme="minorHAnsi"/>
              <w:b w:val="0"/>
              <w:bCs w:val="0"/>
              <w:lang w:val="en-GB"/>
            </w:rPr>
            <w:t>Stranica</w:t>
          </w:r>
          <w:proofErr w:type="spellEnd"/>
          <w:r w:rsidRPr="00A840EF">
            <w:rPr>
              <w:rFonts w:asciiTheme="minorHAnsi" w:hAnsiTheme="minorHAnsi"/>
              <w:b w:val="0"/>
              <w:bCs w:val="0"/>
              <w:lang w:val="en-GB"/>
            </w:rPr>
            <w:t xml:space="preserve"> </w:t>
          </w:r>
          <w:r w:rsidRPr="00A840EF">
            <w:rPr>
              <w:lang w:val="en-GB"/>
            </w:rPr>
            <w:fldChar w:fldCharType="begin"/>
          </w:r>
          <w:r w:rsidRPr="00A840EF">
            <w:rPr>
              <w:rFonts w:asciiTheme="minorHAnsi" w:hAnsiTheme="minorHAnsi"/>
              <w:b w:val="0"/>
              <w:bCs w:val="0"/>
              <w:lang w:val="en-GB"/>
            </w:rPr>
            <w:instrText>PAGE  \* Arabic  \* MERGEFORMAT</w:instrText>
          </w:r>
          <w:r w:rsidRPr="00A840EF">
            <w:rPr>
              <w:lang w:val="en-GB"/>
            </w:rPr>
            <w:fldChar w:fldCharType="separate"/>
          </w:r>
          <w:r w:rsidR="006078BB">
            <w:rPr>
              <w:rFonts w:asciiTheme="minorHAnsi" w:hAnsiTheme="minorHAnsi"/>
              <w:b w:val="0"/>
              <w:bCs w:val="0"/>
              <w:noProof/>
              <w:lang w:val="en-GB"/>
            </w:rPr>
            <w:t>2</w:t>
          </w:r>
          <w:r w:rsidRPr="00A840EF">
            <w:rPr>
              <w:lang w:val="en-GB"/>
            </w:rPr>
            <w:fldChar w:fldCharType="end"/>
          </w:r>
          <w:r w:rsidRPr="00A840EF">
            <w:rPr>
              <w:rFonts w:asciiTheme="minorHAnsi" w:hAnsiTheme="minorHAnsi"/>
              <w:bCs w:val="0"/>
              <w:lang w:val="en-GB"/>
            </w:rPr>
            <w:t xml:space="preserve"> </w:t>
          </w:r>
          <w:r w:rsidRPr="00A840EF">
            <w:rPr>
              <w:rFonts w:asciiTheme="minorHAnsi" w:hAnsiTheme="minorHAnsi"/>
              <w:b w:val="0"/>
              <w:bCs w:val="0"/>
              <w:lang w:val="en-GB"/>
            </w:rPr>
            <w:t>od</w:t>
          </w:r>
          <w:r w:rsidRPr="00A840EF">
            <w:rPr>
              <w:rFonts w:asciiTheme="minorHAnsi" w:hAnsiTheme="minorHAnsi"/>
              <w:bCs w:val="0"/>
              <w:lang w:val="en-GB"/>
            </w:rPr>
            <w:t xml:space="preserve"> </w:t>
          </w:r>
          <w:r w:rsidRPr="00A840EF">
            <w:rPr>
              <w:lang w:val="en-GB"/>
            </w:rPr>
            <w:fldChar w:fldCharType="begin"/>
          </w:r>
          <w:r w:rsidRPr="00A840EF">
            <w:rPr>
              <w:rFonts w:asciiTheme="minorHAnsi" w:hAnsiTheme="minorHAnsi"/>
              <w:b w:val="0"/>
              <w:bCs w:val="0"/>
              <w:lang w:val="en-GB"/>
            </w:rPr>
            <w:instrText>NUMPAGES  \* Arabic  \* MERGEFORMAT</w:instrText>
          </w:r>
          <w:r w:rsidRPr="00A840EF">
            <w:rPr>
              <w:lang w:val="en-GB"/>
            </w:rPr>
            <w:fldChar w:fldCharType="separate"/>
          </w:r>
          <w:r w:rsidR="006078BB">
            <w:rPr>
              <w:rFonts w:asciiTheme="minorHAnsi" w:hAnsiTheme="minorHAnsi"/>
              <w:b w:val="0"/>
              <w:bCs w:val="0"/>
              <w:noProof/>
              <w:lang w:val="en-GB"/>
            </w:rPr>
            <w:t>2</w:t>
          </w:r>
          <w:r w:rsidRPr="00A840EF">
            <w:rPr>
              <w:lang w:val="en-GB"/>
            </w:rPr>
            <w:fldChar w:fldCharType="end"/>
          </w:r>
        </w:p>
      </w:tc>
    </w:tr>
  </w:tbl>
  <w:p w14:paraId="688FDB74" w14:textId="77777777" w:rsidR="00413C49" w:rsidRDefault="00413C49" w:rsidP="007A0C6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ColorfulGrid-Accent5"/>
      <w:tblW w:w="9356" w:type="dxa"/>
      <w:tblBorders>
        <w:bottom w:val="single" w:sz="12" w:space="0" w:color="0F243E" w:themeColor="text2" w:themeShade="80"/>
        <w:insideH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701"/>
      <w:gridCol w:w="2977"/>
      <w:gridCol w:w="4678"/>
    </w:tblGrid>
    <w:tr w:rsidR="00413C49" w:rsidRPr="003C0FBF" w14:paraId="0E6E8A90" w14:textId="77777777" w:rsidTr="00E141BC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794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1701" w:type="dxa"/>
          <w:shd w:val="clear" w:color="auto" w:fill="auto"/>
        </w:tcPr>
        <w:p w14:paraId="1C40E36F" w14:textId="77777777" w:rsidR="00413C49" w:rsidRPr="003C0FBF" w:rsidRDefault="00413C49" w:rsidP="00C11D7E">
          <w:pPr>
            <w:pStyle w:val="Header"/>
            <w:ind w:left="-108" w:right="-108"/>
            <w:rPr>
              <w:rFonts w:ascii="Calibri" w:hAnsi="Calibri" w:cs="Calibri"/>
            </w:rPr>
          </w:pPr>
          <w:r w:rsidRPr="003C0FBF">
            <w:rPr>
              <w:rFonts w:ascii="Calibri" w:hAnsi="Calibri" w:cs="Calibri"/>
              <w:noProof/>
              <w:lang w:eastAsia="hr-HR"/>
            </w:rPr>
            <w:drawing>
              <wp:inline distT="0" distB="0" distL="0" distR="0" wp14:anchorId="1332A2E8" wp14:editId="18A057AE">
                <wp:extent cx="1036320" cy="590189"/>
                <wp:effectExtent l="0" t="0" r="0" b="635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2" name="EdBi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51468" cy="59881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977" w:type="dxa"/>
          <w:shd w:val="clear" w:color="auto" w:fill="auto"/>
          <w:vAlign w:val="center"/>
        </w:tcPr>
        <w:p w14:paraId="0061EAA0" w14:textId="1F7FC60F" w:rsidR="003C0FBF" w:rsidRPr="00E141BC" w:rsidRDefault="003C0FBF" w:rsidP="00C272CF">
          <w:pPr>
            <w:pStyle w:val="Header"/>
            <w:jc w:val="lef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libri" w:eastAsia="Times New Roman" w:hAnsi="Calibri" w:cs="Calibri"/>
              <w:color w:val="215868"/>
              <w:sz w:val="16"/>
              <w:szCs w:val="24"/>
              <w:lang w:eastAsia="hr-HR"/>
            </w:rPr>
          </w:pPr>
          <w:r w:rsidRPr="003C0FBF">
            <w:rPr>
              <w:rFonts w:ascii="Calibri" w:eastAsia="Times New Roman" w:hAnsi="Calibri" w:cs="Calibri"/>
              <w:color w:val="215868"/>
              <w:sz w:val="16"/>
              <w:szCs w:val="24"/>
              <w:lang w:eastAsia="hr-HR"/>
            </w:rPr>
            <w:t>časopis za interdisciplinarna istraživanja i pristupe u poučavanju</w:t>
          </w:r>
          <w:r w:rsidR="00E141BC">
            <w:rPr>
              <w:rFonts w:ascii="Calibri" w:eastAsia="Times New Roman" w:hAnsi="Calibri" w:cs="Calibri"/>
              <w:color w:val="215868"/>
              <w:sz w:val="16"/>
              <w:szCs w:val="24"/>
              <w:lang w:eastAsia="hr-HR"/>
            </w:rPr>
            <w:t xml:space="preserve"> biologije</w:t>
          </w:r>
          <w:r w:rsidRPr="003C0FBF">
            <w:rPr>
              <w:rFonts w:ascii="Calibri" w:hAnsi="Calibri" w:cs="Calibri"/>
              <w:caps/>
              <w:noProof/>
              <w:color w:val="215868"/>
              <w:lang w:eastAsia="hr-HR"/>
            </w:rPr>
            <w:t xml:space="preserve"> </w:t>
          </w:r>
        </w:p>
        <w:p w14:paraId="4772B2AC" w14:textId="77777777" w:rsidR="00413C49" w:rsidRPr="00214CF2" w:rsidRDefault="00214CF2" w:rsidP="00C272CF">
          <w:pPr>
            <w:pStyle w:val="Header"/>
            <w:jc w:val="lef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libri" w:hAnsi="Calibri" w:cs="Calibri"/>
              <w:b w:val="0"/>
              <w:color w:val="215868"/>
              <w:sz w:val="16"/>
            </w:rPr>
          </w:pPr>
          <w:r w:rsidRPr="00214CF2">
            <w:rPr>
              <w:rFonts w:ascii="Calibri" w:hAnsi="Calibri" w:cs="Calibri"/>
              <w:b w:val="0"/>
              <w:color w:val="215868"/>
              <w:sz w:val="16"/>
            </w:rPr>
            <w:t>Izdavač: Hrvatsko biološko društvo 1885</w:t>
          </w:r>
        </w:p>
      </w:tc>
      <w:tc>
        <w:tcPr>
          <w:tcW w:w="4678" w:type="dxa"/>
          <w:shd w:val="clear" w:color="auto" w:fill="auto"/>
          <w:vAlign w:val="center"/>
        </w:tcPr>
        <w:p w14:paraId="163D5352" w14:textId="77777777" w:rsidR="003C0FBF" w:rsidRPr="00214CF2" w:rsidRDefault="003C0FBF" w:rsidP="003C0FBF">
          <w:pPr>
            <w:ind w:left="-108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libri" w:hAnsi="Calibri" w:cs="Calibri"/>
              <w:b w:val="0"/>
              <w:color w:val="215868"/>
              <w:sz w:val="14"/>
            </w:rPr>
          </w:pPr>
          <w:r w:rsidRPr="00214CF2">
            <w:rPr>
              <w:rFonts w:ascii="Calibri" w:hAnsi="Calibri" w:cs="Calibri"/>
              <w:b w:val="0"/>
              <w:color w:val="215868"/>
              <w:sz w:val="14"/>
            </w:rPr>
            <w:t xml:space="preserve">Uz potporu: </w:t>
          </w:r>
        </w:p>
        <w:p w14:paraId="49B222B1" w14:textId="77777777" w:rsidR="003C0FBF" w:rsidRPr="00214CF2" w:rsidRDefault="003C0FBF" w:rsidP="00C272CF">
          <w:pPr>
            <w:ind w:left="-108"/>
            <w:jc w:val="lef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libri" w:hAnsi="Calibri" w:cs="Calibri"/>
              <w:b w:val="0"/>
              <w:color w:val="215868"/>
              <w:sz w:val="14"/>
            </w:rPr>
          </w:pPr>
          <w:r w:rsidRPr="00214CF2">
            <w:rPr>
              <w:rFonts w:ascii="Calibri" w:hAnsi="Calibri" w:cs="Calibri"/>
              <w:b w:val="0"/>
              <w:color w:val="215868"/>
              <w:sz w:val="14"/>
            </w:rPr>
            <w:t xml:space="preserve">Biološkog odsjeka Prirodoslovno-matematičkog fakulteta Sveučilišta u Zagrebu </w:t>
          </w:r>
        </w:p>
        <w:p w14:paraId="51E9B917" w14:textId="77777777" w:rsidR="00413C49" w:rsidRPr="003C0FBF" w:rsidRDefault="003C0FBF" w:rsidP="003C0FBF">
          <w:pPr>
            <w:ind w:left="-108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libri" w:hAnsi="Calibri" w:cs="Calibri"/>
              <w:b w:val="0"/>
            </w:rPr>
          </w:pPr>
          <w:r w:rsidRPr="00214CF2">
            <w:rPr>
              <w:rFonts w:ascii="Calibri" w:hAnsi="Calibri" w:cs="Calibri"/>
              <w:b w:val="0"/>
              <w:color w:val="215868"/>
              <w:sz w:val="14"/>
            </w:rPr>
            <w:t>Odjela za biologiju Sveučilišta Josipa Jurja Strossmayera u Osijeku</w:t>
          </w:r>
        </w:p>
      </w:tc>
    </w:tr>
  </w:tbl>
  <w:p w14:paraId="41C67CAC" w14:textId="77777777" w:rsidR="00413C49" w:rsidRDefault="00413C49" w:rsidP="00C53AD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18" type="#_x0000_t75" style="width:11.5pt;height:11.5pt" o:bullet="t">
        <v:imagedata r:id="rId1" o:title="BD15168_"/>
      </v:shape>
    </w:pict>
  </w:numPicBullet>
  <w:abstractNum w:abstractNumId="0" w15:restartNumberingAfterBreak="0">
    <w:nsid w:val="007528CA"/>
    <w:multiLevelType w:val="hybridMultilevel"/>
    <w:tmpl w:val="CD1E6F12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1A733A"/>
    <w:multiLevelType w:val="hybridMultilevel"/>
    <w:tmpl w:val="99A61B3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D968C5"/>
    <w:multiLevelType w:val="hybridMultilevel"/>
    <w:tmpl w:val="34EA77A2"/>
    <w:lvl w:ilvl="0" w:tplc="041A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C74846"/>
    <w:multiLevelType w:val="hybridMultilevel"/>
    <w:tmpl w:val="EF623826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6E2D9B"/>
    <w:multiLevelType w:val="hybridMultilevel"/>
    <w:tmpl w:val="8D76762C"/>
    <w:lvl w:ilvl="0" w:tplc="041A0003">
      <w:start w:val="1"/>
      <w:numFmt w:val="bullet"/>
      <w:pStyle w:val="List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CB35C7"/>
    <w:multiLevelType w:val="hybridMultilevel"/>
    <w:tmpl w:val="CEA2D0B2"/>
    <w:lvl w:ilvl="0" w:tplc="16225BF8">
      <w:start w:val="1"/>
      <w:numFmt w:val="lowerLetter"/>
      <w:lvlText w:val="%1)"/>
      <w:lvlJc w:val="left"/>
      <w:pPr>
        <w:ind w:left="720" w:hanging="360"/>
      </w:pPr>
      <w:rPr>
        <w:rFonts w:eastAsiaTheme="minorEastAsia" w:hint="default"/>
        <w:b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635AF4"/>
    <w:multiLevelType w:val="hybridMultilevel"/>
    <w:tmpl w:val="9B5A5F06"/>
    <w:lvl w:ilvl="0" w:tplc="C9B6CC7C">
      <w:start w:val="1"/>
      <w:numFmt w:val="lowerLetter"/>
      <w:lvlText w:val="%1)"/>
      <w:lvlJc w:val="left"/>
      <w:pPr>
        <w:ind w:left="393" w:hanging="360"/>
      </w:pPr>
      <w:rPr>
        <w:rFonts w:ascii="Arial" w:eastAsia="Times New Roman" w:hAnsi="Arial" w:cs="Arial"/>
        <w:b w:val="0"/>
        <w:i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821AC4"/>
    <w:multiLevelType w:val="hybridMultilevel"/>
    <w:tmpl w:val="2C1223E8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4C5DCE"/>
    <w:multiLevelType w:val="hybridMultilevel"/>
    <w:tmpl w:val="70749B92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483173"/>
    <w:multiLevelType w:val="hybridMultilevel"/>
    <w:tmpl w:val="B0BA42F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73F22A2"/>
    <w:multiLevelType w:val="hybridMultilevel"/>
    <w:tmpl w:val="AD369AF0"/>
    <w:lvl w:ilvl="0" w:tplc="5E00B5EA">
      <w:start w:val="1"/>
      <w:numFmt w:val="bullet"/>
      <w:pStyle w:val="StyleAsianTimesNewRoman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1A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7D63EF4"/>
    <w:multiLevelType w:val="hybridMultilevel"/>
    <w:tmpl w:val="CF70AEE4"/>
    <w:lvl w:ilvl="0" w:tplc="2B62DC0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E07DE8"/>
    <w:multiLevelType w:val="hybridMultilevel"/>
    <w:tmpl w:val="251C1F98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127A0B"/>
    <w:multiLevelType w:val="hybridMultilevel"/>
    <w:tmpl w:val="9078BD8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213791"/>
    <w:multiLevelType w:val="hybridMultilevel"/>
    <w:tmpl w:val="F18C33D4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0440FE"/>
    <w:multiLevelType w:val="hybridMultilevel"/>
    <w:tmpl w:val="36969448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CD444A"/>
    <w:multiLevelType w:val="hybridMultilevel"/>
    <w:tmpl w:val="DF38E620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E251F22"/>
    <w:multiLevelType w:val="hybridMultilevel"/>
    <w:tmpl w:val="A64C4F6E"/>
    <w:lvl w:ilvl="0" w:tplc="980A594E">
      <w:start w:val="1"/>
      <w:numFmt w:val="bullet"/>
      <w:pStyle w:val="ListParagraph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F332D6"/>
    <w:multiLevelType w:val="hybridMultilevel"/>
    <w:tmpl w:val="D1903E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5944863"/>
    <w:multiLevelType w:val="hybridMultilevel"/>
    <w:tmpl w:val="A1827BDA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6931225"/>
    <w:multiLevelType w:val="hybridMultilevel"/>
    <w:tmpl w:val="6E26420A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ECF79B8"/>
    <w:multiLevelType w:val="hybridMultilevel"/>
    <w:tmpl w:val="AE9C2168"/>
    <w:lvl w:ilvl="0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64C31A9"/>
    <w:multiLevelType w:val="hybridMultilevel"/>
    <w:tmpl w:val="0158E0A2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6CB49DB"/>
    <w:multiLevelType w:val="hybridMultilevel"/>
    <w:tmpl w:val="928EE73C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95C3DA3"/>
    <w:multiLevelType w:val="hybridMultilevel"/>
    <w:tmpl w:val="C46E5F3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C983F60"/>
    <w:multiLevelType w:val="hybridMultilevel"/>
    <w:tmpl w:val="AFD65A0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2B27672"/>
    <w:multiLevelType w:val="hybridMultilevel"/>
    <w:tmpl w:val="9BC08DCA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32E0340"/>
    <w:multiLevelType w:val="hybridMultilevel"/>
    <w:tmpl w:val="F2D8FDEA"/>
    <w:lvl w:ilvl="0" w:tplc="A1DE5432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436CA7"/>
    <w:multiLevelType w:val="hybridMultilevel"/>
    <w:tmpl w:val="17F098C6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8AA6EB7"/>
    <w:multiLevelType w:val="hybridMultilevel"/>
    <w:tmpl w:val="76563852"/>
    <w:lvl w:ilvl="0" w:tplc="04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4"/>
  </w:num>
  <w:num w:numId="3">
    <w:abstractNumId w:val="10"/>
  </w:num>
  <w:num w:numId="4">
    <w:abstractNumId w:val="26"/>
  </w:num>
  <w:num w:numId="5">
    <w:abstractNumId w:val="19"/>
  </w:num>
  <w:num w:numId="6">
    <w:abstractNumId w:val="2"/>
  </w:num>
  <w:num w:numId="7">
    <w:abstractNumId w:val="29"/>
  </w:num>
  <w:num w:numId="8">
    <w:abstractNumId w:val="11"/>
  </w:num>
  <w:num w:numId="9">
    <w:abstractNumId w:val="17"/>
  </w:num>
  <w:num w:numId="10">
    <w:abstractNumId w:val="6"/>
    <w:lvlOverride w:ilvl="0">
      <w:startOverride w:val="1"/>
    </w:lvlOverride>
  </w:num>
  <w:num w:numId="11">
    <w:abstractNumId w:val="8"/>
  </w:num>
  <w:num w:numId="12">
    <w:abstractNumId w:val="0"/>
  </w:num>
  <w:num w:numId="13">
    <w:abstractNumId w:val="5"/>
  </w:num>
  <w:num w:numId="14">
    <w:abstractNumId w:val="23"/>
  </w:num>
  <w:num w:numId="15">
    <w:abstractNumId w:val="22"/>
  </w:num>
  <w:num w:numId="16">
    <w:abstractNumId w:val="15"/>
  </w:num>
  <w:num w:numId="17">
    <w:abstractNumId w:val="12"/>
  </w:num>
  <w:num w:numId="18">
    <w:abstractNumId w:val="3"/>
  </w:num>
  <w:num w:numId="19">
    <w:abstractNumId w:val="7"/>
  </w:num>
  <w:num w:numId="20">
    <w:abstractNumId w:val="14"/>
  </w:num>
  <w:num w:numId="21">
    <w:abstractNumId w:val="20"/>
  </w:num>
  <w:num w:numId="22">
    <w:abstractNumId w:val="16"/>
  </w:num>
  <w:num w:numId="23">
    <w:abstractNumId w:val="28"/>
  </w:num>
  <w:num w:numId="24">
    <w:abstractNumId w:val="1"/>
  </w:num>
  <w:num w:numId="25">
    <w:abstractNumId w:val="13"/>
  </w:num>
  <w:num w:numId="26">
    <w:abstractNumId w:val="9"/>
  </w:num>
  <w:num w:numId="27">
    <w:abstractNumId w:val="18"/>
  </w:num>
  <w:num w:numId="28">
    <w:abstractNumId w:val="24"/>
  </w:num>
  <w:num w:numId="29">
    <w:abstractNumId w:val="25"/>
  </w:num>
  <w:num w:numId="30">
    <w:abstractNumId w:val="2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9"/>
  <w:proofState w:spelling="clean" w:grammar="clean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zBwJLEyMTc3NjUyUdpeDU4uLM/DyQAkODWgDcu2oiLQAAAA=="/>
  </w:docVars>
  <w:rsids>
    <w:rsidRoot w:val="00276A81"/>
    <w:rsid w:val="00003084"/>
    <w:rsid w:val="00003908"/>
    <w:rsid w:val="0000414C"/>
    <w:rsid w:val="00006DC1"/>
    <w:rsid w:val="00007B88"/>
    <w:rsid w:val="00010913"/>
    <w:rsid w:val="00010F33"/>
    <w:rsid w:val="00011434"/>
    <w:rsid w:val="00013EF3"/>
    <w:rsid w:val="00014CF0"/>
    <w:rsid w:val="00017D83"/>
    <w:rsid w:val="00026DBB"/>
    <w:rsid w:val="00031430"/>
    <w:rsid w:val="000323B1"/>
    <w:rsid w:val="00034E94"/>
    <w:rsid w:val="00036E8F"/>
    <w:rsid w:val="00037BB1"/>
    <w:rsid w:val="00043333"/>
    <w:rsid w:val="000450DF"/>
    <w:rsid w:val="00045476"/>
    <w:rsid w:val="000479E4"/>
    <w:rsid w:val="00052E5D"/>
    <w:rsid w:val="000553A7"/>
    <w:rsid w:val="000561CB"/>
    <w:rsid w:val="000572E1"/>
    <w:rsid w:val="0006253F"/>
    <w:rsid w:val="00064B5E"/>
    <w:rsid w:val="00064D07"/>
    <w:rsid w:val="00064FCF"/>
    <w:rsid w:val="000674E3"/>
    <w:rsid w:val="00070022"/>
    <w:rsid w:val="0007041F"/>
    <w:rsid w:val="00072644"/>
    <w:rsid w:val="00074B1B"/>
    <w:rsid w:val="00075FC4"/>
    <w:rsid w:val="00076E84"/>
    <w:rsid w:val="000774B2"/>
    <w:rsid w:val="00077786"/>
    <w:rsid w:val="0007796A"/>
    <w:rsid w:val="00080EC0"/>
    <w:rsid w:val="00081C84"/>
    <w:rsid w:val="00082892"/>
    <w:rsid w:val="00084D94"/>
    <w:rsid w:val="00085B1F"/>
    <w:rsid w:val="00090ABF"/>
    <w:rsid w:val="000920D1"/>
    <w:rsid w:val="00092562"/>
    <w:rsid w:val="00092823"/>
    <w:rsid w:val="000938BA"/>
    <w:rsid w:val="00095EE2"/>
    <w:rsid w:val="000963F1"/>
    <w:rsid w:val="00096B04"/>
    <w:rsid w:val="000972A9"/>
    <w:rsid w:val="000A1BC8"/>
    <w:rsid w:val="000A2AA1"/>
    <w:rsid w:val="000A4589"/>
    <w:rsid w:val="000A5145"/>
    <w:rsid w:val="000A541D"/>
    <w:rsid w:val="000A5B6D"/>
    <w:rsid w:val="000A5B8F"/>
    <w:rsid w:val="000A6AF6"/>
    <w:rsid w:val="000B0EF1"/>
    <w:rsid w:val="000B65AA"/>
    <w:rsid w:val="000B74E5"/>
    <w:rsid w:val="000C15FC"/>
    <w:rsid w:val="000C1C8A"/>
    <w:rsid w:val="000C2F1B"/>
    <w:rsid w:val="000C3BC3"/>
    <w:rsid w:val="000C45BC"/>
    <w:rsid w:val="000C467D"/>
    <w:rsid w:val="000C4DB4"/>
    <w:rsid w:val="000C7014"/>
    <w:rsid w:val="000D002F"/>
    <w:rsid w:val="000D02B7"/>
    <w:rsid w:val="000D14A7"/>
    <w:rsid w:val="000D38A4"/>
    <w:rsid w:val="000D3B17"/>
    <w:rsid w:val="000E00E7"/>
    <w:rsid w:val="000E2DA8"/>
    <w:rsid w:val="000E2FAC"/>
    <w:rsid w:val="000E3B5F"/>
    <w:rsid w:val="000E524F"/>
    <w:rsid w:val="000E70DB"/>
    <w:rsid w:val="000E7A9C"/>
    <w:rsid w:val="000F019E"/>
    <w:rsid w:val="000F093C"/>
    <w:rsid w:val="000F3A0E"/>
    <w:rsid w:val="000F3C29"/>
    <w:rsid w:val="000F4836"/>
    <w:rsid w:val="000F53FE"/>
    <w:rsid w:val="0010240D"/>
    <w:rsid w:val="001052A4"/>
    <w:rsid w:val="00105FCB"/>
    <w:rsid w:val="00111130"/>
    <w:rsid w:val="0011334C"/>
    <w:rsid w:val="00116167"/>
    <w:rsid w:val="00121FBC"/>
    <w:rsid w:val="001239D3"/>
    <w:rsid w:val="00125E42"/>
    <w:rsid w:val="00131061"/>
    <w:rsid w:val="00134A7E"/>
    <w:rsid w:val="00135DC6"/>
    <w:rsid w:val="0014202B"/>
    <w:rsid w:val="00143B2B"/>
    <w:rsid w:val="00146947"/>
    <w:rsid w:val="001526E1"/>
    <w:rsid w:val="00152D73"/>
    <w:rsid w:val="00153949"/>
    <w:rsid w:val="0015473C"/>
    <w:rsid w:val="00154BF6"/>
    <w:rsid w:val="0015538B"/>
    <w:rsid w:val="00155C11"/>
    <w:rsid w:val="001560AD"/>
    <w:rsid w:val="00156296"/>
    <w:rsid w:val="00156AC2"/>
    <w:rsid w:val="001628C7"/>
    <w:rsid w:val="0016483E"/>
    <w:rsid w:val="00166C0D"/>
    <w:rsid w:val="001706BC"/>
    <w:rsid w:val="001708F2"/>
    <w:rsid w:val="00172BA9"/>
    <w:rsid w:val="001734AB"/>
    <w:rsid w:val="00173F18"/>
    <w:rsid w:val="00174422"/>
    <w:rsid w:val="00176D0C"/>
    <w:rsid w:val="00177107"/>
    <w:rsid w:val="00177B6A"/>
    <w:rsid w:val="001820D1"/>
    <w:rsid w:val="00183E43"/>
    <w:rsid w:val="00184C24"/>
    <w:rsid w:val="0018694F"/>
    <w:rsid w:val="001876CD"/>
    <w:rsid w:val="001901C1"/>
    <w:rsid w:val="00190248"/>
    <w:rsid w:val="001906E8"/>
    <w:rsid w:val="00191C5D"/>
    <w:rsid w:val="0019278A"/>
    <w:rsid w:val="00193375"/>
    <w:rsid w:val="001933C6"/>
    <w:rsid w:val="00195928"/>
    <w:rsid w:val="00195EC8"/>
    <w:rsid w:val="001A17B4"/>
    <w:rsid w:val="001A2AA6"/>
    <w:rsid w:val="001A450F"/>
    <w:rsid w:val="001A72E2"/>
    <w:rsid w:val="001B0E91"/>
    <w:rsid w:val="001B4B2E"/>
    <w:rsid w:val="001B5DCF"/>
    <w:rsid w:val="001C1B14"/>
    <w:rsid w:val="001C3DD5"/>
    <w:rsid w:val="001C41CA"/>
    <w:rsid w:val="001C768B"/>
    <w:rsid w:val="001D16CE"/>
    <w:rsid w:val="001D3574"/>
    <w:rsid w:val="001D4FDC"/>
    <w:rsid w:val="001D6CE5"/>
    <w:rsid w:val="001D7849"/>
    <w:rsid w:val="001D7879"/>
    <w:rsid w:val="001D796A"/>
    <w:rsid w:val="001E18D2"/>
    <w:rsid w:val="001E1B0F"/>
    <w:rsid w:val="001E3FF7"/>
    <w:rsid w:val="001E40E7"/>
    <w:rsid w:val="001F2276"/>
    <w:rsid w:val="001F24B8"/>
    <w:rsid w:val="001F3845"/>
    <w:rsid w:val="001F3E9C"/>
    <w:rsid w:val="001F6D29"/>
    <w:rsid w:val="001F7A7B"/>
    <w:rsid w:val="001F7B72"/>
    <w:rsid w:val="001F7F98"/>
    <w:rsid w:val="002007B4"/>
    <w:rsid w:val="002035DC"/>
    <w:rsid w:val="00213395"/>
    <w:rsid w:val="00214CF2"/>
    <w:rsid w:val="00215C32"/>
    <w:rsid w:val="00215ED8"/>
    <w:rsid w:val="002165A1"/>
    <w:rsid w:val="0021765E"/>
    <w:rsid w:val="00220EB6"/>
    <w:rsid w:val="00221417"/>
    <w:rsid w:val="002218F2"/>
    <w:rsid w:val="002241E8"/>
    <w:rsid w:val="0022522C"/>
    <w:rsid w:val="00225875"/>
    <w:rsid w:val="00236B32"/>
    <w:rsid w:val="00237131"/>
    <w:rsid w:val="00242F69"/>
    <w:rsid w:val="00243676"/>
    <w:rsid w:val="0024474F"/>
    <w:rsid w:val="00245E6D"/>
    <w:rsid w:val="0025311E"/>
    <w:rsid w:val="00256048"/>
    <w:rsid w:val="00257DCA"/>
    <w:rsid w:val="002639AE"/>
    <w:rsid w:val="002640AC"/>
    <w:rsid w:val="002645D6"/>
    <w:rsid w:val="0027029D"/>
    <w:rsid w:val="0027140A"/>
    <w:rsid w:val="0027291A"/>
    <w:rsid w:val="00274128"/>
    <w:rsid w:val="00274805"/>
    <w:rsid w:val="00274BCC"/>
    <w:rsid w:val="00276217"/>
    <w:rsid w:val="00276845"/>
    <w:rsid w:val="00276A81"/>
    <w:rsid w:val="0028035C"/>
    <w:rsid w:val="002813F4"/>
    <w:rsid w:val="00282550"/>
    <w:rsid w:val="002839AB"/>
    <w:rsid w:val="00292D3E"/>
    <w:rsid w:val="00293697"/>
    <w:rsid w:val="0029611D"/>
    <w:rsid w:val="00296C31"/>
    <w:rsid w:val="002A0085"/>
    <w:rsid w:val="002A269B"/>
    <w:rsid w:val="002A3337"/>
    <w:rsid w:val="002A40A2"/>
    <w:rsid w:val="002A44FD"/>
    <w:rsid w:val="002B0698"/>
    <w:rsid w:val="002B1C93"/>
    <w:rsid w:val="002B2823"/>
    <w:rsid w:val="002B3B56"/>
    <w:rsid w:val="002B5006"/>
    <w:rsid w:val="002B6E45"/>
    <w:rsid w:val="002B6FB3"/>
    <w:rsid w:val="002C0EAD"/>
    <w:rsid w:val="002C4B83"/>
    <w:rsid w:val="002C66D8"/>
    <w:rsid w:val="002C7878"/>
    <w:rsid w:val="002C79BE"/>
    <w:rsid w:val="002D08C0"/>
    <w:rsid w:val="002D10EB"/>
    <w:rsid w:val="002D455B"/>
    <w:rsid w:val="002D45B7"/>
    <w:rsid w:val="002D7C6A"/>
    <w:rsid w:val="002E0602"/>
    <w:rsid w:val="002E4D5C"/>
    <w:rsid w:val="002E53A2"/>
    <w:rsid w:val="002E65FC"/>
    <w:rsid w:val="002F05D9"/>
    <w:rsid w:val="002F4141"/>
    <w:rsid w:val="002F635F"/>
    <w:rsid w:val="00300CDB"/>
    <w:rsid w:val="003010C4"/>
    <w:rsid w:val="0030122C"/>
    <w:rsid w:val="003015D1"/>
    <w:rsid w:val="003020A7"/>
    <w:rsid w:val="00302B42"/>
    <w:rsid w:val="003042D4"/>
    <w:rsid w:val="003069DB"/>
    <w:rsid w:val="00315E04"/>
    <w:rsid w:val="00315E91"/>
    <w:rsid w:val="00315F90"/>
    <w:rsid w:val="00317396"/>
    <w:rsid w:val="00320D97"/>
    <w:rsid w:val="003237DE"/>
    <w:rsid w:val="00324E9A"/>
    <w:rsid w:val="0032530D"/>
    <w:rsid w:val="003253DC"/>
    <w:rsid w:val="0032725B"/>
    <w:rsid w:val="00327BEA"/>
    <w:rsid w:val="00331BA4"/>
    <w:rsid w:val="00332CB5"/>
    <w:rsid w:val="00334519"/>
    <w:rsid w:val="0034043F"/>
    <w:rsid w:val="003409EE"/>
    <w:rsid w:val="00346192"/>
    <w:rsid w:val="00347206"/>
    <w:rsid w:val="00347EE2"/>
    <w:rsid w:val="00351941"/>
    <w:rsid w:val="0036051C"/>
    <w:rsid w:val="00361464"/>
    <w:rsid w:val="00361B33"/>
    <w:rsid w:val="00363F98"/>
    <w:rsid w:val="00364344"/>
    <w:rsid w:val="00364EFF"/>
    <w:rsid w:val="00365B4B"/>
    <w:rsid w:val="00367AEC"/>
    <w:rsid w:val="00371B10"/>
    <w:rsid w:val="003729E5"/>
    <w:rsid w:val="00373633"/>
    <w:rsid w:val="0037486F"/>
    <w:rsid w:val="00375429"/>
    <w:rsid w:val="0037798B"/>
    <w:rsid w:val="00377EC5"/>
    <w:rsid w:val="003822C9"/>
    <w:rsid w:val="00384460"/>
    <w:rsid w:val="00385E87"/>
    <w:rsid w:val="0039043E"/>
    <w:rsid w:val="003A19D3"/>
    <w:rsid w:val="003A2177"/>
    <w:rsid w:val="003A40D3"/>
    <w:rsid w:val="003A4FDA"/>
    <w:rsid w:val="003A787E"/>
    <w:rsid w:val="003B0A0F"/>
    <w:rsid w:val="003B36A3"/>
    <w:rsid w:val="003B37DB"/>
    <w:rsid w:val="003B411B"/>
    <w:rsid w:val="003B5520"/>
    <w:rsid w:val="003B6244"/>
    <w:rsid w:val="003B62EF"/>
    <w:rsid w:val="003C0FBF"/>
    <w:rsid w:val="003C2B61"/>
    <w:rsid w:val="003C4782"/>
    <w:rsid w:val="003C5D24"/>
    <w:rsid w:val="003C601E"/>
    <w:rsid w:val="003C7430"/>
    <w:rsid w:val="003C792C"/>
    <w:rsid w:val="003D31E4"/>
    <w:rsid w:val="003D39E7"/>
    <w:rsid w:val="003E2205"/>
    <w:rsid w:val="003E43FE"/>
    <w:rsid w:val="003E4739"/>
    <w:rsid w:val="003E61CC"/>
    <w:rsid w:val="003E6465"/>
    <w:rsid w:val="003E68A3"/>
    <w:rsid w:val="003F08D6"/>
    <w:rsid w:val="003F3A1A"/>
    <w:rsid w:val="003F4338"/>
    <w:rsid w:val="003F4365"/>
    <w:rsid w:val="0040048E"/>
    <w:rsid w:val="004004F5"/>
    <w:rsid w:val="00402836"/>
    <w:rsid w:val="0040400B"/>
    <w:rsid w:val="00405B29"/>
    <w:rsid w:val="00405CD8"/>
    <w:rsid w:val="00407AB9"/>
    <w:rsid w:val="00407F75"/>
    <w:rsid w:val="00410005"/>
    <w:rsid w:val="00410D70"/>
    <w:rsid w:val="00413C49"/>
    <w:rsid w:val="00416257"/>
    <w:rsid w:val="00416FF9"/>
    <w:rsid w:val="00420312"/>
    <w:rsid w:val="00422103"/>
    <w:rsid w:val="00422513"/>
    <w:rsid w:val="00422EB2"/>
    <w:rsid w:val="00424263"/>
    <w:rsid w:val="004242D8"/>
    <w:rsid w:val="00424619"/>
    <w:rsid w:val="004248CA"/>
    <w:rsid w:val="00425E46"/>
    <w:rsid w:val="004263A5"/>
    <w:rsid w:val="004311C5"/>
    <w:rsid w:val="00435164"/>
    <w:rsid w:val="00435975"/>
    <w:rsid w:val="00435D37"/>
    <w:rsid w:val="004376EA"/>
    <w:rsid w:val="004412E3"/>
    <w:rsid w:val="00441511"/>
    <w:rsid w:val="004417BE"/>
    <w:rsid w:val="00441FAF"/>
    <w:rsid w:val="00443E1D"/>
    <w:rsid w:val="00444F38"/>
    <w:rsid w:val="00445351"/>
    <w:rsid w:val="00451E11"/>
    <w:rsid w:val="00453792"/>
    <w:rsid w:val="00457507"/>
    <w:rsid w:val="00460A1E"/>
    <w:rsid w:val="00461941"/>
    <w:rsid w:val="00461CFA"/>
    <w:rsid w:val="004631E7"/>
    <w:rsid w:val="004646D3"/>
    <w:rsid w:val="00465518"/>
    <w:rsid w:val="004662A8"/>
    <w:rsid w:val="0047243B"/>
    <w:rsid w:val="00474062"/>
    <w:rsid w:val="00474435"/>
    <w:rsid w:val="00475D13"/>
    <w:rsid w:val="00476067"/>
    <w:rsid w:val="00476A60"/>
    <w:rsid w:val="00476DB3"/>
    <w:rsid w:val="00482E08"/>
    <w:rsid w:val="004865EA"/>
    <w:rsid w:val="00486A03"/>
    <w:rsid w:val="004870F1"/>
    <w:rsid w:val="004873BB"/>
    <w:rsid w:val="00491871"/>
    <w:rsid w:val="00491A90"/>
    <w:rsid w:val="00492458"/>
    <w:rsid w:val="004926CF"/>
    <w:rsid w:val="004945E3"/>
    <w:rsid w:val="00496050"/>
    <w:rsid w:val="0049623E"/>
    <w:rsid w:val="0049671B"/>
    <w:rsid w:val="004A2ED0"/>
    <w:rsid w:val="004A43B6"/>
    <w:rsid w:val="004A7263"/>
    <w:rsid w:val="004B6F0F"/>
    <w:rsid w:val="004B7573"/>
    <w:rsid w:val="004B776C"/>
    <w:rsid w:val="004C01CF"/>
    <w:rsid w:val="004C0BC1"/>
    <w:rsid w:val="004C2ECD"/>
    <w:rsid w:val="004C6710"/>
    <w:rsid w:val="004D18F0"/>
    <w:rsid w:val="004D26C8"/>
    <w:rsid w:val="004D3BB9"/>
    <w:rsid w:val="004D4F1E"/>
    <w:rsid w:val="004D7D8E"/>
    <w:rsid w:val="004D7F01"/>
    <w:rsid w:val="004E5DC5"/>
    <w:rsid w:val="004E7E07"/>
    <w:rsid w:val="00501D1D"/>
    <w:rsid w:val="00503229"/>
    <w:rsid w:val="00503657"/>
    <w:rsid w:val="00507F88"/>
    <w:rsid w:val="00510221"/>
    <w:rsid w:val="00515F47"/>
    <w:rsid w:val="00520219"/>
    <w:rsid w:val="0052217F"/>
    <w:rsid w:val="00526BAB"/>
    <w:rsid w:val="00526D17"/>
    <w:rsid w:val="005322CC"/>
    <w:rsid w:val="00535CE4"/>
    <w:rsid w:val="00536976"/>
    <w:rsid w:val="005371EE"/>
    <w:rsid w:val="00537411"/>
    <w:rsid w:val="00540776"/>
    <w:rsid w:val="00541941"/>
    <w:rsid w:val="00545920"/>
    <w:rsid w:val="005473B5"/>
    <w:rsid w:val="00547FA2"/>
    <w:rsid w:val="00553EFF"/>
    <w:rsid w:val="00555F22"/>
    <w:rsid w:val="005560C3"/>
    <w:rsid w:val="0055684D"/>
    <w:rsid w:val="00560C45"/>
    <w:rsid w:val="00562736"/>
    <w:rsid w:val="0056537D"/>
    <w:rsid w:val="005662E4"/>
    <w:rsid w:val="005663B4"/>
    <w:rsid w:val="00570AB6"/>
    <w:rsid w:val="00571082"/>
    <w:rsid w:val="00571260"/>
    <w:rsid w:val="00571934"/>
    <w:rsid w:val="005734E3"/>
    <w:rsid w:val="0057498C"/>
    <w:rsid w:val="00575EEF"/>
    <w:rsid w:val="00575FC4"/>
    <w:rsid w:val="00576529"/>
    <w:rsid w:val="005770B4"/>
    <w:rsid w:val="00580E08"/>
    <w:rsid w:val="00581A49"/>
    <w:rsid w:val="0058663D"/>
    <w:rsid w:val="00587481"/>
    <w:rsid w:val="00590E98"/>
    <w:rsid w:val="00591D1D"/>
    <w:rsid w:val="005926B0"/>
    <w:rsid w:val="00592F23"/>
    <w:rsid w:val="00593D21"/>
    <w:rsid w:val="00597DA8"/>
    <w:rsid w:val="005A0E67"/>
    <w:rsid w:val="005A2F28"/>
    <w:rsid w:val="005A4CB6"/>
    <w:rsid w:val="005A53A3"/>
    <w:rsid w:val="005A70DC"/>
    <w:rsid w:val="005A7712"/>
    <w:rsid w:val="005A7B22"/>
    <w:rsid w:val="005B0930"/>
    <w:rsid w:val="005B3DE2"/>
    <w:rsid w:val="005B5206"/>
    <w:rsid w:val="005B52EF"/>
    <w:rsid w:val="005B6BE5"/>
    <w:rsid w:val="005B7BCA"/>
    <w:rsid w:val="005C1592"/>
    <w:rsid w:val="005C2C87"/>
    <w:rsid w:val="005C3457"/>
    <w:rsid w:val="005C4271"/>
    <w:rsid w:val="005D02CB"/>
    <w:rsid w:val="005D02FF"/>
    <w:rsid w:val="005D08A5"/>
    <w:rsid w:val="005D09EA"/>
    <w:rsid w:val="005D3104"/>
    <w:rsid w:val="005D6060"/>
    <w:rsid w:val="005E0FA6"/>
    <w:rsid w:val="005E2530"/>
    <w:rsid w:val="005E5C0D"/>
    <w:rsid w:val="005E7477"/>
    <w:rsid w:val="005F2D11"/>
    <w:rsid w:val="005F43DE"/>
    <w:rsid w:val="005F4AA6"/>
    <w:rsid w:val="0060215C"/>
    <w:rsid w:val="006049FA"/>
    <w:rsid w:val="00606792"/>
    <w:rsid w:val="006078BB"/>
    <w:rsid w:val="00607C6D"/>
    <w:rsid w:val="00607D6E"/>
    <w:rsid w:val="00610D14"/>
    <w:rsid w:val="00615388"/>
    <w:rsid w:val="00617B22"/>
    <w:rsid w:val="00620703"/>
    <w:rsid w:val="00620C9B"/>
    <w:rsid w:val="00620FD1"/>
    <w:rsid w:val="00621D83"/>
    <w:rsid w:val="00627CC5"/>
    <w:rsid w:val="0063002F"/>
    <w:rsid w:val="00630DA3"/>
    <w:rsid w:val="00631B86"/>
    <w:rsid w:val="00634F0C"/>
    <w:rsid w:val="006351C3"/>
    <w:rsid w:val="00636A25"/>
    <w:rsid w:val="00637670"/>
    <w:rsid w:val="0064278C"/>
    <w:rsid w:val="00642E9D"/>
    <w:rsid w:val="00644F34"/>
    <w:rsid w:val="00645508"/>
    <w:rsid w:val="00645F7D"/>
    <w:rsid w:val="006464A5"/>
    <w:rsid w:val="0064763E"/>
    <w:rsid w:val="00647C0C"/>
    <w:rsid w:val="00650668"/>
    <w:rsid w:val="006511F4"/>
    <w:rsid w:val="00652BDF"/>
    <w:rsid w:val="00654424"/>
    <w:rsid w:val="0066002D"/>
    <w:rsid w:val="00660D46"/>
    <w:rsid w:val="00661A90"/>
    <w:rsid w:val="0066431D"/>
    <w:rsid w:val="00665418"/>
    <w:rsid w:val="0066633C"/>
    <w:rsid w:val="00673DA7"/>
    <w:rsid w:val="006748A0"/>
    <w:rsid w:val="00675398"/>
    <w:rsid w:val="00675BBE"/>
    <w:rsid w:val="006765A9"/>
    <w:rsid w:val="00677FE0"/>
    <w:rsid w:val="00680259"/>
    <w:rsid w:val="0068117B"/>
    <w:rsid w:val="00684343"/>
    <w:rsid w:val="00685E20"/>
    <w:rsid w:val="00686515"/>
    <w:rsid w:val="00686B4A"/>
    <w:rsid w:val="006904DA"/>
    <w:rsid w:val="006936AE"/>
    <w:rsid w:val="00695D97"/>
    <w:rsid w:val="006A030B"/>
    <w:rsid w:val="006A5238"/>
    <w:rsid w:val="006A6DFB"/>
    <w:rsid w:val="006B0AB2"/>
    <w:rsid w:val="006B12D0"/>
    <w:rsid w:val="006B1589"/>
    <w:rsid w:val="006B4200"/>
    <w:rsid w:val="006B4A37"/>
    <w:rsid w:val="006B6B80"/>
    <w:rsid w:val="006C05DE"/>
    <w:rsid w:val="006C2F5B"/>
    <w:rsid w:val="006C3359"/>
    <w:rsid w:val="006C5C68"/>
    <w:rsid w:val="006D0977"/>
    <w:rsid w:val="006D3547"/>
    <w:rsid w:val="006D3578"/>
    <w:rsid w:val="006D4684"/>
    <w:rsid w:val="006D5CDB"/>
    <w:rsid w:val="006D5EFA"/>
    <w:rsid w:val="006D7E27"/>
    <w:rsid w:val="006F0D8B"/>
    <w:rsid w:val="006F2834"/>
    <w:rsid w:val="006F3714"/>
    <w:rsid w:val="00703284"/>
    <w:rsid w:val="00703917"/>
    <w:rsid w:val="007049D4"/>
    <w:rsid w:val="0070799C"/>
    <w:rsid w:val="00707D28"/>
    <w:rsid w:val="00712B7D"/>
    <w:rsid w:val="0071389A"/>
    <w:rsid w:val="00721247"/>
    <w:rsid w:val="007244E8"/>
    <w:rsid w:val="00726304"/>
    <w:rsid w:val="007303A4"/>
    <w:rsid w:val="00730F7D"/>
    <w:rsid w:val="007310BD"/>
    <w:rsid w:val="00731627"/>
    <w:rsid w:val="00731802"/>
    <w:rsid w:val="00734B66"/>
    <w:rsid w:val="00734E33"/>
    <w:rsid w:val="0074047D"/>
    <w:rsid w:val="00740E72"/>
    <w:rsid w:val="00741EE4"/>
    <w:rsid w:val="00741FCB"/>
    <w:rsid w:val="00743569"/>
    <w:rsid w:val="00743E0D"/>
    <w:rsid w:val="00744932"/>
    <w:rsid w:val="00745966"/>
    <w:rsid w:val="00747910"/>
    <w:rsid w:val="007533DD"/>
    <w:rsid w:val="00760876"/>
    <w:rsid w:val="00761CAA"/>
    <w:rsid w:val="00761F40"/>
    <w:rsid w:val="00762AAF"/>
    <w:rsid w:val="00763430"/>
    <w:rsid w:val="007639B5"/>
    <w:rsid w:val="007645EB"/>
    <w:rsid w:val="007647AA"/>
    <w:rsid w:val="00766D5C"/>
    <w:rsid w:val="00773A05"/>
    <w:rsid w:val="00773BCB"/>
    <w:rsid w:val="00775E92"/>
    <w:rsid w:val="00776132"/>
    <w:rsid w:val="00777281"/>
    <w:rsid w:val="007808B8"/>
    <w:rsid w:val="00790964"/>
    <w:rsid w:val="0079261E"/>
    <w:rsid w:val="00793C70"/>
    <w:rsid w:val="00794A5F"/>
    <w:rsid w:val="00794E84"/>
    <w:rsid w:val="00795824"/>
    <w:rsid w:val="007975DE"/>
    <w:rsid w:val="007A0719"/>
    <w:rsid w:val="007A0C60"/>
    <w:rsid w:val="007B05AE"/>
    <w:rsid w:val="007B408C"/>
    <w:rsid w:val="007B4C1E"/>
    <w:rsid w:val="007C0106"/>
    <w:rsid w:val="007C0A42"/>
    <w:rsid w:val="007C15E1"/>
    <w:rsid w:val="007C251E"/>
    <w:rsid w:val="007C3788"/>
    <w:rsid w:val="007C4E97"/>
    <w:rsid w:val="007C5441"/>
    <w:rsid w:val="007D1C87"/>
    <w:rsid w:val="007D1D5E"/>
    <w:rsid w:val="007D306B"/>
    <w:rsid w:val="007D4777"/>
    <w:rsid w:val="007D6890"/>
    <w:rsid w:val="007E1713"/>
    <w:rsid w:val="007E2174"/>
    <w:rsid w:val="007E5D31"/>
    <w:rsid w:val="007E5E66"/>
    <w:rsid w:val="007E7278"/>
    <w:rsid w:val="007E728D"/>
    <w:rsid w:val="007E7397"/>
    <w:rsid w:val="007F2345"/>
    <w:rsid w:val="007F7320"/>
    <w:rsid w:val="0080049E"/>
    <w:rsid w:val="00801B6C"/>
    <w:rsid w:val="00802F81"/>
    <w:rsid w:val="00805284"/>
    <w:rsid w:val="00812611"/>
    <w:rsid w:val="00813732"/>
    <w:rsid w:val="00816588"/>
    <w:rsid w:val="00817D45"/>
    <w:rsid w:val="008202C1"/>
    <w:rsid w:val="00822785"/>
    <w:rsid w:val="0082298E"/>
    <w:rsid w:val="008255AE"/>
    <w:rsid w:val="00825E12"/>
    <w:rsid w:val="00826501"/>
    <w:rsid w:val="008272B2"/>
    <w:rsid w:val="00831049"/>
    <w:rsid w:val="00832F70"/>
    <w:rsid w:val="00837C93"/>
    <w:rsid w:val="008435F0"/>
    <w:rsid w:val="00847E39"/>
    <w:rsid w:val="00851E37"/>
    <w:rsid w:val="00855EA0"/>
    <w:rsid w:val="008568BE"/>
    <w:rsid w:val="008569E4"/>
    <w:rsid w:val="00860715"/>
    <w:rsid w:val="008618F9"/>
    <w:rsid w:val="00864F75"/>
    <w:rsid w:val="00867C28"/>
    <w:rsid w:val="0087357A"/>
    <w:rsid w:val="00875C64"/>
    <w:rsid w:val="00876E15"/>
    <w:rsid w:val="00881967"/>
    <w:rsid w:val="00885881"/>
    <w:rsid w:val="00886683"/>
    <w:rsid w:val="00887B56"/>
    <w:rsid w:val="00891E25"/>
    <w:rsid w:val="00893F20"/>
    <w:rsid w:val="00897141"/>
    <w:rsid w:val="008A5AEC"/>
    <w:rsid w:val="008A728E"/>
    <w:rsid w:val="008B1066"/>
    <w:rsid w:val="008B133F"/>
    <w:rsid w:val="008B6027"/>
    <w:rsid w:val="008B6319"/>
    <w:rsid w:val="008B6649"/>
    <w:rsid w:val="008C0300"/>
    <w:rsid w:val="008C1A2F"/>
    <w:rsid w:val="008C2055"/>
    <w:rsid w:val="008C2769"/>
    <w:rsid w:val="008C4E22"/>
    <w:rsid w:val="008C5048"/>
    <w:rsid w:val="008C7BB8"/>
    <w:rsid w:val="008D278E"/>
    <w:rsid w:val="008D3A9A"/>
    <w:rsid w:val="008D4387"/>
    <w:rsid w:val="008E17F0"/>
    <w:rsid w:val="008E2599"/>
    <w:rsid w:val="008E3636"/>
    <w:rsid w:val="008E4AC6"/>
    <w:rsid w:val="008F4083"/>
    <w:rsid w:val="008F558E"/>
    <w:rsid w:val="009007A3"/>
    <w:rsid w:val="00902082"/>
    <w:rsid w:val="009059D2"/>
    <w:rsid w:val="00905A6D"/>
    <w:rsid w:val="00905B1F"/>
    <w:rsid w:val="009067C6"/>
    <w:rsid w:val="0091114A"/>
    <w:rsid w:val="00911CA2"/>
    <w:rsid w:val="00916D12"/>
    <w:rsid w:val="009176E8"/>
    <w:rsid w:val="00917737"/>
    <w:rsid w:val="009213DF"/>
    <w:rsid w:val="00922CDF"/>
    <w:rsid w:val="0092498B"/>
    <w:rsid w:val="0093012B"/>
    <w:rsid w:val="00930BCC"/>
    <w:rsid w:val="00933176"/>
    <w:rsid w:val="009379F3"/>
    <w:rsid w:val="00941F60"/>
    <w:rsid w:val="009432E3"/>
    <w:rsid w:val="00943B81"/>
    <w:rsid w:val="0094567F"/>
    <w:rsid w:val="00946463"/>
    <w:rsid w:val="00946943"/>
    <w:rsid w:val="00946CE3"/>
    <w:rsid w:val="0094704F"/>
    <w:rsid w:val="009473E2"/>
    <w:rsid w:val="00947F33"/>
    <w:rsid w:val="00950D9A"/>
    <w:rsid w:val="00957F64"/>
    <w:rsid w:val="0096051E"/>
    <w:rsid w:val="00963128"/>
    <w:rsid w:val="009636F1"/>
    <w:rsid w:val="00964E94"/>
    <w:rsid w:val="009657C3"/>
    <w:rsid w:val="009663A2"/>
    <w:rsid w:val="00970AE4"/>
    <w:rsid w:val="00970F4A"/>
    <w:rsid w:val="0097109E"/>
    <w:rsid w:val="0097255F"/>
    <w:rsid w:val="009743B4"/>
    <w:rsid w:val="009806D6"/>
    <w:rsid w:val="00985620"/>
    <w:rsid w:val="00991288"/>
    <w:rsid w:val="00991854"/>
    <w:rsid w:val="00993D53"/>
    <w:rsid w:val="00994058"/>
    <w:rsid w:val="009A02EB"/>
    <w:rsid w:val="009A1877"/>
    <w:rsid w:val="009A38DF"/>
    <w:rsid w:val="009A4730"/>
    <w:rsid w:val="009A7597"/>
    <w:rsid w:val="009B19CB"/>
    <w:rsid w:val="009B3576"/>
    <w:rsid w:val="009B5182"/>
    <w:rsid w:val="009B7769"/>
    <w:rsid w:val="009C0D5A"/>
    <w:rsid w:val="009C31A2"/>
    <w:rsid w:val="009C3DFA"/>
    <w:rsid w:val="009C3E15"/>
    <w:rsid w:val="009C3F04"/>
    <w:rsid w:val="009C4535"/>
    <w:rsid w:val="009C6937"/>
    <w:rsid w:val="009C7406"/>
    <w:rsid w:val="009D2EAF"/>
    <w:rsid w:val="009D62EA"/>
    <w:rsid w:val="009D6A0D"/>
    <w:rsid w:val="009E057A"/>
    <w:rsid w:val="009E17D2"/>
    <w:rsid w:val="009E20E0"/>
    <w:rsid w:val="009E28D3"/>
    <w:rsid w:val="009E31DD"/>
    <w:rsid w:val="009E33DC"/>
    <w:rsid w:val="009E3C0F"/>
    <w:rsid w:val="009E5092"/>
    <w:rsid w:val="009E5724"/>
    <w:rsid w:val="009E6C32"/>
    <w:rsid w:val="009E7259"/>
    <w:rsid w:val="009E7DE8"/>
    <w:rsid w:val="009F0DB0"/>
    <w:rsid w:val="009F15F3"/>
    <w:rsid w:val="009F44CB"/>
    <w:rsid w:val="009F5805"/>
    <w:rsid w:val="009F64C7"/>
    <w:rsid w:val="009F6ABD"/>
    <w:rsid w:val="009F7383"/>
    <w:rsid w:val="009F7A22"/>
    <w:rsid w:val="00A00624"/>
    <w:rsid w:val="00A03992"/>
    <w:rsid w:val="00A0478B"/>
    <w:rsid w:val="00A05574"/>
    <w:rsid w:val="00A0558F"/>
    <w:rsid w:val="00A05843"/>
    <w:rsid w:val="00A06E32"/>
    <w:rsid w:val="00A10964"/>
    <w:rsid w:val="00A11F27"/>
    <w:rsid w:val="00A151AA"/>
    <w:rsid w:val="00A16474"/>
    <w:rsid w:val="00A16567"/>
    <w:rsid w:val="00A2028F"/>
    <w:rsid w:val="00A21EB3"/>
    <w:rsid w:val="00A30729"/>
    <w:rsid w:val="00A3435F"/>
    <w:rsid w:val="00A3464B"/>
    <w:rsid w:val="00A36A1B"/>
    <w:rsid w:val="00A4289A"/>
    <w:rsid w:val="00A45219"/>
    <w:rsid w:val="00A45F21"/>
    <w:rsid w:val="00A46BCE"/>
    <w:rsid w:val="00A50458"/>
    <w:rsid w:val="00A52F24"/>
    <w:rsid w:val="00A5664C"/>
    <w:rsid w:val="00A57200"/>
    <w:rsid w:val="00A60806"/>
    <w:rsid w:val="00A61C0B"/>
    <w:rsid w:val="00A62AA5"/>
    <w:rsid w:val="00A6358C"/>
    <w:rsid w:val="00A63E3A"/>
    <w:rsid w:val="00A648D8"/>
    <w:rsid w:val="00A661E3"/>
    <w:rsid w:val="00A704CA"/>
    <w:rsid w:val="00A73E2E"/>
    <w:rsid w:val="00A7489B"/>
    <w:rsid w:val="00A7521B"/>
    <w:rsid w:val="00A7545E"/>
    <w:rsid w:val="00A76668"/>
    <w:rsid w:val="00A76718"/>
    <w:rsid w:val="00A81BC0"/>
    <w:rsid w:val="00A8343C"/>
    <w:rsid w:val="00A840EF"/>
    <w:rsid w:val="00A84F83"/>
    <w:rsid w:val="00A853DA"/>
    <w:rsid w:val="00A8562A"/>
    <w:rsid w:val="00A87D75"/>
    <w:rsid w:val="00A92D41"/>
    <w:rsid w:val="00A93935"/>
    <w:rsid w:val="00A93A5C"/>
    <w:rsid w:val="00A93B06"/>
    <w:rsid w:val="00A93B52"/>
    <w:rsid w:val="00A93DCF"/>
    <w:rsid w:val="00A97734"/>
    <w:rsid w:val="00AA00D3"/>
    <w:rsid w:val="00AA41FC"/>
    <w:rsid w:val="00AB1627"/>
    <w:rsid w:val="00AB2D0B"/>
    <w:rsid w:val="00AB5643"/>
    <w:rsid w:val="00AB6693"/>
    <w:rsid w:val="00AB67BB"/>
    <w:rsid w:val="00AC1B51"/>
    <w:rsid w:val="00AC1E5D"/>
    <w:rsid w:val="00AC3F6C"/>
    <w:rsid w:val="00AD15F8"/>
    <w:rsid w:val="00AD510F"/>
    <w:rsid w:val="00AD5347"/>
    <w:rsid w:val="00AD6118"/>
    <w:rsid w:val="00AD7B5E"/>
    <w:rsid w:val="00AE0C29"/>
    <w:rsid w:val="00AE1131"/>
    <w:rsid w:val="00AE4773"/>
    <w:rsid w:val="00AE5D50"/>
    <w:rsid w:val="00AE6BFE"/>
    <w:rsid w:val="00AE7468"/>
    <w:rsid w:val="00AF00DE"/>
    <w:rsid w:val="00AF3907"/>
    <w:rsid w:val="00AF4883"/>
    <w:rsid w:val="00AF4999"/>
    <w:rsid w:val="00AF59C8"/>
    <w:rsid w:val="00AF6277"/>
    <w:rsid w:val="00AF65D6"/>
    <w:rsid w:val="00B01EA8"/>
    <w:rsid w:val="00B02948"/>
    <w:rsid w:val="00B0307C"/>
    <w:rsid w:val="00B045E3"/>
    <w:rsid w:val="00B05DC9"/>
    <w:rsid w:val="00B115DA"/>
    <w:rsid w:val="00B12972"/>
    <w:rsid w:val="00B13333"/>
    <w:rsid w:val="00B14424"/>
    <w:rsid w:val="00B15E47"/>
    <w:rsid w:val="00B15F1E"/>
    <w:rsid w:val="00B164FE"/>
    <w:rsid w:val="00B1673C"/>
    <w:rsid w:val="00B16F49"/>
    <w:rsid w:val="00B21A59"/>
    <w:rsid w:val="00B22F7C"/>
    <w:rsid w:val="00B2570E"/>
    <w:rsid w:val="00B265B0"/>
    <w:rsid w:val="00B3013E"/>
    <w:rsid w:val="00B30E6F"/>
    <w:rsid w:val="00B34443"/>
    <w:rsid w:val="00B35D0E"/>
    <w:rsid w:val="00B40098"/>
    <w:rsid w:val="00B41600"/>
    <w:rsid w:val="00B42D08"/>
    <w:rsid w:val="00B50539"/>
    <w:rsid w:val="00B50595"/>
    <w:rsid w:val="00B549CA"/>
    <w:rsid w:val="00B55879"/>
    <w:rsid w:val="00B55D09"/>
    <w:rsid w:val="00B5618E"/>
    <w:rsid w:val="00B5668E"/>
    <w:rsid w:val="00B609FC"/>
    <w:rsid w:val="00B61BF0"/>
    <w:rsid w:val="00B61F0E"/>
    <w:rsid w:val="00B6405B"/>
    <w:rsid w:val="00B663EE"/>
    <w:rsid w:val="00B73636"/>
    <w:rsid w:val="00B7530E"/>
    <w:rsid w:val="00B77425"/>
    <w:rsid w:val="00B820A7"/>
    <w:rsid w:val="00B83D11"/>
    <w:rsid w:val="00B8554D"/>
    <w:rsid w:val="00B9159E"/>
    <w:rsid w:val="00B92716"/>
    <w:rsid w:val="00B929BE"/>
    <w:rsid w:val="00B94C2E"/>
    <w:rsid w:val="00B95051"/>
    <w:rsid w:val="00B9567E"/>
    <w:rsid w:val="00BA01F6"/>
    <w:rsid w:val="00BA03B7"/>
    <w:rsid w:val="00BA1830"/>
    <w:rsid w:val="00BA2156"/>
    <w:rsid w:val="00BA520B"/>
    <w:rsid w:val="00BB009F"/>
    <w:rsid w:val="00BB0359"/>
    <w:rsid w:val="00BB5B42"/>
    <w:rsid w:val="00BB68C3"/>
    <w:rsid w:val="00BB776E"/>
    <w:rsid w:val="00BB7D79"/>
    <w:rsid w:val="00BC3BF8"/>
    <w:rsid w:val="00BC6313"/>
    <w:rsid w:val="00BC66EE"/>
    <w:rsid w:val="00BC6775"/>
    <w:rsid w:val="00BC733A"/>
    <w:rsid w:val="00BD03E1"/>
    <w:rsid w:val="00BD10BE"/>
    <w:rsid w:val="00BD2772"/>
    <w:rsid w:val="00BD3C3E"/>
    <w:rsid w:val="00BD4876"/>
    <w:rsid w:val="00BD4D83"/>
    <w:rsid w:val="00BE0D7E"/>
    <w:rsid w:val="00BE391A"/>
    <w:rsid w:val="00BE623E"/>
    <w:rsid w:val="00BE6953"/>
    <w:rsid w:val="00BE7D35"/>
    <w:rsid w:val="00BF0063"/>
    <w:rsid w:val="00BF07E9"/>
    <w:rsid w:val="00BF094A"/>
    <w:rsid w:val="00BF121A"/>
    <w:rsid w:val="00BF2BA4"/>
    <w:rsid w:val="00BF4335"/>
    <w:rsid w:val="00BF43E6"/>
    <w:rsid w:val="00BF5952"/>
    <w:rsid w:val="00BF5CDA"/>
    <w:rsid w:val="00BF7DE5"/>
    <w:rsid w:val="00C00D9D"/>
    <w:rsid w:val="00C0163F"/>
    <w:rsid w:val="00C0228B"/>
    <w:rsid w:val="00C02AFA"/>
    <w:rsid w:val="00C0448A"/>
    <w:rsid w:val="00C05038"/>
    <w:rsid w:val="00C05F32"/>
    <w:rsid w:val="00C071F3"/>
    <w:rsid w:val="00C07701"/>
    <w:rsid w:val="00C105AA"/>
    <w:rsid w:val="00C11D7E"/>
    <w:rsid w:val="00C11EFC"/>
    <w:rsid w:val="00C121EB"/>
    <w:rsid w:val="00C1224B"/>
    <w:rsid w:val="00C16D6E"/>
    <w:rsid w:val="00C17F78"/>
    <w:rsid w:val="00C20561"/>
    <w:rsid w:val="00C20B83"/>
    <w:rsid w:val="00C22963"/>
    <w:rsid w:val="00C23DA6"/>
    <w:rsid w:val="00C26A79"/>
    <w:rsid w:val="00C272CF"/>
    <w:rsid w:val="00C30325"/>
    <w:rsid w:val="00C3058F"/>
    <w:rsid w:val="00C30645"/>
    <w:rsid w:val="00C3324E"/>
    <w:rsid w:val="00C34B67"/>
    <w:rsid w:val="00C353A9"/>
    <w:rsid w:val="00C36497"/>
    <w:rsid w:val="00C37BBE"/>
    <w:rsid w:val="00C40792"/>
    <w:rsid w:val="00C413B5"/>
    <w:rsid w:val="00C44650"/>
    <w:rsid w:val="00C45E9D"/>
    <w:rsid w:val="00C468F5"/>
    <w:rsid w:val="00C475B8"/>
    <w:rsid w:val="00C475C6"/>
    <w:rsid w:val="00C52246"/>
    <w:rsid w:val="00C5262B"/>
    <w:rsid w:val="00C53AD5"/>
    <w:rsid w:val="00C55DB0"/>
    <w:rsid w:val="00C56656"/>
    <w:rsid w:val="00C60DB1"/>
    <w:rsid w:val="00C6489A"/>
    <w:rsid w:val="00C6508D"/>
    <w:rsid w:val="00C65D56"/>
    <w:rsid w:val="00C6699D"/>
    <w:rsid w:val="00C67716"/>
    <w:rsid w:val="00C70405"/>
    <w:rsid w:val="00C7237F"/>
    <w:rsid w:val="00C739BA"/>
    <w:rsid w:val="00C74B44"/>
    <w:rsid w:val="00C77698"/>
    <w:rsid w:val="00C803FC"/>
    <w:rsid w:val="00C804C7"/>
    <w:rsid w:val="00C808D0"/>
    <w:rsid w:val="00C8122E"/>
    <w:rsid w:val="00C828A8"/>
    <w:rsid w:val="00C846E9"/>
    <w:rsid w:val="00C85EFF"/>
    <w:rsid w:val="00C8644B"/>
    <w:rsid w:val="00C87082"/>
    <w:rsid w:val="00C87635"/>
    <w:rsid w:val="00C877E0"/>
    <w:rsid w:val="00C87E55"/>
    <w:rsid w:val="00C91B40"/>
    <w:rsid w:val="00C931C6"/>
    <w:rsid w:val="00C93B8E"/>
    <w:rsid w:val="00C942DB"/>
    <w:rsid w:val="00C95785"/>
    <w:rsid w:val="00C9671B"/>
    <w:rsid w:val="00CA0666"/>
    <w:rsid w:val="00CA23BA"/>
    <w:rsid w:val="00CA2DB2"/>
    <w:rsid w:val="00CA3F12"/>
    <w:rsid w:val="00CA4922"/>
    <w:rsid w:val="00CA5341"/>
    <w:rsid w:val="00CA7734"/>
    <w:rsid w:val="00CB1FCB"/>
    <w:rsid w:val="00CB5A15"/>
    <w:rsid w:val="00CC019B"/>
    <w:rsid w:val="00CC23E8"/>
    <w:rsid w:val="00CC28EC"/>
    <w:rsid w:val="00CC2E5C"/>
    <w:rsid w:val="00CC31E6"/>
    <w:rsid w:val="00CC388D"/>
    <w:rsid w:val="00CC3C32"/>
    <w:rsid w:val="00CC3EDE"/>
    <w:rsid w:val="00CC40FA"/>
    <w:rsid w:val="00CC4125"/>
    <w:rsid w:val="00CC4208"/>
    <w:rsid w:val="00CD073A"/>
    <w:rsid w:val="00CD4C59"/>
    <w:rsid w:val="00CD5B98"/>
    <w:rsid w:val="00CD67DD"/>
    <w:rsid w:val="00CE03D1"/>
    <w:rsid w:val="00CE048E"/>
    <w:rsid w:val="00CE0D00"/>
    <w:rsid w:val="00CE0F03"/>
    <w:rsid w:val="00CE1536"/>
    <w:rsid w:val="00CE2A7F"/>
    <w:rsid w:val="00CE3058"/>
    <w:rsid w:val="00CE4D18"/>
    <w:rsid w:val="00CE4E1E"/>
    <w:rsid w:val="00CE5BCE"/>
    <w:rsid w:val="00CE67DA"/>
    <w:rsid w:val="00CE6C45"/>
    <w:rsid w:val="00CE6D61"/>
    <w:rsid w:val="00CE7337"/>
    <w:rsid w:val="00CE7BCC"/>
    <w:rsid w:val="00CF184C"/>
    <w:rsid w:val="00CF3378"/>
    <w:rsid w:val="00CF460E"/>
    <w:rsid w:val="00CF59E3"/>
    <w:rsid w:val="00D00352"/>
    <w:rsid w:val="00D0056B"/>
    <w:rsid w:val="00D00A20"/>
    <w:rsid w:val="00D019DA"/>
    <w:rsid w:val="00D041B1"/>
    <w:rsid w:val="00D04225"/>
    <w:rsid w:val="00D14521"/>
    <w:rsid w:val="00D15146"/>
    <w:rsid w:val="00D1665E"/>
    <w:rsid w:val="00D175A8"/>
    <w:rsid w:val="00D20885"/>
    <w:rsid w:val="00D223F0"/>
    <w:rsid w:val="00D25518"/>
    <w:rsid w:val="00D25D6B"/>
    <w:rsid w:val="00D261D6"/>
    <w:rsid w:val="00D26A3D"/>
    <w:rsid w:val="00D26FA3"/>
    <w:rsid w:val="00D30F5E"/>
    <w:rsid w:val="00D31479"/>
    <w:rsid w:val="00D32286"/>
    <w:rsid w:val="00D32ECE"/>
    <w:rsid w:val="00D34F48"/>
    <w:rsid w:val="00D42951"/>
    <w:rsid w:val="00D438A0"/>
    <w:rsid w:val="00D438E5"/>
    <w:rsid w:val="00D469CC"/>
    <w:rsid w:val="00D46A97"/>
    <w:rsid w:val="00D479D5"/>
    <w:rsid w:val="00D47A95"/>
    <w:rsid w:val="00D47D4F"/>
    <w:rsid w:val="00D54C82"/>
    <w:rsid w:val="00D55010"/>
    <w:rsid w:val="00D56989"/>
    <w:rsid w:val="00D604AE"/>
    <w:rsid w:val="00D61CA1"/>
    <w:rsid w:val="00D65B36"/>
    <w:rsid w:val="00D66C68"/>
    <w:rsid w:val="00D67ABE"/>
    <w:rsid w:val="00D7103E"/>
    <w:rsid w:val="00D72815"/>
    <w:rsid w:val="00D73A4D"/>
    <w:rsid w:val="00D75280"/>
    <w:rsid w:val="00D77C3D"/>
    <w:rsid w:val="00D8136B"/>
    <w:rsid w:val="00D8770E"/>
    <w:rsid w:val="00D91547"/>
    <w:rsid w:val="00D9614D"/>
    <w:rsid w:val="00DA1521"/>
    <w:rsid w:val="00DA1F21"/>
    <w:rsid w:val="00DA1F55"/>
    <w:rsid w:val="00DA29CD"/>
    <w:rsid w:val="00DA2DA1"/>
    <w:rsid w:val="00DA7BCA"/>
    <w:rsid w:val="00DB046A"/>
    <w:rsid w:val="00DB08FD"/>
    <w:rsid w:val="00DB4364"/>
    <w:rsid w:val="00DB5F62"/>
    <w:rsid w:val="00DC1B12"/>
    <w:rsid w:val="00DC5C65"/>
    <w:rsid w:val="00DC6F35"/>
    <w:rsid w:val="00DD00DB"/>
    <w:rsid w:val="00DD0F88"/>
    <w:rsid w:val="00DD19B6"/>
    <w:rsid w:val="00DD1D18"/>
    <w:rsid w:val="00DD3CD4"/>
    <w:rsid w:val="00DD7E0C"/>
    <w:rsid w:val="00DE1EF6"/>
    <w:rsid w:val="00DE21AC"/>
    <w:rsid w:val="00DE5424"/>
    <w:rsid w:val="00DE713F"/>
    <w:rsid w:val="00DF0293"/>
    <w:rsid w:val="00DF2399"/>
    <w:rsid w:val="00DF682B"/>
    <w:rsid w:val="00E02F6D"/>
    <w:rsid w:val="00E03B44"/>
    <w:rsid w:val="00E058E3"/>
    <w:rsid w:val="00E05AA4"/>
    <w:rsid w:val="00E05E0B"/>
    <w:rsid w:val="00E111CB"/>
    <w:rsid w:val="00E1414F"/>
    <w:rsid w:val="00E141BC"/>
    <w:rsid w:val="00E156EB"/>
    <w:rsid w:val="00E22EFF"/>
    <w:rsid w:val="00E22F0F"/>
    <w:rsid w:val="00E23199"/>
    <w:rsid w:val="00E23D5F"/>
    <w:rsid w:val="00E248B9"/>
    <w:rsid w:val="00E248E7"/>
    <w:rsid w:val="00E24B44"/>
    <w:rsid w:val="00E25FCC"/>
    <w:rsid w:val="00E263E5"/>
    <w:rsid w:val="00E27BA4"/>
    <w:rsid w:val="00E310FE"/>
    <w:rsid w:val="00E333D9"/>
    <w:rsid w:val="00E33FF0"/>
    <w:rsid w:val="00E344E8"/>
    <w:rsid w:val="00E34C03"/>
    <w:rsid w:val="00E35FFD"/>
    <w:rsid w:val="00E3614E"/>
    <w:rsid w:val="00E36244"/>
    <w:rsid w:val="00E41428"/>
    <w:rsid w:val="00E4243A"/>
    <w:rsid w:val="00E426FC"/>
    <w:rsid w:val="00E42FD9"/>
    <w:rsid w:val="00E457BF"/>
    <w:rsid w:val="00E4594F"/>
    <w:rsid w:val="00E461C7"/>
    <w:rsid w:val="00E46E57"/>
    <w:rsid w:val="00E525C8"/>
    <w:rsid w:val="00E53EAC"/>
    <w:rsid w:val="00E55283"/>
    <w:rsid w:val="00E558F6"/>
    <w:rsid w:val="00E625EB"/>
    <w:rsid w:val="00E6370E"/>
    <w:rsid w:val="00E639D4"/>
    <w:rsid w:val="00E65276"/>
    <w:rsid w:val="00E66DB8"/>
    <w:rsid w:val="00E72306"/>
    <w:rsid w:val="00E75389"/>
    <w:rsid w:val="00E76CE3"/>
    <w:rsid w:val="00E81EDD"/>
    <w:rsid w:val="00E873D5"/>
    <w:rsid w:val="00E9064E"/>
    <w:rsid w:val="00E9067B"/>
    <w:rsid w:val="00E911EC"/>
    <w:rsid w:val="00E91EF0"/>
    <w:rsid w:val="00E9328C"/>
    <w:rsid w:val="00E93F18"/>
    <w:rsid w:val="00E941C2"/>
    <w:rsid w:val="00E941CF"/>
    <w:rsid w:val="00E946A5"/>
    <w:rsid w:val="00E95181"/>
    <w:rsid w:val="00EA21AF"/>
    <w:rsid w:val="00EA2E28"/>
    <w:rsid w:val="00EA477A"/>
    <w:rsid w:val="00EA5E08"/>
    <w:rsid w:val="00EB14F1"/>
    <w:rsid w:val="00EB1944"/>
    <w:rsid w:val="00EB24D5"/>
    <w:rsid w:val="00EB2871"/>
    <w:rsid w:val="00EB58FE"/>
    <w:rsid w:val="00EB6A3C"/>
    <w:rsid w:val="00EC29DC"/>
    <w:rsid w:val="00EC2A33"/>
    <w:rsid w:val="00EC4199"/>
    <w:rsid w:val="00EC4E0D"/>
    <w:rsid w:val="00ED209F"/>
    <w:rsid w:val="00ED3240"/>
    <w:rsid w:val="00ED4714"/>
    <w:rsid w:val="00ED5FD0"/>
    <w:rsid w:val="00EE02C2"/>
    <w:rsid w:val="00EE19A7"/>
    <w:rsid w:val="00EE2608"/>
    <w:rsid w:val="00EE435F"/>
    <w:rsid w:val="00EE442C"/>
    <w:rsid w:val="00EE4DC6"/>
    <w:rsid w:val="00EE510D"/>
    <w:rsid w:val="00EF1839"/>
    <w:rsid w:val="00EF3C50"/>
    <w:rsid w:val="00EF4563"/>
    <w:rsid w:val="00EF480A"/>
    <w:rsid w:val="00EF51C4"/>
    <w:rsid w:val="00EF5223"/>
    <w:rsid w:val="00EF7BC0"/>
    <w:rsid w:val="00EF7D02"/>
    <w:rsid w:val="00F02972"/>
    <w:rsid w:val="00F062CE"/>
    <w:rsid w:val="00F06810"/>
    <w:rsid w:val="00F14ABC"/>
    <w:rsid w:val="00F15857"/>
    <w:rsid w:val="00F1630D"/>
    <w:rsid w:val="00F1664B"/>
    <w:rsid w:val="00F17060"/>
    <w:rsid w:val="00F17416"/>
    <w:rsid w:val="00F206F0"/>
    <w:rsid w:val="00F20C7C"/>
    <w:rsid w:val="00F21F09"/>
    <w:rsid w:val="00F24B3B"/>
    <w:rsid w:val="00F25980"/>
    <w:rsid w:val="00F271F7"/>
    <w:rsid w:val="00F36BAB"/>
    <w:rsid w:val="00F3769F"/>
    <w:rsid w:val="00F454D3"/>
    <w:rsid w:val="00F46215"/>
    <w:rsid w:val="00F4773F"/>
    <w:rsid w:val="00F47BF5"/>
    <w:rsid w:val="00F51F00"/>
    <w:rsid w:val="00F52A8C"/>
    <w:rsid w:val="00F5301B"/>
    <w:rsid w:val="00F53F2D"/>
    <w:rsid w:val="00F54E7F"/>
    <w:rsid w:val="00F55C6E"/>
    <w:rsid w:val="00F63AEC"/>
    <w:rsid w:val="00F66203"/>
    <w:rsid w:val="00F66FFA"/>
    <w:rsid w:val="00F67AF9"/>
    <w:rsid w:val="00F67E15"/>
    <w:rsid w:val="00F703DB"/>
    <w:rsid w:val="00F708A7"/>
    <w:rsid w:val="00F72F26"/>
    <w:rsid w:val="00F75A84"/>
    <w:rsid w:val="00F7617F"/>
    <w:rsid w:val="00F77372"/>
    <w:rsid w:val="00F778E9"/>
    <w:rsid w:val="00F800FB"/>
    <w:rsid w:val="00F827F8"/>
    <w:rsid w:val="00F837E2"/>
    <w:rsid w:val="00F8576F"/>
    <w:rsid w:val="00F87648"/>
    <w:rsid w:val="00F904EC"/>
    <w:rsid w:val="00F90976"/>
    <w:rsid w:val="00F91009"/>
    <w:rsid w:val="00F97893"/>
    <w:rsid w:val="00F97A09"/>
    <w:rsid w:val="00FA5B83"/>
    <w:rsid w:val="00FB156D"/>
    <w:rsid w:val="00FB3014"/>
    <w:rsid w:val="00FB4377"/>
    <w:rsid w:val="00FB52E0"/>
    <w:rsid w:val="00FB55DE"/>
    <w:rsid w:val="00FC1FF3"/>
    <w:rsid w:val="00FC47FA"/>
    <w:rsid w:val="00FC4E06"/>
    <w:rsid w:val="00FC5158"/>
    <w:rsid w:val="00FC521A"/>
    <w:rsid w:val="00FD17B0"/>
    <w:rsid w:val="00FD372E"/>
    <w:rsid w:val="00FD54C5"/>
    <w:rsid w:val="00FD6581"/>
    <w:rsid w:val="00FD6883"/>
    <w:rsid w:val="00FD751E"/>
    <w:rsid w:val="00FE372C"/>
    <w:rsid w:val="00FE43D4"/>
    <w:rsid w:val="00FE4DC6"/>
    <w:rsid w:val="00FF1AE3"/>
    <w:rsid w:val="00FF2439"/>
    <w:rsid w:val="00FF254E"/>
    <w:rsid w:val="00FF4481"/>
    <w:rsid w:val="00FF502F"/>
    <w:rsid w:val="00FF63A4"/>
    <w:rsid w:val="00FF6F71"/>
    <w:rsid w:val="00FF7A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507ADEE"/>
  <w15:docId w15:val="{EF36C274-5536-457B-BCDF-B5AB871ACF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iPriority="0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Tekst"/>
    <w:qFormat/>
    <w:rsid w:val="007A0C60"/>
    <w:pPr>
      <w:jc w:val="both"/>
    </w:pPr>
    <w:rPr>
      <w:rFonts w:eastAsia="Calibri" w:cstheme="minorHAnsi"/>
    </w:rPr>
  </w:style>
  <w:style w:type="paragraph" w:styleId="Heading1">
    <w:name w:val="heading 1"/>
    <w:basedOn w:val="Normal"/>
    <w:next w:val="Normal"/>
    <w:link w:val="Heading1Char"/>
    <w:uiPriority w:val="9"/>
    <w:rsid w:val="00156AC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156AC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4865EA"/>
    <w:pPr>
      <w:keepNext/>
      <w:keepLines/>
      <w:spacing w:before="200" w:after="0"/>
      <w:jc w:val="left"/>
      <w:outlineLvl w:val="2"/>
    </w:pPr>
    <w:rPr>
      <w:rFonts w:ascii="Times New Roman" w:eastAsiaTheme="majorEastAsia" w:hAnsi="Times New Roman" w:cs="Times New Roman"/>
      <w:b/>
      <w:bCs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4865EA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4865EA"/>
    <w:pPr>
      <w:keepNext/>
      <w:keepLines/>
      <w:spacing w:before="200" w:after="0"/>
      <w:jc w:val="left"/>
      <w:outlineLvl w:val="4"/>
    </w:pPr>
    <w:rPr>
      <w:rFonts w:asciiTheme="majorHAnsi" w:eastAsiaTheme="majorEastAsia" w:hAnsiTheme="majorHAnsi" w:cstheme="majorBidi"/>
      <w:color w:val="243F60" w:themeColor="accent1" w:themeShade="7F"/>
      <w:lang w:eastAsia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76A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6A81"/>
    <w:rPr>
      <w:rFonts w:ascii="Trebuchet MS" w:eastAsia="Calibri" w:hAnsi="Trebuchet MS" w:cs="Trebuchet MS"/>
    </w:rPr>
  </w:style>
  <w:style w:type="table" w:styleId="ColorfulGrid-Accent5">
    <w:name w:val="Colorful Grid Accent 5"/>
    <w:basedOn w:val="TableNormal"/>
    <w:uiPriority w:val="73"/>
    <w:rsid w:val="00276A81"/>
    <w:pPr>
      <w:spacing w:after="0" w:line="240" w:lineRule="auto"/>
    </w:pPr>
    <w:rPr>
      <w:rFonts w:ascii="Trebuchet MS" w:hAnsi="Trebuchet MS"/>
      <w:color w:val="000000" w:themeColor="text1"/>
      <w:sz w:val="18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00A6A2"/>
    </w:tcPr>
    <w:tblStylePr w:type="firstRow">
      <w:rPr>
        <w:b/>
        <w:bCs/>
      </w:rPr>
      <w:tblPr/>
      <w:tcPr>
        <w:shd w:val="clear" w:color="auto" w:fill="00A6A2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276A8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6A81"/>
    <w:rPr>
      <w:rFonts w:ascii="Tahoma" w:eastAsia="Calibri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276A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6A81"/>
    <w:rPr>
      <w:rFonts w:ascii="Trebuchet MS" w:eastAsia="Calibri" w:hAnsi="Trebuchet MS" w:cs="Trebuchet MS"/>
    </w:rPr>
  </w:style>
  <w:style w:type="character" w:styleId="PlaceholderText">
    <w:name w:val="Placeholder Text"/>
    <w:basedOn w:val="DefaultParagraphFont"/>
    <w:uiPriority w:val="99"/>
    <w:semiHidden/>
    <w:rsid w:val="00FE372C"/>
    <w:rPr>
      <w:color w:val="808080"/>
    </w:rPr>
  </w:style>
  <w:style w:type="paragraph" w:customStyle="1" w:styleId="Naslov2">
    <w:name w:val="Naslov2"/>
    <w:basedOn w:val="Normal"/>
    <w:rsid w:val="004C0BC1"/>
    <w:pPr>
      <w:spacing w:after="0"/>
    </w:pPr>
    <w:rPr>
      <w:b/>
    </w:rPr>
  </w:style>
  <w:style w:type="paragraph" w:customStyle="1" w:styleId="NASLOVLANKA">
    <w:name w:val="NASLOV ČLANKA"/>
    <w:basedOn w:val="NASLOV"/>
    <w:qFormat/>
    <w:rsid w:val="007645EB"/>
  </w:style>
  <w:style w:type="paragraph" w:customStyle="1" w:styleId="Autori">
    <w:name w:val="Autori"/>
    <w:basedOn w:val="Normal"/>
    <w:qFormat/>
    <w:rsid w:val="004C0BC1"/>
    <w:pPr>
      <w:spacing w:after="0" w:line="240" w:lineRule="auto"/>
      <w:jc w:val="center"/>
    </w:pPr>
    <w:rPr>
      <w:i/>
    </w:rPr>
  </w:style>
  <w:style w:type="paragraph" w:customStyle="1" w:styleId="Podnaslovi">
    <w:name w:val="Podnaslovi"/>
    <w:basedOn w:val="Normal"/>
    <w:rsid w:val="00744932"/>
    <w:pPr>
      <w:spacing w:before="240" w:after="240"/>
      <w:jc w:val="center"/>
    </w:pPr>
    <w:rPr>
      <w:sz w:val="16"/>
      <w:szCs w:val="16"/>
    </w:rPr>
  </w:style>
  <w:style w:type="paragraph" w:styleId="Caption">
    <w:name w:val="caption"/>
    <w:aliases w:val="Nazivi slika i tablica"/>
    <w:basedOn w:val="Normal"/>
    <w:next w:val="Normal"/>
    <w:link w:val="CaptionChar"/>
    <w:unhideWhenUsed/>
    <w:qFormat/>
    <w:rsid w:val="002F635F"/>
    <w:pPr>
      <w:spacing w:line="240" w:lineRule="auto"/>
      <w:ind w:left="630" w:hanging="630"/>
    </w:pPr>
    <w:rPr>
      <w:color w:val="215868" w:themeColor="accent5" w:themeShade="80"/>
      <w:sz w:val="18"/>
    </w:rPr>
  </w:style>
  <w:style w:type="paragraph" w:styleId="ListParagraph">
    <w:name w:val="List Paragraph"/>
    <w:aliases w:val="Natuknice,Ponuđeni odgovori"/>
    <w:basedOn w:val="Normal"/>
    <w:link w:val="ListParagraphChar"/>
    <w:uiPriority w:val="34"/>
    <w:qFormat/>
    <w:rsid w:val="00DC6F35"/>
    <w:pPr>
      <w:numPr>
        <w:numId w:val="9"/>
      </w:numPr>
      <w:spacing w:after="0" w:line="240" w:lineRule="auto"/>
    </w:pPr>
  </w:style>
  <w:style w:type="paragraph" w:styleId="Subtitle">
    <w:name w:val="Subtitle"/>
    <w:aliases w:val="Naslov3"/>
    <w:basedOn w:val="Podnaslovi"/>
    <w:next w:val="Normal"/>
    <w:link w:val="SubtitleChar"/>
    <w:uiPriority w:val="11"/>
    <w:qFormat/>
    <w:rsid w:val="00FD372E"/>
    <w:pPr>
      <w:spacing w:after="0"/>
      <w:jc w:val="left"/>
    </w:pPr>
    <w:rPr>
      <w:b/>
      <w:i/>
      <w:sz w:val="22"/>
      <w:szCs w:val="22"/>
    </w:rPr>
  </w:style>
  <w:style w:type="character" w:customStyle="1" w:styleId="SubtitleChar">
    <w:name w:val="Subtitle Char"/>
    <w:aliases w:val="Naslov3 Char"/>
    <w:basedOn w:val="DefaultParagraphFont"/>
    <w:link w:val="Subtitle"/>
    <w:uiPriority w:val="11"/>
    <w:rsid w:val="00FD372E"/>
    <w:rPr>
      <w:rFonts w:eastAsia="Calibri" w:cstheme="minorHAnsi"/>
      <w:b/>
      <w:i/>
    </w:rPr>
  </w:style>
  <w:style w:type="paragraph" w:styleId="NoSpacing">
    <w:name w:val="No Spacing"/>
    <w:aliases w:val="Sažetak i Zahvala"/>
    <w:basedOn w:val="Normal"/>
    <w:link w:val="NoSpacingChar"/>
    <w:uiPriority w:val="1"/>
    <w:qFormat/>
    <w:rsid w:val="004C0BC1"/>
    <w:rPr>
      <w:sz w:val="20"/>
    </w:rPr>
  </w:style>
  <w:style w:type="paragraph" w:customStyle="1" w:styleId="NASLOV1">
    <w:name w:val="NASLOV1"/>
    <w:basedOn w:val="Title"/>
    <w:rsid w:val="005926B0"/>
    <w:pPr>
      <w:pBdr>
        <w:bottom w:val="none" w:sz="0" w:space="0" w:color="auto"/>
      </w:pBdr>
      <w:spacing w:before="120" w:after="0" w:line="276" w:lineRule="auto"/>
      <w:jc w:val="left"/>
    </w:pPr>
    <w:rPr>
      <w:rFonts w:ascii="Trebuchet MS" w:eastAsia="Times New Roman" w:hAnsi="Trebuchet MS" w:cs="Arial"/>
      <w:b/>
      <w:color w:val="auto"/>
      <w:sz w:val="24"/>
      <w:szCs w:val="18"/>
      <w:lang w:val="en-GB"/>
    </w:rPr>
  </w:style>
  <w:style w:type="character" w:customStyle="1" w:styleId="hps">
    <w:name w:val="hps"/>
    <w:basedOn w:val="DefaultParagraphFont"/>
    <w:rsid w:val="004C0BC1"/>
  </w:style>
  <w:style w:type="character" w:styleId="SubtleEmphasis">
    <w:name w:val="Subtle Emphasis"/>
    <w:aliases w:val="Ključne riječi"/>
    <w:uiPriority w:val="19"/>
    <w:rsid w:val="00E03B44"/>
    <w:rPr>
      <w:i/>
      <w:sz w:val="20"/>
    </w:rPr>
  </w:style>
  <w:style w:type="character" w:styleId="Emphasis">
    <w:name w:val="Emphasis"/>
    <w:aliases w:val="Napomena"/>
    <w:qFormat/>
    <w:rsid w:val="00AB2D0B"/>
    <w:rPr>
      <w:rFonts w:asciiTheme="minorHAnsi" w:hAnsiTheme="minorHAnsi"/>
      <w:sz w:val="20"/>
      <w:szCs w:val="20"/>
    </w:rPr>
  </w:style>
  <w:style w:type="character" w:styleId="IntenseEmphasis">
    <w:name w:val="Intense Emphasis"/>
    <w:aliases w:val="Link"/>
    <w:uiPriority w:val="21"/>
    <w:qFormat/>
    <w:rsid w:val="002218F2"/>
    <w:rPr>
      <w:color w:val="215868" w:themeColor="accent5" w:themeShade="80"/>
      <w:w w:val="80"/>
      <w:u w:val="single"/>
    </w:rPr>
  </w:style>
  <w:style w:type="paragraph" w:styleId="Title">
    <w:name w:val="Title"/>
    <w:basedOn w:val="Normal"/>
    <w:next w:val="Normal"/>
    <w:link w:val="TitleChar"/>
    <w:uiPriority w:val="10"/>
    <w:rsid w:val="004C0BC1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C0BC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customStyle="1" w:styleId="Nazivpriloga">
    <w:name w:val="Naziv priloga"/>
    <w:basedOn w:val="Caption"/>
    <w:link w:val="NazivprilogaChar"/>
    <w:qFormat/>
    <w:rsid w:val="00E05E0B"/>
    <w:pPr>
      <w:ind w:left="567" w:hanging="567"/>
    </w:pPr>
    <w:rPr>
      <w:sz w:val="16"/>
    </w:rPr>
  </w:style>
  <w:style w:type="table" w:styleId="LightGrid-Accent5">
    <w:name w:val="Light Grid Accent 5"/>
    <w:basedOn w:val="TableNormal"/>
    <w:uiPriority w:val="62"/>
    <w:rsid w:val="00E05E0B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paragraph" w:customStyle="1" w:styleId="Nazivslike">
    <w:name w:val="Naziv slike"/>
    <w:basedOn w:val="Nazivpriloga"/>
    <w:link w:val="NazivslikeChar"/>
    <w:qFormat/>
    <w:rsid w:val="004926CF"/>
    <w:rPr>
      <w:sz w:val="18"/>
    </w:rPr>
  </w:style>
  <w:style w:type="paragraph" w:customStyle="1" w:styleId="Teksttablice">
    <w:name w:val="Tekst tablice"/>
    <w:basedOn w:val="Nazivpriloga"/>
    <w:link w:val="TeksttabliceChar"/>
    <w:qFormat/>
    <w:rsid w:val="00712B7D"/>
    <w:pPr>
      <w:spacing w:after="0"/>
      <w:ind w:left="0" w:firstLine="0"/>
      <w:jc w:val="center"/>
    </w:pPr>
    <w:rPr>
      <w:color w:val="auto"/>
    </w:rPr>
  </w:style>
  <w:style w:type="character" w:customStyle="1" w:styleId="ListParagraphChar">
    <w:name w:val="List Paragraph Char"/>
    <w:aliases w:val="Natuknice Char,Ponuđeni odgovori Char"/>
    <w:basedOn w:val="DefaultParagraphFont"/>
    <w:link w:val="ListParagraph"/>
    <w:uiPriority w:val="34"/>
    <w:rsid w:val="00DC6F35"/>
    <w:rPr>
      <w:rFonts w:eastAsia="Calibri" w:cstheme="minorHAnsi"/>
    </w:rPr>
  </w:style>
  <w:style w:type="character" w:customStyle="1" w:styleId="CaptionChar">
    <w:name w:val="Caption Char"/>
    <w:aliases w:val="Nazivi slika i tablica Char"/>
    <w:basedOn w:val="ListParagraphChar"/>
    <w:link w:val="Caption"/>
    <w:rsid w:val="002F635F"/>
    <w:rPr>
      <w:rFonts w:eastAsia="Calibri" w:cstheme="minorHAnsi"/>
      <w:color w:val="215868" w:themeColor="accent5" w:themeShade="80"/>
      <w:sz w:val="18"/>
    </w:rPr>
  </w:style>
  <w:style w:type="character" w:customStyle="1" w:styleId="NazivprilogaChar">
    <w:name w:val="Naziv priloga Char"/>
    <w:basedOn w:val="CaptionChar"/>
    <w:link w:val="Nazivpriloga"/>
    <w:rsid w:val="00741FCB"/>
    <w:rPr>
      <w:rFonts w:ascii="Trebuchet MS" w:eastAsia="Calibri" w:hAnsi="Trebuchet MS" w:cs="Trebuchet MS"/>
      <w:color w:val="215868" w:themeColor="accent5" w:themeShade="80"/>
      <w:sz w:val="16"/>
    </w:rPr>
  </w:style>
  <w:style w:type="character" w:customStyle="1" w:styleId="NazivslikeChar">
    <w:name w:val="Naziv slike Char"/>
    <w:basedOn w:val="NazivprilogaChar"/>
    <w:link w:val="Nazivslike"/>
    <w:rsid w:val="004926CF"/>
    <w:rPr>
      <w:rFonts w:ascii="Trebuchet MS" w:eastAsia="Calibri" w:hAnsi="Trebuchet MS" w:cstheme="minorHAnsi"/>
      <w:color w:val="215868" w:themeColor="accent5" w:themeShade="80"/>
      <w:sz w:val="18"/>
    </w:rPr>
  </w:style>
  <w:style w:type="character" w:customStyle="1" w:styleId="TeksttabliceChar">
    <w:name w:val="Tekst tablice Char"/>
    <w:basedOn w:val="NazivprilogaChar"/>
    <w:link w:val="Teksttablice"/>
    <w:rsid w:val="00712B7D"/>
    <w:rPr>
      <w:rFonts w:ascii="Trebuchet MS" w:eastAsia="Calibri" w:hAnsi="Trebuchet MS" w:cstheme="minorHAnsi"/>
      <w:color w:val="215868" w:themeColor="accent5" w:themeShade="80"/>
      <w:sz w:val="16"/>
    </w:rPr>
  </w:style>
  <w:style w:type="paragraph" w:customStyle="1" w:styleId="NASLOV">
    <w:name w:val="NASLOV"/>
    <w:basedOn w:val="Normal"/>
    <w:rsid w:val="007F7320"/>
    <w:pPr>
      <w:jc w:val="center"/>
    </w:pPr>
    <w:rPr>
      <w:b/>
      <w:sz w:val="28"/>
    </w:rPr>
  </w:style>
  <w:style w:type="paragraph" w:customStyle="1" w:styleId="NASLOV10">
    <w:name w:val="NASLOV 1"/>
    <w:basedOn w:val="Normal"/>
    <w:qFormat/>
    <w:rsid w:val="007F7320"/>
    <w:pPr>
      <w:spacing w:after="0"/>
    </w:pPr>
    <w:rPr>
      <w:b/>
      <w:sz w:val="24"/>
    </w:rPr>
  </w:style>
  <w:style w:type="paragraph" w:customStyle="1" w:styleId="Naslov21">
    <w:name w:val="Naslov 21"/>
    <w:basedOn w:val="Normal"/>
    <w:qFormat/>
    <w:rsid w:val="007645EB"/>
    <w:pPr>
      <w:spacing w:after="0"/>
    </w:pPr>
    <w:rPr>
      <w:b/>
    </w:rPr>
  </w:style>
  <w:style w:type="paragraph" w:customStyle="1" w:styleId="Institucije">
    <w:name w:val="Institucije"/>
    <w:basedOn w:val="Normal"/>
    <w:qFormat/>
    <w:rsid w:val="00761CAA"/>
    <w:pPr>
      <w:spacing w:after="0" w:line="240" w:lineRule="auto"/>
      <w:jc w:val="center"/>
    </w:pPr>
    <w:rPr>
      <w:sz w:val="18"/>
    </w:rPr>
  </w:style>
  <w:style w:type="character" w:styleId="Hyperlink">
    <w:name w:val="Hyperlink"/>
    <w:basedOn w:val="DefaultParagraphFont"/>
    <w:uiPriority w:val="99"/>
    <w:unhideWhenUsed/>
    <w:rsid w:val="000553A7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56AC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56AC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longtext">
    <w:name w:val="long_text"/>
    <w:basedOn w:val="DefaultParagraphFont"/>
    <w:rsid w:val="00156AC2"/>
  </w:style>
  <w:style w:type="paragraph" w:customStyle="1" w:styleId="Title1">
    <w:name w:val="Title1"/>
    <w:basedOn w:val="Title"/>
    <w:uiPriority w:val="99"/>
    <w:rsid w:val="00156AC2"/>
    <w:pPr>
      <w:pBdr>
        <w:bottom w:val="none" w:sz="0" w:space="0" w:color="auto"/>
      </w:pBdr>
      <w:spacing w:before="120" w:after="420"/>
      <w:jc w:val="center"/>
    </w:pPr>
    <w:rPr>
      <w:rFonts w:ascii="Arial" w:eastAsia="Times New Roman" w:hAnsi="Arial" w:cs="Arial"/>
      <w:b/>
      <w:color w:val="auto"/>
      <w:sz w:val="24"/>
      <w:szCs w:val="18"/>
      <w:lang w:val="en-GB"/>
    </w:rPr>
  </w:style>
  <w:style w:type="table" w:styleId="TableGrid">
    <w:name w:val="Table Grid"/>
    <w:basedOn w:val="TableNormal"/>
    <w:uiPriority w:val="59"/>
    <w:rsid w:val="00156AC2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CommentReference">
    <w:name w:val="annotation reference"/>
    <w:basedOn w:val="DefaultParagraphFont"/>
    <w:uiPriority w:val="99"/>
    <w:rsid w:val="00156AC2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156AC2"/>
    <w:pPr>
      <w:spacing w:after="0" w:line="240" w:lineRule="auto"/>
      <w:jc w:val="left"/>
    </w:pPr>
    <w:rPr>
      <w:rFonts w:ascii="Times New Roman" w:eastAsia="Times New Roman" w:hAnsi="Times New Roman" w:cs="Times New Roman"/>
      <w:sz w:val="20"/>
      <w:szCs w:val="20"/>
      <w:lang w:val="hr-BA" w:eastAsia="hr-H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56AC2"/>
    <w:rPr>
      <w:rFonts w:ascii="Times New Roman" w:eastAsia="Times New Roman" w:hAnsi="Times New Roman" w:cs="Times New Roman"/>
      <w:sz w:val="20"/>
      <w:szCs w:val="20"/>
      <w:lang w:val="hr-BA" w:eastAsia="hr-HR"/>
    </w:rPr>
  </w:style>
  <w:style w:type="character" w:customStyle="1" w:styleId="bibrecord-highlight1">
    <w:name w:val="bibrecord-highlight1"/>
    <w:basedOn w:val="DefaultParagraphFont"/>
    <w:rsid w:val="00156AC2"/>
    <w:rPr>
      <w:rFonts w:cs="Times New Roman"/>
      <w:b/>
      <w:bCs/>
      <w:color w:val="EE014C"/>
    </w:rPr>
  </w:style>
  <w:style w:type="character" w:customStyle="1" w:styleId="hit">
    <w:name w:val="hit"/>
    <w:basedOn w:val="DefaultParagraphFont"/>
    <w:rsid w:val="00156AC2"/>
    <w:rPr>
      <w:rFonts w:cs="Times New Roman"/>
    </w:rPr>
  </w:style>
  <w:style w:type="character" w:customStyle="1" w:styleId="medium-font1">
    <w:name w:val="medium-font1"/>
    <w:basedOn w:val="DefaultParagraphFont"/>
    <w:rsid w:val="00156AC2"/>
    <w:rPr>
      <w:rFonts w:cs="Times New Roman"/>
      <w:sz w:val="19"/>
      <w:szCs w:val="19"/>
    </w:rPr>
  </w:style>
  <w:style w:type="paragraph" w:styleId="ListBullet">
    <w:name w:val="List Bullet"/>
    <w:basedOn w:val="Normal"/>
    <w:rsid w:val="00156AC2"/>
    <w:pPr>
      <w:numPr>
        <w:numId w:val="2"/>
      </w:num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updated-short-citation1">
    <w:name w:val="updated-short-citation1"/>
    <w:basedOn w:val="DefaultParagraphFont"/>
    <w:rsid w:val="00156AC2"/>
    <w:rPr>
      <w:rFonts w:cs="Times New Roman"/>
    </w:rPr>
  </w:style>
  <w:style w:type="paragraph" w:styleId="NormalWeb">
    <w:name w:val="Normal (Web)"/>
    <w:basedOn w:val="Normal"/>
    <w:uiPriority w:val="99"/>
    <w:rsid w:val="00156AC2"/>
    <w:pPr>
      <w:spacing w:before="75" w:after="150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customStyle="1" w:styleId="nospace">
    <w:name w:val="nospace"/>
    <w:basedOn w:val="Normal"/>
    <w:rsid w:val="00156AC2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character" w:styleId="Strong">
    <w:name w:val="Strong"/>
    <w:aliases w:val="Broj zadatka"/>
    <w:basedOn w:val="DefaultParagraphFont"/>
    <w:uiPriority w:val="22"/>
    <w:rsid w:val="00156AC2"/>
    <w:rPr>
      <w:rFonts w:cs="Times New Roman"/>
      <w:b/>
      <w:bCs/>
    </w:rPr>
  </w:style>
  <w:style w:type="character" w:customStyle="1" w:styleId="termhighlight1">
    <w:name w:val="termhighlight1"/>
    <w:basedOn w:val="DefaultParagraphFont"/>
    <w:rsid w:val="00156AC2"/>
    <w:rPr>
      <w:rFonts w:cs="Times New Roman"/>
      <w:shd w:val="clear" w:color="auto" w:fill="FFE117"/>
    </w:rPr>
  </w:style>
  <w:style w:type="character" w:styleId="HTMLCite">
    <w:name w:val="HTML Cite"/>
    <w:basedOn w:val="DefaultParagraphFont"/>
    <w:rsid w:val="00156AC2"/>
    <w:rPr>
      <w:rFonts w:cs="Times New Roman"/>
      <w:i/>
      <w:iCs/>
    </w:rPr>
  </w:style>
  <w:style w:type="character" w:customStyle="1" w:styleId="termhighlight">
    <w:name w:val="termhighlight"/>
    <w:basedOn w:val="DefaultParagraphFont"/>
    <w:rsid w:val="00156AC2"/>
    <w:rPr>
      <w:rFonts w:cs="Times New Roman"/>
    </w:rPr>
  </w:style>
  <w:style w:type="paragraph" w:customStyle="1" w:styleId="body-paragraph">
    <w:name w:val="body-paragraph"/>
    <w:basedOn w:val="Normal"/>
    <w:rsid w:val="00156AC2"/>
    <w:pPr>
      <w:spacing w:after="240" w:line="240" w:lineRule="auto"/>
      <w:jc w:val="left"/>
    </w:pPr>
    <w:rPr>
      <w:rFonts w:ascii="Times New Roman" w:eastAsia="Times New Roman" w:hAnsi="Times New Roman" w:cs="Times New Roman"/>
      <w:sz w:val="19"/>
      <w:szCs w:val="19"/>
      <w:lang w:eastAsia="hr-HR"/>
    </w:rPr>
  </w:style>
  <w:style w:type="character" w:customStyle="1" w:styleId="title-link-wrapper1">
    <w:name w:val="title-link-wrapper1"/>
    <w:basedOn w:val="DefaultParagraphFont"/>
    <w:rsid w:val="00156AC2"/>
    <w:rPr>
      <w:rFonts w:cs="Times New Roman"/>
    </w:rPr>
  </w:style>
  <w:style w:type="character" w:customStyle="1" w:styleId="hidden1">
    <w:name w:val="hidden1"/>
    <w:basedOn w:val="DefaultParagraphFont"/>
    <w:rsid w:val="00156AC2"/>
    <w:rPr>
      <w:rFonts w:cs="Times New Roman"/>
    </w:rPr>
  </w:style>
  <w:style w:type="character" w:customStyle="1" w:styleId="record-formats1">
    <w:name w:val="record-formats1"/>
    <w:basedOn w:val="DefaultParagraphFont"/>
    <w:rsid w:val="00156AC2"/>
    <w:rPr>
      <w:rFonts w:cs="Times New Roman"/>
      <w:sz w:val="19"/>
      <w:szCs w:val="19"/>
    </w:rPr>
  </w:style>
  <w:style w:type="character" w:customStyle="1" w:styleId="add-to-folder2">
    <w:name w:val="add-to-folder2"/>
    <w:basedOn w:val="DefaultParagraphFont"/>
    <w:rsid w:val="00156AC2"/>
    <w:rPr>
      <w:rFonts w:cs="Times New Roman"/>
      <w:bdr w:val="none" w:sz="0" w:space="0" w:color="auto" w:frame="1"/>
    </w:rPr>
  </w:style>
  <w:style w:type="character" w:customStyle="1" w:styleId="result-list-cite-link1">
    <w:name w:val="result-list-cite-link1"/>
    <w:basedOn w:val="DefaultParagraphFont"/>
    <w:rsid w:val="00156AC2"/>
    <w:rPr>
      <w:rFonts w:cs="Times New Roman"/>
    </w:rPr>
  </w:style>
  <w:style w:type="character" w:customStyle="1" w:styleId="citation">
    <w:name w:val="citation"/>
    <w:basedOn w:val="DefaultParagraphFont"/>
    <w:rsid w:val="00156AC2"/>
    <w:rPr>
      <w:rFonts w:cs="Times New Roman"/>
    </w:rPr>
  </w:style>
  <w:style w:type="character" w:customStyle="1" w:styleId="personname">
    <w:name w:val="person_name"/>
    <w:basedOn w:val="DefaultParagraphFont"/>
    <w:rsid w:val="00156AC2"/>
    <w:rPr>
      <w:rFonts w:cs="Times New Roman"/>
    </w:rPr>
  </w:style>
  <w:style w:type="character" w:customStyle="1" w:styleId="fieldyear">
    <w:name w:val="field_year"/>
    <w:basedOn w:val="DefaultParagraphFont"/>
    <w:rsid w:val="00156AC2"/>
    <w:rPr>
      <w:rFonts w:cs="Times New Roman"/>
    </w:rPr>
  </w:style>
  <w:style w:type="character" w:customStyle="1" w:styleId="fieldtitle">
    <w:name w:val="field_title"/>
    <w:basedOn w:val="DefaultParagraphFont"/>
    <w:rsid w:val="00156AC2"/>
    <w:rPr>
      <w:rFonts w:cs="Times New Roman"/>
    </w:rPr>
  </w:style>
  <w:style w:type="character" w:customStyle="1" w:styleId="fieldpublication">
    <w:name w:val="field_publication"/>
    <w:basedOn w:val="DefaultParagraphFont"/>
    <w:rsid w:val="00156AC2"/>
    <w:rPr>
      <w:rFonts w:cs="Times New Roman"/>
    </w:rPr>
  </w:style>
  <w:style w:type="character" w:customStyle="1" w:styleId="fieldvolume">
    <w:name w:val="field_volume"/>
    <w:basedOn w:val="DefaultParagraphFont"/>
    <w:rsid w:val="00156AC2"/>
    <w:rPr>
      <w:rFonts w:cs="Times New Roman"/>
    </w:rPr>
  </w:style>
  <w:style w:type="character" w:customStyle="1" w:styleId="fieldnumber">
    <w:name w:val="field_number"/>
    <w:basedOn w:val="DefaultParagraphFont"/>
    <w:rsid w:val="00156AC2"/>
    <w:rPr>
      <w:rFonts w:cs="Times New Roman"/>
    </w:rPr>
  </w:style>
  <w:style w:type="character" w:customStyle="1" w:styleId="fieldformat">
    <w:name w:val="field_format"/>
    <w:basedOn w:val="DefaultParagraphFont"/>
    <w:rsid w:val="00156AC2"/>
    <w:rPr>
      <w:rFonts w:cs="Times New Roman"/>
    </w:rPr>
  </w:style>
  <w:style w:type="paragraph" w:customStyle="1" w:styleId="Default">
    <w:name w:val="Default"/>
    <w:rsid w:val="00156AC2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hr-HR"/>
    </w:rPr>
  </w:style>
  <w:style w:type="character" w:styleId="PageNumber">
    <w:name w:val="page number"/>
    <w:basedOn w:val="DefaultParagraphFont"/>
    <w:rsid w:val="00156AC2"/>
    <w:rPr>
      <w:rFonts w:cs="Times New Roman"/>
    </w:rPr>
  </w:style>
  <w:style w:type="paragraph" w:styleId="BodyText2">
    <w:name w:val="Body Text 2"/>
    <w:basedOn w:val="Normal"/>
    <w:link w:val="BodyText2Char"/>
    <w:rsid w:val="00156AC2"/>
    <w:pPr>
      <w:spacing w:after="120" w:line="480" w:lineRule="auto"/>
      <w:jc w:val="left"/>
    </w:pPr>
    <w:rPr>
      <w:rFonts w:ascii="Times New Roman" w:eastAsia="Times New Roman" w:hAnsi="Times New Roman" w:cs="Times New Roman"/>
      <w:sz w:val="28"/>
      <w:szCs w:val="24"/>
      <w:lang w:val="en-GB"/>
    </w:rPr>
  </w:style>
  <w:style w:type="character" w:customStyle="1" w:styleId="BodyText2Char">
    <w:name w:val="Body Text 2 Char"/>
    <w:basedOn w:val="DefaultParagraphFont"/>
    <w:link w:val="BodyText2"/>
    <w:rsid w:val="00156AC2"/>
    <w:rPr>
      <w:rFonts w:ascii="Times New Roman" w:eastAsia="Times New Roman" w:hAnsi="Times New Roman" w:cs="Times New Roman"/>
      <w:sz w:val="28"/>
      <w:szCs w:val="24"/>
      <w:lang w:val="en-GB"/>
    </w:rPr>
  </w:style>
  <w:style w:type="paragraph" w:styleId="BodyText">
    <w:name w:val="Body Text"/>
    <w:basedOn w:val="Normal"/>
    <w:link w:val="BodyTextChar"/>
    <w:uiPriority w:val="99"/>
    <w:rsid w:val="00156AC2"/>
    <w:pPr>
      <w:spacing w:after="12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hr-BA" w:eastAsia="hr-HR"/>
    </w:rPr>
  </w:style>
  <w:style w:type="character" w:customStyle="1" w:styleId="BodyTextChar">
    <w:name w:val="Body Text Char"/>
    <w:basedOn w:val="DefaultParagraphFont"/>
    <w:link w:val="BodyText"/>
    <w:uiPriority w:val="99"/>
    <w:rsid w:val="00156AC2"/>
    <w:rPr>
      <w:rFonts w:ascii="Times New Roman" w:eastAsia="Times New Roman" w:hAnsi="Times New Roman" w:cs="Times New Roman"/>
      <w:sz w:val="24"/>
      <w:szCs w:val="24"/>
      <w:lang w:val="hr-BA" w:eastAsia="hr-HR"/>
    </w:rPr>
  </w:style>
  <w:style w:type="character" w:styleId="FollowedHyperlink">
    <w:name w:val="FollowedHyperlink"/>
    <w:basedOn w:val="DefaultParagraphFont"/>
    <w:rsid w:val="00156AC2"/>
    <w:rPr>
      <w:rFonts w:cs="Times New Roman"/>
      <w:color w:val="800080"/>
      <w:u w:val="single"/>
    </w:rPr>
  </w:style>
  <w:style w:type="paragraph" w:customStyle="1" w:styleId="xl68">
    <w:name w:val="xl68"/>
    <w:basedOn w:val="Normal"/>
    <w:rsid w:val="00156AC2"/>
    <w:pPr>
      <w:pBdr>
        <w:left w:val="single" w:sz="8" w:space="0" w:color="auto"/>
      </w:pBdr>
      <w:shd w:val="clear" w:color="9999FF" w:fill="C0C0C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000080"/>
      <w:sz w:val="24"/>
      <w:szCs w:val="24"/>
      <w:lang w:eastAsia="hr-HR"/>
    </w:rPr>
  </w:style>
  <w:style w:type="paragraph" w:customStyle="1" w:styleId="xl69">
    <w:name w:val="xl69"/>
    <w:basedOn w:val="Normal"/>
    <w:rsid w:val="00156AC2"/>
    <w:pPr>
      <w:shd w:val="clear" w:color="9999FF" w:fill="C0C0C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000080"/>
      <w:sz w:val="24"/>
      <w:szCs w:val="24"/>
      <w:lang w:eastAsia="hr-HR"/>
    </w:rPr>
  </w:style>
  <w:style w:type="paragraph" w:customStyle="1" w:styleId="xl70">
    <w:name w:val="xl70"/>
    <w:basedOn w:val="Normal"/>
    <w:rsid w:val="00156AC2"/>
    <w:pPr>
      <w:pBdr>
        <w:right w:val="single" w:sz="8" w:space="0" w:color="auto"/>
      </w:pBdr>
      <w:shd w:val="clear" w:color="9999FF" w:fill="C0C0C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000080"/>
      <w:sz w:val="24"/>
      <w:szCs w:val="24"/>
      <w:lang w:eastAsia="hr-HR"/>
    </w:rPr>
  </w:style>
  <w:style w:type="paragraph" w:customStyle="1" w:styleId="xl71">
    <w:name w:val="xl71"/>
    <w:basedOn w:val="Normal"/>
    <w:rsid w:val="00156AC2"/>
    <w:pPr>
      <w:pBdr>
        <w:left w:val="single" w:sz="8" w:space="0" w:color="auto"/>
        <w:bottom w:val="single" w:sz="8" w:space="0" w:color="auto"/>
      </w:pBdr>
      <w:shd w:val="clear" w:color="9999FF" w:fill="C0C0C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000080"/>
      <w:sz w:val="24"/>
      <w:szCs w:val="24"/>
      <w:lang w:eastAsia="hr-HR"/>
    </w:rPr>
  </w:style>
  <w:style w:type="paragraph" w:customStyle="1" w:styleId="xl72">
    <w:name w:val="xl72"/>
    <w:basedOn w:val="Normal"/>
    <w:rsid w:val="00156AC2"/>
    <w:pPr>
      <w:pBdr>
        <w:bottom w:val="single" w:sz="8" w:space="0" w:color="auto"/>
      </w:pBdr>
      <w:shd w:val="clear" w:color="9999FF" w:fill="C0C0C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000080"/>
      <w:sz w:val="24"/>
      <w:szCs w:val="24"/>
      <w:lang w:eastAsia="hr-HR"/>
    </w:rPr>
  </w:style>
  <w:style w:type="paragraph" w:customStyle="1" w:styleId="xl73">
    <w:name w:val="xl73"/>
    <w:basedOn w:val="Normal"/>
    <w:rsid w:val="00156AC2"/>
    <w:pPr>
      <w:pBdr>
        <w:top w:val="single" w:sz="8" w:space="0" w:color="auto"/>
        <w:left w:val="single" w:sz="8" w:space="0" w:color="auto"/>
        <w:bottom w:val="single" w:sz="4" w:space="0" w:color="auto"/>
      </w:pBdr>
      <w:shd w:val="clear" w:color="9999FF" w:fill="666699"/>
      <w:spacing w:before="100" w:beforeAutospacing="1" w:after="100" w:afterAutospacing="1" w:line="240" w:lineRule="auto"/>
      <w:jc w:val="right"/>
    </w:pPr>
    <w:rPr>
      <w:rFonts w:ascii="Arial" w:eastAsia="Times New Roman" w:hAnsi="Arial" w:cs="Arial"/>
      <w:b/>
      <w:bCs/>
      <w:sz w:val="24"/>
      <w:szCs w:val="24"/>
      <w:lang w:eastAsia="hr-HR"/>
    </w:rPr>
  </w:style>
  <w:style w:type="paragraph" w:customStyle="1" w:styleId="xl74">
    <w:name w:val="xl74"/>
    <w:basedOn w:val="Normal"/>
    <w:rsid w:val="00156AC2"/>
    <w:pPr>
      <w:pBdr>
        <w:top w:val="single" w:sz="8" w:space="0" w:color="auto"/>
        <w:bottom w:val="single" w:sz="4" w:space="0" w:color="auto"/>
      </w:pBdr>
      <w:shd w:val="clear" w:color="9999FF" w:fill="666699"/>
      <w:spacing w:before="100" w:beforeAutospacing="1" w:after="100" w:afterAutospacing="1" w:line="240" w:lineRule="auto"/>
      <w:jc w:val="right"/>
    </w:pPr>
    <w:rPr>
      <w:rFonts w:ascii="Arial" w:eastAsia="Times New Roman" w:hAnsi="Arial" w:cs="Arial"/>
      <w:b/>
      <w:bCs/>
      <w:sz w:val="24"/>
      <w:szCs w:val="24"/>
      <w:lang w:eastAsia="hr-HR"/>
    </w:rPr>
  </w:style>
  <w:style w:type="paragraph" w:customStyle="1" w:styleId="xl75">
    <w:name w:val="xl75"/>
    <w:basedOn w:val="Normal"/>
    <w:rsid w:val="00156AC2"/>
    <w:pPr>
      <w:pBdr>
        <w:top w:val="single" w:sz="8" w:space="0" w:color="auto"/>
        <w:bottom w:val="single" w:sz="4" w:space="0" w:color="auto"/>
        <w:right w:val="single" w:sz="8" w:space="0" w:color="auto"/>
      </w:pBdr>
      <w:shd w:val="clear" w:color="9999FF" w:fill="666699"/>
      <w:spacing w:before="100" w:beforeAutospacing="1" w:after="100" w:afterAutospacing="1" w:line="240" w:lineRule="auto"/>
      <w:jc w:val="right"/>
    </w:pPr>
    <w:rPr>
      <w:rFonts w:ascii="Arial" w:eastAsia="Times New Roman" w:hAnsi="Arial" w:cs="Arial"/>
      <w:b/>
      <w:bCs/>
      <w:sz w:val="24"/>
      <w:szCs w:val="24"/>
      <w:lang w:eastAsia="hr-HR"/>
    </w:rPr>
  </w:style>
  <w:style w:type="paragraph" w:customStyle="1" w:styleId="xl76">
    <w:name w:val="xl76"/>
    <w:basedOn w:val="Normal"/>
    <w:rsid w:val="00156AC2"/>
    <w:pPr>
      <w:pBdr>
        <w:left w:val="single" w:sz="8" w:space="0" w:color="auto"/>
        <w:bottom w:val="single" w:sz="8" w:space="0" w:color="auto"/>
      </w:pBdr>
      <w:shd w:val="clear" w:color="9999FF" w:fill="666699"/>
      <w:spacing w:before="100" w:beforeAutospacing="1" w:after="100" w:afterAutospacing="1" w:line="240" w:lineRule="auto"/>
      <w:jc w:val="left"/>
    </w:pPr>
    <w:rPr>
      <w:rFonts w:ascii="Arial" w:eastAsia="Times New Roman" w:hAnsi="Arial" w:cs="Arial"/>
      <w:b/>
      <w:bCs/>
      <w:sz w:val="24"/>
      <w:szCs w:val="24"/>
      <w:lang w:eastAsia="hr-HR"/>
    </w:rPr>
  </w:style>
  <w:style w:type="paragraph" w:customStyle="1" w:styleId="xl77">
    <w:name w:val="xl77"/>
    <w:basedOn w:val="Normal"/>
    <w:rsid w:val="00156AC2"/>
    <w:pPr>
      <w:pBdr>
        <w:bottom w:val="single" w:sz="8" w:space="0" w:color="auto"/>
      </w:pBdr>
      <w:shd w:val="clear" w:color="9999FF" w:fill="666699"/>
      <w:spacing w:before="100" w:beforeAutospacing="1" w:after="100" w:afterAutospacing="1" w:line="240" w:lineRule="auto"/>
      <w:jc w:val="left"/>
    </w:pPr>
    <w:rPr>
      <w:rFonts w:ascii="Arial" w:eastAsia="Times New Roman" w:hAnsi="Arial" w:cs="Arial"/>
      <w:b/>
      <w:bCs/>
      <w:sz w:val="24"/>
      <w:szCs w:val="24"/>
      <w:lang w:eastAsia="hr-HR"/>
    </w:rPr>
  </w:style>
  <w:style w:type="paragraph" w:customStyle="1" w:styleId="xl78">
    <w:name w:val="xl78"/>
    <w:basedOn w:val="Normal"/>
    <w:rsid w:val="00156AC2"/>
    <w:pPr>
      <w:pBdr>
        <w:bottom w:val="single" w:sz="8" w:space="0" w:color="auto"/>
        <w:right w:val="single" w:sz="8" w:space="0" w:color="auto"/>
      </w:pBdr>
      <w:shd w:val="clear" w:color="9999FF" w:fill="666699"/>
      <w:spacing w:before="100" w:beforeAutospacing="1" w:after="100" w:afterAutospacing="1" w:line="240" w:lineRule="auto"/>
      <w:jc w:val="left"/>
    </w:pPr>
    <w:rPr>
      <w:rFonts w:ascii="Arial" w:eastAsia="Times New Roman" w:hAnsi="Arial" w:cs="Arial"/>
      <w:b/>
      <w:bCs/>
      <w:sz w:val="24"/>
      <w:szCs w:val="24"/>
      <w:lang w:eastAsia="hr-HR"/>
    </w:rPr>
  </w:style>
  <w:style w:type="paragraph" w:customStyle="1" w:styleId="xl66">
    <w:name w:val="xl66"/>
    <w:basedOn w:val="Normal"/>
    <w:rsid w:val="00156AC2"/>
    <w:pPr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" w:eastAsia="Times New Roman" w:hAnsi="Arial" w:cs="Arial"/>
      <w:sz w:val="18"/>
      <w:szCs w:val="18"/>
      <w:lang w:eastAsia="hr-HR"/>
    </w:rPr>
  </w:style>
  <w:style w:type="paragraph" w:customStyle="1" w:styleId="xl67">
    <w:name w:val="xl67"/>
    <w:basedOn w:val="Normal"/>
    <w:rsid w:val="00156AC2"/>
    <w:pPr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styleId="FootnoteText">
    <w:name w:val="footnote text"/>
    <w:basedOn w:val="Normal"/>
    <w:link w:val="FootnoteTextChar"/>
    <w:semiHidden/>
    <w:rsid w:val="00156AC2"/>
    <w:pPr>
      <w:spacing w:after="0" w:line="240" w:lineRule="auto"/>
      <w:jc w:val="left"/>
    </w:pPr>
    <w:rPr>
      <w:rFonts w:ascii="Times New Roman" w:eastAsia="Times New Roman" w:hAnsi="Times New Roman" w:cs="Times New Roman"/>
      <w:sz w:val="20"/>
      <w:szCs w:val="20"/>
      <w:lang w:val="hr-BA" w:eastAsia="hr-HR"/>
    </w:rPr>
  </w:style>
  <w:style w:type="character" w:customStyle="1" w:styleId="FootnoteTextChar">
    <w:name w:val="Footnote Text Char"/>
    <w:basedOn w:val="DefaultParagraphFont"/>
    <w:link w:val="FootnoteText"/>
    <w:semiHidden/>
    <w:rsid w:val="00156AC2"/>
    <w:rPr>
      <w:rFonts w:ascii="Times New Roman" w:eastAsia="Times New Roman" w:hAnsi="Times New Roman" w:cs="Times New Roman"/>
      <w:sz w:val="20"/>
      <w:szCs w:val="20"/>
      <w:lang w:val="hr-BA" w:eastAsia="hr-HR"/>
    </w:rPr>
  </w:style>
  <w:style w:type="character" w:styleId="FootnoteReference">
    <w:name w:val="footnote reference"/>
    <w:basedOn w:val="DefaultParagraphFont"/>
    <w:semiHidden/>
    <w:rsid w:val="00156AC2"/>
    <w:rPr>
      <w:rFonts w:cs="Times New Roman"/>
      <w:vertAlign w:val="superscrip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156A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56AC2"/>
    <w:rPr>
      <w:rFonts w:ascii="Times New Roman" w:eastAsia="Times New Roman" w:hAnsi="Times New Roman" w:cs="Times New Roman"/>
      <w:b/>
      <w:bCs/>
      <w:sz w:val="20"/>
      <w:szCs w:val="20"/>
      <w:lang w:val="hr-BA" w:eastAsia="hr-HR"/>
    </w:rPr>
  </w:style>
  <w:style w:type="character" w:customStyle="1" w:styleId="st">
    <w:name w:val="st"/>
    <w:basedOn w:val="DefaultParagraphFont"/>
    <w:rsid w:val="00156AC2"/>
    <w:rPr>
      <w:rFonts w:cs="Times New Roman"/>
    </w:rPr>
  </w:style>
  <w:style w:type="character" w:customStyle="1" w:styleId="CharChar2">
    <w:name w:val="Char Char2"/>
    <w:basedOn w:val="DefaultParagraphFont"/>
    <w:rsid w:val="00156AC2"/>
    <w:rPr>
      <w:rFonts w:ascii="Times New Roman" w:eastAsia="Times New Roman" w:hAnsi="Times New Roman" w:cs="Times New Roman"/>
      <w:sz w:val="28"/>
      <w:szCs w:val="24"/>
      <w:lang w:val="en-GB"/>
    </w:rPr>
  </w:style>
  <w:style w:type="character" w:customStyle="1" w:styleId="shorttext">
    <w:name w:val="short_text"/>
    <w:basedOn w:val="DefaultParagraphFont"/>
    <w:rsid w:val="0066633C"/>
  </w:style>
  <w:style w:type="paragraph" w:customStyle="1" w:styleId="StyleAsianTimesNewRoman">
    <w:name w:val="Style (Asian) Times New Roman"/>
    <w:basedOn w:val="Normal"/>
    <w:next w:val="NormalIndent"/>
    <w:link w:val="StyleAsianTimesNewRomanChar"/>
    <w:uiPriority w:val="99"/>
    <w:rsid w:val="0034043F"/>
    <w:pPr>
      <w:numPr>
        <w:numId w:val="3"/>
      </w:numPr>
      <w:tabs>
        <w:tab w:val="clear" w:pos="1440"/>
        <w:tab w:val="num" w:pos="0"/>
      </w:tabs>
      <w:spacing w:after="0" w:line="360" w:lineRule="auto"/>
      <w:ind w:left="0" w:firstLine="1077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character" w:customStyle="1" w:styleId="StyleAsianTimesNewRomanChar">
    <w:name w:val="Style (Asian) Times New Roman Char"/>
    <w:basedOn w:val="DefaultParagraphFont"/>
    <w:link w:val="StyleAsianTimesNewRoman"/>
    <w:uiPriority w:val="99"/>
    <w:locked/>
    <w:rsid w:val="0034043F"/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styleId="NormalIndent">
    <w:name w:val="Normal Indent"/>
    <w:basedOn w:val="Normal"/>
    <w:uiPriority w:val="99"/>
    <w:semiHidden/>
    <w:unhideWhenUsed/>
    <w:rsid w:val="0034043F"/>
    <w:pPr>
      <w:ind w:left="708"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34043F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34043F"/>
    <w:rPr>
      <w:rFonts w:ascii="Trebuchet MS" w:eastAsia="Calibri" w:hAnsi="Trebuchet MS" w:cs="Trebuchet MS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34043F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34043F"/>
    <w:rPr>
      <w:rFonts w:ascii="Trebuchet MS" w:eastAsia="Calibri" w:hAnsi="Trebuchet MS" w:cs="Trebuchet MS"/>
    </w:rPr>
  </w:style>
  <w:style w:type="character" w:customStyle="1" w:styleId="longtext1">
    <w:name w:val="long_text1"/>
    <w:basedOn w:val="DefaultParagraphFont"/>
    <w:uiPriority w:val="99"/>
    <w:rsid w:val="0034043F"/>
    <w:rPr>
      <w:rFonts w:cs="Times New Roman"/>
      <w:sz w:val="20"/>
      <w:szCs w:val="20"/>
    </w:rPr>
  </w:style>
  <w:style w:type="paragraph" w:customStyle="1" w:styleId="Title2">
    <w:name w:val="Title2"/>
    <w:basedOn w:val="Title"/>
    <w:rsid w:val="00315F90"/>
    <w:pPr>
      <w:pBdr>
        <w:bottom w:val="none" w:sz="0" w:space="0" w:color="auto"/>
      </w:pBdr>
      <w:spacing w:before="120" w:after="420"/>
      <w:jc w:val="center"/>
    </w:pPr>
    <w:rPr>
      <w:rFonts w:ascii="Arial" w:eastAsia="Times New Roman" w:hAnsi="Arial" w:cs="Arial"/>
      <w:b/>
      <w:color w:val="auto"/>
      <w:sz w:val="24"/>
      <w:szCs w:val="18"/>
      <w:lang w:val="en-GB"/>
    </w:rPr>
  </w:style>
  <w:style w:type="paragraph" w:customStyle="1" w:styleId="Nazivtablice">
    <w:name w:val="Naziv tablice"/>
    <w:basedOn w:val="Nazivslike"/>
    <w:link w:val="NazivtabliceChar"/>
    <w:qFormat/>
    <w:rsid w:val="00E81EDD"/>
    <w:pPr>
      <w:spacing w:after="0"/>
    </w:pPr>
  </w:style>
  <w:style w:type="character" w:styleId="IntenseReference">
    <w:name w:val="Intense Reference"/>
    <w:aliases w:val="Tekst upute"/>
    <w:basedOn w:val="DefaultParagraphFont"/>
    <w:uiPriority w:val="32"/>
    <w:rsid w:val="00292D3E"/>
    <w:rPr>
      <w:b/>
      <w:bCs/>
      <w:smallCaps/>
      <w:color w:val="C0504D" w:themeColor="accent2"/>
      <w:spacing w:val="5"/>
      <w:u w:val="single"/>
    </w:rPr>
  </w:style>
  <w:style w:type="character" w:customStyle="1" w:styleId="NazivtabliceChar">
    <w:name w:val="Naziv tablice Char"/>
    <w:basedOn w:val="NazivslikeChar"/>
    <w:link w:val="Nazivtablice"/>
    <w:rsid w:val="00E81EDD"/>
    <w:rPr>
      <w:rFonts w:ascii="Trebuchet MS" w:eastAsia="Calibri" w:hAnsi="Trebuchet MS" w:cstheme="minorHAnsi"/>
      <w:color w:val="215868" w:themeColor="accent5" w:themeShade="80"/>
      <w:sz w:val="18"/>
    </w:rPr>
  </w:style>
  <w:style w:type="character" w:styleId="SubtleReference">
    <w:name w:val="Subtle Reference"/>
    <w:aliases w:val="Br. pitanja za bodove"/>
    <w:basedOn w:val="DefaultParagraphFont"/>
    <w:uiPriority w:val="31"/>
    <w:rsid w:val="00292D3E"/>
    <w:rPr>
      <w:smallCaps/>
      <w:color w:val="C0504D" w:themeColor="accent2"/>
      <w:u w:val="single"/>
    </w:rPr>
  </w:style>
  <w:style w:type="paragraph" w:customStyle="1" w:styleId="Literatura">
    <w:name w:val="Literatura"/>
    <w:basedOn w:val="Nazivpriloga"/>
    <w:link w:val="LiteraturaChar"/>
    <w:qFormat/>
    <w:rsid w:val="00631B86"/>
    <w:pPr>
      <w:spacing w:after="0"/>
      <w:ind w:left="720" w:hanging="720"/>
      <w:jc w:val="left"/>
    </w:pPr>
    <w:rPr>
      <w:color w:val="auto"/>
      <w:sz w:val="18"/>
    </w:rPr>
  </w:style>
  <w:style w:type="paragraph" w:customStyle="1" w:styleId="NASLOVRADA">
    <w:name w:val="NASLOV RADA"/>
    <w:basedOn w:val="NASLOV1"/>
    <w:rsid w:val="00F778E9"/>
    <w:pPr>
      <w:spacing w:before="0"/>
      <w:jc w:val="center"/>
    </w:pPr>
    <w:rPr>
      <w:sz w:val="28"/>
      <w:lang w:val="hr-HR"/>
    </w:rPr>
  </w:style>
  <w:style w:type="character" w:customStyle="1" w:styleId="LiteraturaChar">
    <w:name w:val="Literatura Char"/>
    <w:basedOn w:val="NazivprilogaChar"/>
    <w:link w:val="Literatura"/>
    <w:rsid w:val="00631B86"/>
    <w:rPr>
      <w:rFonts w:ascii="Trebuchet MS" w:eastAsia="Calibri" w:hAnsi="Trebuchet MS" w:cstheme="minorHAnsi"/>
      <w:color w:val="215868" w:themeColor="accent5" w:themeShade="80"/>
      <w:sz w:val="18"/>
    </w:rPr>
  </w:style>
  <w:style w:type="paragraph" w:customStyle="1" w:styleId="Slika">
    <w:name w:val="Slika"/>
    <w:basedOn w:val="Normal"/>
    <w:link w:val="SlikaChar"/>
    <w:qFormat/>
    <w:rsid w:val="00F778E9"/>
    <w:pPr>
      <w:spacing w:after="0" w:line="240" w:lineRule="auto"/>
      <w:ind w:left="567" w:hanging="567"/>
    </w:pPr>
    <w:rPr>
      <w:rFonts w:ascii="Trebuchet MS" w:hAnsi="Trebuchet MS" w:cs="Trebuchet MS"/>
      <w:sz w:val="16"/>
    </w:rPr>
  </w:style>
  <w:style w:type="character" w:customStyle="1" w:styleId="SlikaChar">
    <w:name w:val="Slika Char"/>
    <w:basedOn w:val="DefaultParagraphFont"/>
    <w:link w:val="Slika"/>
    <w:rsid w:val="00F778E9"/>
    <w:rPr>
      <w:rFonts w:ascii="Trebuchet MS" w:eastAsia="Calibri" w:hAnsi="Trebuchet MS" w:cs="Trebuchet MS"/>
      <w:sz w:val="16"/>
    </w:rPr>
  </w:style>
  <w:style w:type="table" w:customStyle="1" w:styleId="Tablicareetke4-isticanje612">
    <w:name w:val="Tablica rešetke 4 - isticanje 612"/>
    <w:basedOn w:val="TableNormal"/>
    <w:uiPriority w:val="49"/>
    <w:rsid w:val="00F778E9"/>
    <w:pPr>
      <w:spacing w:after="0" w:line="240" w:lineRule="auto"/>
    </w:pPr>
    <w:tblPr>
      <w:tblStyleRowBandSize w:val="1"/>
      <w:tblStyleColBandSize w:val="1"/>
      <w:tblBorders>
        <w:top w:val="single" w:sz="4" w:space="0" w:color="A8D08D"/>
        <w:left w:val="single" w:sz="4" w:space="0" w:color="A8D08D"/>
        <w:bottom w:val="single" w:sz="4" w:space="0" w:color="A8D08D"/>
        <w:right w:val="single" w:sz="4" w:space="0" w:color="A8D08D"/>
        <w:insideH w:val="single" w:sz="4" w:space="0" w:color="A8D08D"/>
        <w:insideV w:val="single" w:sz="4" w:space="0" w:color="A8D08D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70AD47"/>
          <w:left w:val="single" w:sz="4" w:space="0" w:color="70AD47"/>
          <w:bottom w:val="single" w:sz="4" w:space="0" w:color="70AD47"/>
          <w:right w:val="single" w:sz="4" w:space="0" w:color="70AD47"/>
          <w:insideH w:val="nil"/>
          <w:insideV w:val="nil"/>
        </w:tcBorders>
        <w:shd w:val="clear" w:color="auto" w:fill="70AD47"/>
      </w:tcPr>
    </w:tblStylePr>
    <w:tblStylePr w:type="lastRow">
      <w:rPr>
        <w:b/>
        <w:bCs/>
      </w:rPr>
      <w:tblPr/>
      <w:tcPr>
        <w:tcBorders>
          <w:top w:val="double" w:sz="4" w:space="0" w:color="70AD4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paragraph" w:customStyle="1" w:styleId="Slikautekstu">
    <w:name w:val="Slika u tekstu"/>
    <w:basedOn w:val="Normal"/>
    <w:link w:val="SlikautekstuChar"/>
    <w:qFormat/>
    <w:rsid w:val="00095EE2"/>
    <w:pPr>
      <w:keepNext/>
      <w:spacing w:after="0"/>
      <w:jc w:val="center"/>
    </w:pPr>
    <w:rPr>
      <w:noProof/>
      <w:sz w:val="16"/>
      <w:lang w:eastAsia="hr-HR"/>
    </w:rPr>
  </w:style>
  <w:style w:type="character" w:customStyle="1" w:styleId="SlikautekstuChar">
    <w:name w:val="Slika u tekstu Char"/>
    <w:basedOn w:val="DefaultParagraphFont"/>
    <w:link w:val="Slikautekstu"/>
    <w:rsid w:val="00095EE2"/>
    <w:rPr>
      <w:rFonts w:eastAsia="Calibri" w:cstheme="minorHAnsi"/>
      <w:noProof/>
      <w:sz w:val="16"/>
      <w:lang w:eastAsia="hr-HR"/>
    </w:rPr>
  </w:style>
  <w:style w:type="character" w:customStyle="1" w:styleId="Heading3Char">
    <w:name w:val="Heading 3 Char"/>
    <w:basedOn w:val="DefaultParagraphFont"/>
    <w:link w:val="Heading3"/>
    <w:uiPriority w:val="9"/>
    <w:rsid w:val="004865EA"/>
    <w:rPr>
      <w:rFonts w:ascii="Times New Roman" w:eastAsiaTheme="majorEastAsia" w:hAnsi="Times New Roman" w:cs="Times New Roman"/>
      <w:b/>
      <w:bCs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4865EA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4865EA"/>
    <w:rPr>
      <w:rFonts w:asciiTheme="majorHAnsi" w:eastAsiaTheme="majorEastAsia" w:hAnsiTheme="majorHAnsi" w:cstheme="majorBidi"/>
      <w:color w:val="243F60" w:themeColor="accent1" w:themeShade="7F"/>
      <w:lang w:eastAsia="hr-HR"/>
    </w:rPr>
  </w:style>
  <w:style w:type="paragraph" w:customStyle="1" w:styleId="Prilozi">
    <w:name w:val="Prilozi"/>
    <w:basedOn w:val="Caption"/>
    <w:link w:val="PriloziChar"/>
    <w:qFormat/>
    <w:rsid w:val="004865EA"/>
    <w:pPr>
      <w:spacing w:after="0"/>
      <w:ind w:left="567" w:hanging="567"/>
    </w:pPr>
    <w:rPr>
      <w:rFonts w:cs="Trebuchet MS"/>
      <w:color w:val="auto"/>
      <w:sz w:val="16"/>
    </w:rPr>
  </w:style>
  <w:style w:type="paragraph" w:customStyle="1" w:styleId="Tablica">
    <w:name w:val="Tablica"/>
    <w:basedOn w:val="Teksttablice"/>
    <w:link w:val="TablicaChar"/>
    <w:qFormat/>
    <w:rsid w:val="00EF3C50"/>
  </w:style>
  <w:style w:type="character" w:customStyle="1" w:styleId="PriloziChar">
    <w:name w:val="Prilozi Char"/>
    <w:basedOn w:val="DefaultParagraphFont"/>
    <w:link w:val="Prilozi"/>
    <w:rsid w:val="004865EA"/>
    <w:rPr>
      <w:rFonts w:eastAsia="Calibri" w:cs="Trebuchet MS"/>
      <w:sz w:val="16"/>
    </w:rPr>
  </w:style>
  <w:style w:type="character" w:customStyle="1" w:styleId="TablicaChar">
    <w:name w:val="Tablica Char"/>
    <w:basedOn w:val="PriloziChar"/>
    <w:link w:val="Tablica"/>
    <w:rsid w:val="00EF3C50"/>
    <w:rPr>
      <w:rFonts w:eastAsia="Calibri" w:cstheme="minorHAnsi"/>
      <w:sz w:val="16"/>
    </w:rPr>
  </w:style>
  <w:style w:type="paragraph" w:customStyle="1" w:styleId="HEAD1">
    <w:name w:val="HEAD 1"/>
    <w:basedOn w:val="Normal"/>
    <w:rsid w:val="004865EA"/>
    <w:pPr>
      <w:tabs>
        <w:tab w:val="left" w:pos="2235"/>
      </w:tabs>
      <w:spacing w:line="360" w:lineRule="auto"/>
      <w:jc w:val="center"/>
    </w:pPr>
    <w:rPr>
      <w:rFonts w:cs="Trebuchet MS"/>
      <w:b/>
      <w:bCs/>
      <w:sz w:val="28"/>
      <w:szCs w:val="28"/>
    </w:rPr>
  </w:style>
  <w:style w:type="paragraph" w:customStyle="1" w:styleId="Head2">
    <w:name w:val="Head 2"/>
    <w:basedOn w:val="Normal"/>
    <w:rsid w:val="004865EA"/>
    <w:pPr>
      <w:tabs>
        <w:tab w:val="left" w:pos="2235"/>
      </w:tabs>
      <w:spacing w:line="360" w:lineRule="auto"/>
    </w:pPr>
    <w:rPr>
      <w:rFonts w:cs="Trebuchet MS"/>
      <w:b/>
      <w:bCs/>
      <w:sz w:val="24"/>
      <w:szCs w:val="24"/>
    </w:rPr>
  </w:style>
  <w:style w:type="paragraph" w:customStyle="1" w:styleId="Head3">
    <w:name w:val="Head 3"/>
    <w:basedOn w:val="Normal"/>
    <w:rsid w:val="004865EA"/>
    <w:pPr>
      <w:spacing w:before="200" w:after="240" w:line="240" w:lineRule="auto"/>
    </w:pPr>
    <w:rPr>
      <w:rFonts w:ascii="Arial" w:eastAsia="Times New Roman" w:hAnsi="Arial" w:cs="Arial"/>
      <w:b/>
      <w:sz w:val="20"/>
      <w:szCs w:val="18"/>
      <w:lang w:val="en-GB"/>
    </w:rPr>
  </w:style>
  <w:style w:type="paragraph" w:customStyle="1" w:styleId="Captions">
    <w:name w:val="Captions"/>
    <w:basedOn w:val="Caption"/>
    <w:rsid w:val="004865EA"/>
    <w:pPr>
      <w:ind w:left="567" w:hanging="567"/>
    </w:pPr>
    <w:rPr>
      <w:rFonts w:cs="Trebuchet MS"/>
      <w:bCs/>
      <w:color w:val="auto"/>
      <w:sz w:val="16"/>
      <w:szCs w:val="18"/>
    </w:rPr>
  </w:style>
  <w:style w:type="character" w:styleId="BookTitle">
    <w:name w:val="Book Title"/>
    <w:aliases w:val="Broj bodova"/>
    <w:uiPriority w:val="33"/>
    <w:rsid w:val="004865EA"/>
    <w:rPr>
      <w:rFonts w:ascii="Arial" w:hAnsi="Arial"/>
      <w:b/>
      <w:sz w:val="24"/>
      <w:szCs w:val="24"/>
    </w:rPr>
  </w:style>
  <w:style w:type="paragraph" w:customStyle="1" w:styleId="Brojskupinepitanja">
    <w:name w:val="Broj skupine pitanja"/>
    <w:basedOn w:val="Normal"/>
    <w:link w:val="BrojskupinepitanjaChar"/>
    <w:rsid w:val="004865EA"/>
    <w:pPr>
      <w:spacing w:after="240"/>
      <w:jc w:val="center"/>
    </w:pPr>
    <w:rPr>
      <w:rFonts w:ascii="Arial" w:eastAsia="Times New Roman" w:hAnsi="Arial" w:cs="Arial"/>
      <w:b/>
      <w:bCs/>
      <w:iCs/>
      <w:sz w:val="28"/>
      <w:szCs w:val="26"/>
      <w:lang w:eastAsia="hr-HR"/>
    </w:rPr>
  </w:style>
  <w:style w:type="character" w:customStyle="1" w:styleId="BrojskupinepitanjaChar">
    <w:name w:val="Broj skupine pitanja Char"/>
    <w:basedOn w:val="DefaultParagraphFont"/>
    <w:link w:val="Brojskupinepitanja"/>
    <w:rsid w:val="004865EA"/>
    <w:rPr>
      <w:rFonts w:ascii="Arial" w:eastAsia="Times New Roman" w:hAnsi="Arial" w:cs="Arial"/>
      <w:b/>
      <w:bCs/>
      <w:iCs/>
      <w:sz w:val="28"/>
      <w:szCs w:val="26"/>
      <w:lang w:eastAsia="hr-HR"/>
    </w:rPr>
  </w:style>
  <w:style w:type="paragraph" w:customStyle="1" w:styleId="Tekstpitanja">
    <w:name w:val="Tekst pitanja"/>
    <w:basedOn w:val="Normal"/>
    <w:link w:val="TekstpitanjaChar"/>
    <w:rsid w:val="004865EA"/>
    <w:pPr>
      <w:spacing w:after="0"/>
    </w:pPr>
    <w:rPr>
      <w:rFonts w:ascii="Arial" w:eastAsia="Times New Roman" w:hAnsi="Arial" w:cs="Arial"/>
      <w:b/>
      <w:bCs/>
      <w:iCs/>
      <w:szCs w:val="24"/>
      <w:lang w:eastAsia="hr-HR"/>
    </w:rPr>
  </w:style>
  <w:style w:type="character" w:customStyle="1" w:styleId="TekstpitanjaChar">
    <w:name w:val="Tekst pitanja Char"/>
    <w:basedOn w:val="DefaultParagraphFont"/>
    <w:link w:val="Tekstpitanja"/>
    <w:rsid w:val="004865EA"/>
    <w:rPr>
      <w:rFonts w:ascii="Arial" w:eastAsia="Times New Roman" w:hAnsi="Arial" w:cs="Arial"/>
      <w:b/>
      <w:bCs/>
      <w:iCs/>
      <w:szCs w:val="24"/>
      <w:lang w:eastAsia="hr-HR"/>
    </w:rPr>
  </w:style>
  <w:style w:type="paragraph" w:customStyle="1" w:styleId="Parcijalnizadatak">
    <w:name w:val="Parcijalni zadatak"/>
    <w:basedOn w:val="ListParagraph"/>
    <w:link w:val="ParcijalnizadatakChar"/>
    <w:rsid w:val="004865EA"/>
    <w:pPr>
      <w:numPr>
        <w:numId w:val="0"/>
      </w:numPr>
      <w:tabs>
        <w:tab w:val="left" w:pos="317"/>
      </w:tabs>
      <w:contextualSpacing/>
    </w:pPr>
    <w:rPr>
      <w:rFonts w:ascii="Arial" w:eastAsia="Times New Roman" w:hAnsi="Arial" w:cs="Arial"/>
      <w:snapToGrid w:val="0"/>
      <w:color w:val="000000"/>
      <w:w w:val="0"/>
      <w:sz w:val="18"/>
      <w:lang w:eastAsia="hr-HR"/>
    </w:rPr>
  </w:style>
  <w:style w:type="character" w:customStyle="1" w:styleId="ParcijalnizadatakChar">
    <w:name w:val="Parcijalni zadatak Char"/>
    <w:basedOn w:val="DefaultParagraphFont"/>
    <w:link w:val="Parcijalnizadatak"/>
    <w:rsid w:val="004865EA"/>
    <w:rPr>
      <w:rFonts w:ascii="Arial" w:eastAsia="Times New Roman" w:hAnsi="Arial" w:cs="Arial"/>
      <w:snapToGrid w:val="0"/>
      <w:color w:val="000000"/>
      <w:w w:val="0"/>
      <w:sz w:val="18"/>
      <w:lang w:eastAsia="hr-HR"/>
    </w:rPr>
  </w:style>
  <w:style w:type="table" w:customStyle="1" w:styleId="Tablicareetke4-isticanje61">
    <w:name w:val="Tablica rešetke 4 - isticanje 61"/>
    <w:basedOn w:val="TableNormal"/>
    <w:uiPriority w:val="49"/>
    <w:rsid w:val="004865EA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MediumShading1-Accent4">
    <w:name w:val="Medium Shading 1 Accent 4"/>
    <w:basedOn w:val="TableNormal"/>
    <w:uiPriority w:val="63"/>
    <w:rsid w:val="004865EA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Tamnatablicareetke5-isticanje61">
    <w:name w:val="Tamna tablica rešetke 5 - isticanje 61"/>
    <w:basedOn w:val="TableNormal"/>
    <w:uiPriority w:val="50"/>
    <w:rsid w:val="004865EA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customStyle="1" w:styleId="Tablicareetke4-isticanje611">
    <w:name w:val="Tablica rešetke 4 - isticanje 611"/>
    <w:basedOn w:val="TableNormal"/>
    <w:uiPriority w:val="49"/>
    <w:rsid w:val="004865EA"/>
    <w:pPr>
      <w:spacing w:after="0" w:line="240" w:lineRule="auto"/>
    </w:pPr>
    <w:tblPr>
      <w:tblStyleRowBandSize w:val="1"/>
      <w:tblStyleColBandSize w:val="1"/>
      <w:tblBorders>
        <w:top w:val="single" w:sz="4" w:space="0" w:color="A8D08D"/>
        <w:left w:val="single" w:sz="4" w:space="0" w:color="A8D08D"/>
        <w:bottom w:val="single" w:sz="4" w:space="0" w:color="A8D08D"/>
        <w:right w:val="single" w:sz="4" w:space="0" w:color="A8D08D"/>
        <w:insideH w:val="single" w:sz="4" w:space="0" w:color="A8D08D"/>
        <w:insideV w:val="single" w:sz="4" w:space="0" w:color="A8D08D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70AD47"/>
          <w:left w:val="single" w:sz="4" w:space="0" w:color="70AD47"/>
          <w:bottom w:val="single" w:sz="4" w:space="0" w:color="70AD47"/>
          <w:right w:val="single" w:sz="4" w:space="0" w:color="70AD47"/>
          <w:insideH w:val="nil"/>
          <w:insideV w:val="nil"/>
        </w:tcBorders>
        <w:shd w:val="clear" w:color="auto" w:fill="70AD47"/>
      </w:tcPr>
    </w:tblStylePr>
    <w:tblStylePr w:type="lastRow">
      <w:rPr>
        <w:b/>
        <w:bCs/>
      </w:rPr>
      <w:tblPr/>
      <w:tcPr>
        <w:tcBorders>
          <w:top w:val="double" w:sz="4" w:space="0" w:color="70AD4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table" w:customStyle="1" w:styleId="Tablicareetke4-isticanje613">
    <w:name w:val="Tablica rešetke 4 - isticanje 613"/>
    <w:basedOn w:val="TableNormal"/>
    <w:uiPriority w:val="49"/>
    <w:rsid w:val="004865EA"/>
    <w:pPr>
      <w:spacing w:after="0" w:line="240" w:lineRule="auto"/>
    </w:pPr>
    <w:tblPr>
      <w:tblStyleRowBandSize w:val="1"/>
      <w:tblStyleColBandSize w:val="1"/>
      <w:tblBorders>
        <w:top w:val="single" w:sz="4" w:space="0" w:color="A8D08D"/>
        <w:left w:val="single" w:sz="4" w:space="0" w:color="A8D08D"/>
        <w:bottom w:val="single" w:sz="4" w:space="0" w:color="A8D08D"/>
        <w:right w:val="single" w:sz="4" w:space="0" w:color="A8D08D"/>
        <w:insideH w:val="single" w:sz="4" w:space="0" w:color="A8D08D"/>
        <w:insideV w:val="single" w:sz="4" w:space="0" w:color="A8D08D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70AD47"/>
          <w:left w:val="single" w:sz="4" w:space="0" w:color="70AD47"/>
          <w:bottom w:val="single" w:sz="4" w:space="0" w:color="70AD47"/>
          <w:right w:val="single" w:sz="4" w:space="0" w:color="70AD47"/>
          <w:insideH w:val="nil"/>
          <w:insideV w:val="nil"/>
        </w:tcBorders>
        <w:shd w:val="clear" w:color="auto" w:fill="70AD47"/>
      </w:tcPr>
    </w:tblStylePr>
    <w:tblStylePr w:type="lastRow">
      <w:rPr>
        <w:b/>
        <w:bCs/>
      </w:rPr>
      <w:tblPr/>
      <w:tcPr>
        <w:tcBorders>
          <w:top w:val="double" w:sz="4" w:space="0" w:color="70AD4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table" w:customStyle="1" w:styleId="Tamnatablicareetke5-isticanje611">
    <w:name w:val="Tamna tablica rešetke 5 - isticanje 611"/>
    <w:basedOn w:val="TableNormal"/>
    <w:uiPriority w:val="50"/>
    <w:rsid w:val="004865EA"/>
    <w:pPr>
      <w:spacing w:after="0" w:line="240" w:lineRule="auto"/>
    </w:p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E2EFD9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70AD47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70AD47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70AD47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70AD47"/>
      </w:tcPr>
    </w:tblStylePr>
    <w:tblStylePr w:type="band1Vert">
      <w:tblPr/>
      <w:tcPr>
        <w:shd w:val="clear" w:color="auto" w:fill="C5E0B3"/>
      </w:tcPr>
    </w:tblStylePr>
    <w:tblStylePr w:type="band1Horz">
      <w:tblPr/>
      <w:tcPr>
        <w:shd w:val="clear" w:color="auto" w:fill="C5E0B3"/>
      </w:tcPr>
    </w:tblStylePr>
  </w:style>
  <w:style w:type="table" w:customStyle="1" w:styleId="Tablicareetke4-isticanje614">
    <w:name w:val="Tablica rešetke 4 - isticanje 614"/>
    <w:basedOn w:val="TableNormal"/>
    <w:uiPriority w:val="49"/>
    <w:rsid w:val="004865EA"/>
    <w:pPr>
      <w:spacing w:after="0" w:line="240" w:lineRule="auto"/>
    </w:pPr>
    <w:tblPr>
      <w:tblStyleRowBandSize w:val="1"/>
      <w:tblStyleColBandSize w:val="1"/>
      <w:tblBorders>
        <w:top w:val="single" w:sz="4" w:space="0" w:color="A8D08D"/>
        <w:left w:val="single" w:sz="4" w:space="0" w:color="A8D08D"/>
        <w:bottom w:val="single" w:sz="4" w:space="0" w:color="A8D08D"/>
        <w:right w:val="single" w:sz="4" w:space="0" w:color="A8D08D"/>
        <w:insideH w:val="single" w:sz="4" w:space="0" w:color="A8D08D"/>
        <w:insideV w:val="single" w:sz="4" w:space="0" w:color="A8D08D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70AD47"/>
          <w:left w:val="single" w:sz="4" w:space="0" w:color="70AD47"/>
          <w:bottom w:val="single" w:sz="4" w:space="0" w:color="70AD47"/>
          <w:right w:val="single" w:sz="4" w:space="0" w:color="70AD47"/>
          <w:insideH w:val="nil"/>
          <w:insideV w:val="nil"/>
        </w:tcBorders>
        <w:shd w:val="clear" w:color="auto" w:fill="70AD47"/>
      </w:tcPr>
    </w:tblStylePr>
    <w:tblStylePr w:type="lastRow">
      <w:rPr>
        <w:b/>
        <w:bCs/>
      </w:rPr>
      <w:tblPr/>
      <w:tcPr>
        <w:tcBorders>
          <w:top w:val="double" w:sz="4" w:space="0" w:color="70AD4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table" w:customStyle="1" w:styleId="Tamnatablicareetke5-isticanje612">
    <w:name w:val="Tamna tablica rešetke 5 - isticanje 612"/>
    <w:basedOn w:val="TableNormal"/>
    <w:uiPriority w:val="50"/>
    <w:rsid w:val="004865EA"/>
    <w:pPr>
      <w:spacing w:after="0" w:line="240" w:lineRule="auto"/>
    </w:p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E2EFD9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70AD47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70AD47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70AD47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70AD47"/>
      </w:tcPr>
    </w:tblStylePr>
    <w:tblStylePr w:type="band1Vert">
      <w:tblPr/>
      <w:tcPr>
        <w:shd w:val="clear" w:color="auto" w:fill="C5E0B3"/>
      </w:tcPr>
    </w:tblStylePr>
    <w:tblStylePr w:type="band1Horz">
      <w:tblPr/>
      <w:tcPr>
        <w:shd w:val="clear" w:color="auto" w:fill="C5E0B3"/>
      </w:tcPr>
    </w:tblStylePr>
  </w:style>
  <w:style w:type="paragraph" w:customStyle="1" w:styleId="Odlomakpopisa1">
    <w:name w:val="Odlomak popisa1"/>
    <w:basedOn w:val="Normal"/>
    <w:rsid w:val="004865EA"/>
    <w:pPr>
      <w:spacing w:after="0" w:line="240" w:lineRule="auto"/>
      <w:ind w:left="720"/>
      <w:jc w:val="left"/>
    </w:pPr>
    <w:rPr>
      <w:rFonts w:ascii="Times New Roman" w:hAnsi="Times New Roman" w:cs="Times New Roman"/>
      <w:sz w:val="24"/>
      <w:szCs w:val="24"/>
      <w:lang w:eastAsia="hr-HR"/>
    </w:rPr>
  </w:style>
  <w:style w:type="table" w:customStyle="1" w:styleId="Tablicareetke4-isticanje615">
    <w:name w:val="Tablica rešetke 4 - isticanje 615"/>
    <w:basedOn w:val="TableNormal"/>
    <w:uiPriority w:val="49"/>
    <w:rsid w:val="004865EA"/>
    <w:pPr>
      <w:spacing w:after="0" w:line="240" w:lineRule="auto"/>
    </w:pPr>
    <w:tblPr>
      <w:tblStyleRowBandSize w:val="1"/>
      <w:tblStyleColBandSize w:val="1"/>
      <w:tblBorders>
        <w:top w:val="single" w:sz="4" w:space="0" w:color="A8D08D"/>
        <w:left w:val="single" w:sz="4" w:space="0" w:color="A8D08D"/>
        <w:bottom w:val="single" w:sz="4" w:space="0" w:color="A8D08D"/>
        <w:right w:val="single" w:sz="4" w:space="0" w:color="A8D08D"/>
        <w:insideH w:val="single" w:sz="4" w:space="0" w:color="A8D08D"/>
        <w:insideV w:val="single" w:sz="4" w:space="0" w:color="A8D08D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70AD47"/>
          <w:left w:val="single" w:sz="4" w:space="0" w:color="70AD47"/>
          <w:bottom w:val="single" w:sz="4" w:space="0" w:color="70AD47"/>
          <w:right w:val="single" w:sz="4" w:space="0" w:color="70AD47"/>
          <w:insideH w:val="nil"/>
          <w:insideV w:val="nil"/>
        </w:tcBorders>
        <w:shd w:val="clear" w:color="auto" w:fill="70AD47"/>
      </w:tcPr>
    </w:tblStylePr>
    <w:tblStylePr w:type="lastRow">
      <w:rPr>
        <w:b/>
        <w:bCs/>
      </w:rPr>
      <w:tblPr/>
      <w:tcPr>
        <w:tcBorders>
          <w:top w:val="double" w:sz="4" w:space="0" w:color="70AD4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character" w:customStyle="1" w:styleId="apple-converted-space">
    <w:name w:val="apple-converted-space"/>
    <w:basedOn w:val="DefaultParagraphFont"/>
    <w:rsid w:val="004865EA"/>
  </w:style>
  <w:style w:type="character" w:customStyle="1" w:styleId="ref-journal">
    <w:name w:val="ref-journal"/>
    <w:basedOn w:val="DefaultParagraphFont"/>
    <w:rsid w:val="004865EA"/>
  </w:style>
  <w:style w:type="character" w:customStyle="1" w:styleId="ref-vol">
    <w:name w:val="ref-vol"/>
    <w:basedOn w:val="DefaultParagraphFont"/>
    <w:rsid w:val="004865EA"/>
  </w:style>
  <w:style w:type="character" w:customStyle="1" w:styleId="A2">
    <w:name w:val="A2"/>
    <w:uiPriority w:val="99"/>
    <w:rsid w:val="004865EA"/>
    <w:rPr>
      <w:rFonts w:cs="Verdana"/>
      <w:color w:val="000000"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rsid w:val="004865EA"/>
    <w:pPr>
      <w:spacing w:line="360" w:lineRule="auto"/>
      <w:outlineLvl w:val="9"/>
    </w:pPr>
    <w:rPr>
      <w:rFonts w:ascii="Times New Roman" w:eastAsiaTheme="minorHAnsi" w:hAnsi="Times New Roman" w:cs="Times New Roman"/>
      <w:color w:val="auto"/>
      <w:sz w:val="32"/>
      <w:szCs w:val="24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865EA"/>
    <w:pPr>
      <w:tabs>
        <w:tab w:val="right" w:leader="dot" w:pos="9062"/>
      </w:tabs>
      <w:spacing w:before="360" w:after="0"/>
      <w:jc w:val="left"/>
    </w:pPr>
    <w:rPr>
      <w:rFonts w:ascii="Times New Roman" w:eastAsiaTheme="minorHAnsi" w:hAnsi="Times New Roman" w:cs="Times New Roman"/>
      <w:b/>
      <w:bCs/>
      <w:caps/>
      <w:noProof/>
      <w:color w:val="000000" w:themeColor="text1"/>
      <w:sz w:val="28"/>
      <w:szCs w:val="28"/>
    </w:rPr>
  </w:style>
  <w:style w:type="paragraph" w:styleId="TOC2">
    <w:name w:val="toc 2"/>
    <w:basedOn w:val="Normal"/>
    <w:next w:val="Normal"/>
    <w:autoRedefine/>
    <w:uiPriority w:val="39"/>
    <w:unhideWhenUsed/>
    <w:rsid w:val="004865EA"/>
    <w:pPr>
      <w:tabs>
        <w:tab w:val="right" w:leader="dot" w:pos="9062"/>
      </w:tabs>
      <w:spacing w:before="240" w:after="0"/>
      <w:jc w:val="left"/>
    </w:pPr>
    <w:rPr>
      <w:rFonts w:ascii="Times New Roman" w:eastAsiaTheme="minorEastAsia" w:hAnsi="Times New Roman" w:cs="Times New Roman"/>
      <w:b/>
      <w:bCs/>
      <w:noProof/>
      <w:sz w:val="24"/>
      <w:szCs w:val="24"/>
      <w:lang w:eastAsia="hr-HR"/>
    </w:rPr>
  </w:style>
  <w:style w:type="paragraph" w:styleId="TOC3">
    <w:name w:val="toc 3"/>
    <w:basedOn w:val="Normal"/>
    <w:next w:val="Normal"/>
    <w:autoRedefine/>
    <w:uiPriority w:val="39"/>
    <w:unhideWhenUsed/>
    <w:rsid w:val="004865EA"/>
    <w:pPr>
      <w:tabs>
        <w:tab w:val="right" w:leader="dot" w:pos="9062"/>
      </w:tabs>
      <w:spacing w:after="0"/>
      <w:ind w:left="220"/>
      <w:jc w:val="left"/>
    </w:pPr>
    <w:rPr>
      <w:rFonts w:ascii="Times New Roman" w:eastAsiaTheme="minorEastAsia" w:hAnsi="Times New Roman" w:cs="Times New Roman"/>
      <w:b/>
      <w:noProof/>
      <w:sz w:val="24"/>
      <w:szCs w:val="24"/>
      <w:lang w:eastAsia="hr-HR"/>
    </w:rPr>
  </w:style>
  <w:style w:type="paragraph" w:styleId="TOC4">
    <w:name w:val="toc 4"/>
    <w:basedOn w:val="Normal"/>
    <w:next w:val="Normal"/>
    <w:autoRedefine/>
    <w:uiPriority w:val="39"/>
    <w:unhideWhenUsed/>
    <w:rsid w:val="004865EA"/>
    <w:pPr>
      <w:tabs>
        <w:tab w:val="right" w:leader="dot" w:pos="9062"/>
      </w:tabs>
      <w:spacing w:after="0"/>
      <w:ind w:left="440"/>
    </w:pPr>
    <w:rPr>
      <w:rFonts w:eastAsiaTheme="minorEastAsia" w:cstheme="minorBidi"/>
      <w:sz w:val="20"/>
      <w:szCs w:val="20"/>
      <w:lang w:eastAsia="hr-HR"/>
    </w:rPr>
  </w:style>
  <w:style w:type="paragraph" w:styleId="TOC5">
    <w:name w:val="toc 5"/>
    <w:basedOn w:val="Normal"/>
    <w:next w:val="Normal"/>
    <w:autoRedefine/>
    <w:uiPriority w:val="39"/>
    <w:unhideWhenUsed/>
    <w:rsid w:val="004865EA"/>
    <w:pPr>
      <w:spacing w:after="0"/>
      <w:ind w:left="660"/>
      <w:jc w:val="left"/>
    </w:pPr>
    <w:rPr>
      <w:rFonts w:eastAsiaTheme="minorEastAsia" w:cstheme="minorBidi"/>
      <w:sz w:val="20"/>
      <w:szCs w:val="20"/>
      <w:lang w:eastAsia="hr-HR"/>
    </w:rPr>
  </w:style>
  <w:style w:type="paragraph" w:styleId="TOC6">
    <w:name w:val="toc 6"/>
    <w:basedOn w:val="Normal"/>
    <w:next w:val="Normal"/>
    <w:autoRedefine/>
    <w:uiPriority w:val="39"/>
    <w:unhideWhenUsed/>
    <w:rsid w:val="004865EA"/>
    <w:pPr>
      <w:spacing w:after="0"/>
      <w:ind w:left="880"/>
      <w:jc w:val="left"/>
    </w:pPr>
    <w:rPr>
      <w:rFonts w:eastAsiaTheme="minorEastAsia" w:cstheme="minorBidi"/>
      <w:sz w:val="20"/>
      <w:szCs w:val="20"/>
      <w:lang w:eastAsia="hr-HR"/>
    </w:rPr>
  </w:style>
  <w:style w:type="paragraph" w:styleId="TOC7">
    <w:name w:val="toc 7"/>
    <w:basedOn w:val="Normal"/>
    <w:next w:val="Normal"/>
    <w:autoRedefine/>
    <w:uiPriority w:val="39"/>
    <w:unhideWhenUsed/>
    <w:rsid w:val="004865EA"/>
    <w:pPr>
      <w:spacing w:after="0"/>
      <w:ind w:left="1100"/>
      <w:jc w:val="left"/>
    </w:pPr>
    <w:rPr>
      <w:rFonts w:eastAsiaTheme="minorEastAsia" w:cstheme="minorBidi"/>
      <w:sz w:val="20"/>
      <w:szCs w:val="20"/>
      <w:lang w:eastAsia="hr-HR"/>
    </w:rPr>
  </w:style>
  <w:style w:type="paragraph" w:styleId="TOC8">
    <w:name w:val="toc 8"/>
    <w:basedOn w:val="Normal"/>
    <w:next w:val="Normal"/>
    <w:autoRedefine/>
    <w:uiPriority w:val="39"/>
    <w:unhideWhenUsed/>
    <w:rsid w:val="004865EA"/>
    <w:pPr>
      <w:spacing w:after="0"/>
      <w:ind w:left="1320"/>
      <w:jc w:val="left"/>
    </w:pPr>
    <w:rPr>
      <w:rFonts w:eastAsiaTheme="minorEastAsia" w:cstheme="minorBidi"/>
      <w:sz w:val="20"/>
      <w:szCs w:val="20"/>
      <w:lang w:eastAsia="hr-HR"/>
    </w:rPr>
  </w:style>
  <w:style w:type="paragraph" w:styleId="TOC9">
    <w:name w:val="toc 9"/>
    <w:basedOn w:val="Normal"/>
    <w:next w:val="Normal"/>
    <w:autoRedefine/>
    <w:uiPriority w:val="39"/>
    <w:unhideWhenUsed/>
    <w:rsid w:val="004865EA"/>
    <w:pPr>
      <w:spacing w:after="0"/>
      <w:ind w:left="1540"/>
      <w:jc w:val="left"/>
    </w:pPr>
    <w:rPr>
      <w:rFonts w:eastAsiaTheme="minorEastAsia" w:cstheme="minorBidi"/>
      <w:sz w:val="20"/>
      <w:szCs w:val="20"/>
      <w:lang w:eastAsia="hr-HR"/>
    </w:rPr>
  </w:style>
  <w:style w:type="character" w:customStyle="1" w:styleId="TekstChar">
    <w:name w:val="Tekst Char"/>
    <w:basedOn w:val="DefaultParagraphFont"/>
    <w:rsid w:val="004865EA"/>
    <w:rPr>
      <w:rFonts w:ascii="Arial" w:eastAsia="Times New Roman" w:hAnsi="Arial" w:cs="Arial"/>
      <w:sz w:val="24"/>
      <w:szCs w:val="28"/>
      <w:lang w:eastAsia="hr-HR"/>
    </w:rPr>
  </w:style>
  <w:style w:type="character" w:customStyle="1" w:styleId="CommentSubjectChar1">
    <w:name w:val="Comment Subject Char1"/>
    <w:basedOn w:val="CommentTextChar"/>
    <w:uiPriority w:val="99"/>
    <w:semiHidden/>
    <w:rsid w:val="004865EA"/>
    <w:rPr>
      <w:rFonts w:ascii="Calibri" w:eastAsia="Times New Roman" w:hAnsi="Calibri" w:cs="Times New Roman"/>
      <w:b/>
      <w:bCs/>
      <w:sz w:val="20"/>
      <w:szCs w:val="20"/>
      <w:lang w:val="hr-BA" w:eastAsia="hr-HR"/>
    </w:rPr>
  </w:style>
  <w:style w:type="table" w:styleId="LightShading-Accent6">
    <w:name w:val="Light Shading Accent 6"/>
    <w:basedOn w:val="TableNormal"/>
    <w:uiPriority w:val="60"/>
    <w:rsid w:val="004865EA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Grid-Accent6">
    <w:name w:val="Light Grid Accent 6"/>
    <w:basedOn w:val="TableNormal"/>
    <w:uiPriority w:val="62"/>
    <w:rsid w:val="004865EA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character" w:customStyle="1" w:styleId="ECVHeadingContactDetails">
    <w:name w:val="_ECV_HeadingContactDetails"/>
    <w:rsid w:val="004865EA"/>
    <w:rPr>
      <w:rFonts w:ascii="Arial" w:hAnsi="Arial"/>
      <w:color w:val="1593CB"/>
      <w:sz w:val="18"/>
      <w:szCs w:val="18"/>
      <w:shd w:val="clear" w:color="auto" w:fill="auto"/>
    </w:rPr>
  </w:style>
  <w:style w:type="character" w:customStyle="1" w:styleId="ECVContactDetails">
    <w:name w:val="_ECV_ContactDetails"/>
    <w:rsid w:val="004865EA"/>
    <w:rPr>
      <w:rFonts w:ascii="Arial" w:hAnsi="Arial"/>
      <w:color w:val="3F3A38"/>
      <w:sz w:val="18"/>
      <w:szCs w:val="18"/>
      <w:shd w:val="clear" w:color="auto" w:fill="auto"/>
    </w:rPr>
  </w:style>
  <w:style w:type="character" w:customStyle="1" w:styleId="ECVInternetLink">
    <w:name w:val="_ECV_InternetLink"/>
    <w:rsid w:val="004865EA"/>
    <w:rPr>
      <w:rFonts w:ascii="Arial" w:hAnsi="Arial"/>
      <w:color w:val="3F3A38"/>
      <w:sz w:val="18"/>
      <w:u w:val="single"/>
      <w:shd w:val="clear" w:color="auto" w:fill="auto"/>
      <w:lang w:val="en-GB"/>
    </w:rPr>
  </w:style>
  <w:style w:type="paragraph" w:customStyle="1" w:styleId="ECVLeftHeading">
    <w:name w:val="_ECV_LeftHeading"/>
    <w:basedOn w:val="Normal"/>
    <w:rsid w:val="004865EA"/>
    <w:pPr>
      <w:widowControl w:val="0"/>
      <w:suppressLineNumbers/>
      <w:suppressAutoHyphens/>
      <w:spacing w:after="0" w:line="240" w:lineRule="auto"/>
      <w:ind w:right="283"/>
      <w:jc w:val="right"/>
    </w:pPr>
    <w:rPr>
      <w:rFonts w:ascii="Arial" w:eastAsia="SimSun" w:hAnsi="Arial" w:cs="Mangal"/>
      <w:caps/>
      <w:color w:val="0E4194"/>
      <w:spacing w:val="-6"/>
      <w:kern w:val="1"/>
      <w:sz w:val="18"/>
      <w:szCs w:val="24"/>
      <w:lang w:val="en-GB" w:eastAsia="zh-CN" w:bidi="hi-IN"/>
    </w:rPr>
  </w:style>
  <w:style w:type="paragraph" w:customStyle="1" w:styleId="ECVNameField">
    <w:name w:val="_ECV_NameField"/>
    <w:basedOn w:val="Normal"/>
    <w:rsid w:val="004865EA"/>
    <w:pPr>
      <w:widowControl w:val="0"/>
      <w:suppressLineNumbers/>
      <w:suppressAutoHyphens/>
      <w:spacing w:after="0" w:line="100" w:lineRule="atLeast"/>
      <w:jc w:val="left"/>
    </w:pPr>
    <w:rPr>
      <w:rFonts w:ascii="Arial" w:eastAsia="SimSun" w:hAnsi="Arial" w:cs="Mangal"/>
      <w:color w:val="3F3A38"/>
      <w:spacing w:val="-6"/>
      <w:kern w:val="1"/>
      <w:sz w:val="26"/>
      <w:szCs w:val="18"/>
      <w:lang w:val="en-GB" w:eastAsia="zh-CN" w:bidi="hi-IN"/>
    </w:rPr>
  </w:style>
  <w:style w:type="paragraph" w:customStyle="1" w:styleId="ECVComments">
    <w:name w:val="_ECV_Comments"/>
    <w:basedOn w:val="Normal"/>
    <w:rsid w:val="004865EA"/>
    <w:pPr>
      <w:widowControl w:val="0"/>
      <w:suppressAutoHyphens/>
      <w:spacing w:after="0" w:line="100" w:lineRule="atLeast"/>
      <w:jc w:val="center"/>
    </w:pPr>
    <w:rPr>
      <w:rFonts w:ascii="Arial" w:eastAsia="SimSun" w:hAnsi="Arial" w:cs="Mangal"/>
      <w:color w:val="FF0000"/>
      <w:spacing w:val="-6"/>
      <w:kern w:val="1"/>
      <w:sz w:val="16"/>
      <w:szCs w:val="24"/>
      <w:lang w:val="en-GB" w:eastAsia="zh-CN" w:bidi="hi-IN"/>
    </w:rPr>
  </w:style>
  <w:style w:type="paragraph" w:customStyle="1" w:styleId="ECVPersonalInfoHeading">
    <w:name w:val="_ECV_PersonalInfoHeading"/>
    <w:basedOn w:val="ECVLeftHeading"/>
    <w:rsid w:val="004865EA"/>
    <w:pPr>
      <w:spacing w:before="57"/>
    </w:pPr>
  </w:style>
  <w:style w:type="paragraph" w:customStyle="1" w:styleId="ECVGenderRow">
    <w:name w:val="_ECV_GenderRow"/>
    <w:basedOn w:val="Normal"/>
    <w:rsid w:val="004865EA"/>
    <w:pPr>
      <w:widowControl w:val="0"/>
      <w:suppressAutoHyphens/>
      <w:spacing w:before="85" w:after="0" w:line="240" w:lineRule="auto"/>
      <w:jc w:val="left"/>
    </w:pPr>
    <w:rPr>
      <w:rFonts w:ascii="Arial" w:eastAsia="SimSun" w:hAnsi="Arial" w:cs="Mangal"/>
      <w:color w:val="1593CB"/>
      <w:spacing w:val="-6"/>
      <w:kern w:val="1"/>
      <w:sz w:val="16"/>
      <w:szCs w:val="24"/>
      <w:lang w:val="en-GB" w:eastAsia="zh-CN" w:bidi="hi-IN"/>
    </w:rPr>
  </w:style>
  <w:style w:type="paragraph" w:customStyle="1" w:styleId="ECVBlueBox">
    <w:name w:val="_ECV_BlueBox"/>
    <w:basedOn w:val="Normal"/>
    <w:rsid w:val="004865EA"/>
    <w:pPr>
      <w:widowControl w:val="0"/>
      <w:suppressLineNumbers/>
      <w:suppressAutoHyphens/>
      <w:spacing w:after="0" w:line="240" w:lineRule="auto"/>
      <w:jc w:val="right"/>
      <w:textAlignment w:val="bottom"/>
    </w:pPr>
    <w:rPr>
      <w:rFonts w:ascii="Arial" w:eastAsia="SimSun" w:hAnsi="Arial" w:cs="Mangal"/>
      <w:color w:val="402C24"/>
      <w:kern w:val="1"/>
      <w:sz w:val="8"/>
      <w:szCs w:val="10"/>
      <w:lang w:val="en-GB" w:eastAsia="zh-CN" w:bidi="hi-IN"/>
    </w:rPr>
  </w:style>
  <w:style w:type="paragraph" w:customStyle="1" w:styleId="ECVOrganisationDetails">
    <w:name w:val="_ECV_OrganisationDetails"/>
    <w:basedOn w:val="Normal"/>
    <w:rsid w:val="004865EA"/>
    <w:pPr>
      <w:widowControl w:val="0"/>
      <w:suppressLineNumbers/>
      <w:suppressAutoHyphens/>
      <w:autoSpaceDE w:val="0"/>
      <w:spacing w:before="57" w:after="85" w:line="100" w:lineRule="atLeast"/>
      <w:jc w:val="left"/>
    </w:pPr>
    <w:rPr>
      <w:rFonts w:ascii="Arial" w:eastAsia="ArialMT" w:hAnsi="Arial" w:cs="ArialMT"/>
      <w:color w:val="3F3A38"/>
      <w:spacing w:val="-6"/>
      <w:kern w:val="1"/>
      <w:sz w:val="18"/>
      <w:szCs w:val="18"/>
      <w:lang w:val="en-GB" w:eastAsia="zh-CN" w:bidi="hi-IN"/>
    </w:rPr>
  </w:style>
  <w:style w:type="paragraph" w:customStyle="1" w:styleId="ECVDate">
    <w:name w:val="_ECV_Date"/>
    <w:basedOn w:val="ECVLeftHeading"/>
    <w:rsid w:val="004865EA"/>
    <w:pPr>
      <w:spacing w:before="28" w:line="100" w:lineRule="atLeast"/>
      <w:textAlignment w:val="top"/>
    </w:pPr>
    <w:rPr>
      <w:caps w:val="0"/>
    </w:rPr>
  </w:style>
  <w:style w:type="paragraph" w:customStyle="1" w:styleId="ECVText">
    <w:name w:val="_ECV_Text"/>
    <w:basedOn w:val="BodyText"/>
    <w:rsid w:val="004865EA"/>
    <w:pPr>
      <w:widowControl w:val="0"/>
      <w:suppressAutoHyphens/>
      <w:spacing w:after="0" w:line="100" w:lineRule="atLeast"/>
    </w:pPr>
    <w:rPr>
      <w:rFonts w:ascii="Arial" w:eastAsia="SimSun" w:hAnsi="Arial" w:cs="Mangal"/>
      <w:color w:val="3F3A38"/>
      <w:spacing w:val="-6"/>
      <w:kern w:val="1"/>
      <w:sz w:val="16"/>
      <w:lang w:val="en-GB" w:eastAsia="zh-CN" w:bidi="hi-IN"/>
    </w:rPr>
  </w:style>
  <w:style w:type="paragraph" w:customStyle="1" w:styleId="ECVRightColumn">
    <w:name w:val="_ECV_RightColumn"/>
    <w:basedOn w:val="Normal"/>
    <w:rsid w:val="004865EA"/>
    <w:pPr>
      <w:widowControl w:val="0"/>
      <w:suppressLineNumbers/>
      <w:suppressAutoHyphens/>
      <w:spacing w:before="62" w:after="0" w:line="240" w:lineRule="auto"/>
      <w:jc w:val="left"/>
    </w:pPr>
    <w:rPr>
      <w:rFonts w:ascii="Arial" w:eastAsia="SimSun" w:hAnsi="Arial" w:cs="Mangal"/>
      <w:color w:val="404040"/>
      <w:spacing w:val="-6"/>
      <w:kern w:val="1"/>
      <w:sz w:val="16"/>
      <w:szCs w:val="24"/>
      <w:lang w:val="en-GB" w:eastAsia="zh-CN" w:bidi="hi-IN"/>
    </w:rPr>
  </w:style>
  <w:style w:type="paragraph" w:customStyle="1" w:styleId="ECVSectionDetails">
    <w:name w:val="_ECV_SectionDetails"/>
    <w:basedOn w:val="Normal"/>
    <w:rsid w:val="004865EA"/>
    <w:pPr>
      <w:widowControl w:val="0"/>
      <w:suppressLineNumbers/>
      <w:suppressAutoHyphens/>
      <w:autoSpaceDE w:val="0"/>
      <w:spacing w:before="28" w:after="0" w:line="100" w:lineRule="atLeast"/>
      <w:jc w:val="left"/>
    </w:pPr>
    <w:rPr>
      <w:rFonts w:ascii="Arial" w:eastAsia="SimSun" w:hAnsi="Arial" w:cs="Mangal"/>
      <w:color w:val="3F3A38"/>
      <w:spacing w:val="-6"/>
      <w:kern w:val="1"/>
      <w:sz w:val="18"/>
      <w:szCs w:val="24"/>
      <w:lang w:val="en-GB" w:eastAsia="zh-CN" w:bidi="hi-IN"/>
    </w:rPr>
  </w:style>
  <w:style w:type="paragraph" w:customStyle="1" w:styleId="ECVLeftDetails">
    <w:name w:val="_ECV_LeftDetails"/>
    <w:basedOn w:val="ECVLeftHeading"/>
    <w:rsid w:val="004865EA"/>
    <w:pPr>
      <w:spacing w:before="23"/>
    </w:pPr>
    <w:rPr>
      <w:caps w:val="0"/>
    </w:rPr>
  </w:style>
  <w:style w:type="paragraph" w:customStyle="1" w:styleId="ECVLanguageHeading">
    <w:name w:val="_ECV_LanguageHeading"/>
    <w:basedOn w:val="ECVRightColumn"/>
    <w:rsid w:val="004865EA"/>
    <w:pPr>
      <w:spacing w:before="0"/>
      <w:jc w:val="center"/>
    </w:pPr>
    <w:rPr>
      <w:caps/>
      <w:color w:val="0E4194"/>
      <w:sz w:val="14"/>
    </w:rPr>
  </w:style>
  <w:style w:type="paragraph" w:customStyle="1" w:styleId="ECVLanguageSubHeading">
    <w:name w:val="_ECV_LanguageSubHeading"/>
    <w:basedOn w:val="ECVLanguageHeading"/>
    <w:rsid w:val="004865EA"/>
    <w:pPr>
      <w:spacing w:line="100" w:lineRule="atLeast"/>
    </w:pPr>
    <w:rPr>
      <w:caps w:val="0"/>
      <w:sz w:val="16"/>
    </w:rPr>
  </w:style>
  <w:style w:type="paragraph" w:customStyle="1" w:styleId="ECVLanguageLevel">
    <w:name w:val="_ECV_LanguageLevel"/>
    <w:basedOn w:val="ECVSectionDetails"/>
    <w:rsid w:val="004865EA"/>
    <w:pPr>
      <w:jc w:val="center"/>
      <w:textAlignment w:val="center"/>
    </w:pPr>
    <w:rPr>
      <w:caps/>
    </w:rPr>
  </w:style>
  <w:style w:type="paragraph" w:customStyle="1" w:styleId="ECVLanguageCertificate">
    <w:name w:val="_ECV_LanguageCertificate"/>
    <w:basedOn w:val="ECVRightColumn"/>
    <w:rsid w:val="004865EA"/>
    <w:pPr>
      <w:spacing w:before="0" w:line="100" w:lineRule="atLeast"/>
      <w:ind w:right="283"/>
      <w:jc w:val="center"/>
    </w:pPr>
    <w:rPr>
      <w:color w:val="3F3A38"/>
    </w:rPr>
  </w:style>
  <w:style w:type="paragraph" w:customStyle="1" w:styleId="ECVLanguageExplanation">
    <w:name w:val="_ECV_LanguageExplanation"/>
    <w:basedOn w:val="Normal"/>
    <w:rsid w:val="004865EA"/>
    <w:pPr>
      <w:widowControl w:val="0"/>
      <w:suppressAutoHyphens/>
      <w:autoSpaceDE w:val="0"/>
      <w:spacing w:after="0" w:line="100" w:lineRule="atLeast"/>
      <w:jc w:val="left"/>
    </w:pPr>
    <w:rPr>
      <w:rFonts w:ascii="Arial" w:eastAsia="SimSun" w:hAnsi="Arial" w:cs="Mangal"/>
      <w:color w:val="0E4194"/>
      <w:spacing w:val="-6"/>
      <w:kern w:val="1"/>
      <w:sz w:val="15"/>
      <w:szCs w:val="24"/>
      <w:lang w:val="en-GB" w:eastAsia="zh-CN" w:bidi="hi-IN"/>
    </w:rPr>
  </w:style>
  <w:style w:type="paragraph" w:customStyle="1" w:styleId="ECVLanguageName">
    <w:name w:val="_ECV_LanguageName"/>
    <w:basedOn w:val="ECVLanguageCertificate"/>
    <w:rsid w:val="004865EA"/>
    <w:pPr>
      <w:jc w:val="right"/>
    </w:pPr>
    <w:rPr>
      <w:sz w:val="18"/>
    </w:rPr>
  </w:style>
  <w:style w:type="paragraph" w:customStyle="1" w:styleId="ECVSectionBullet">
    <w:name w:val="_ECV_SectionBullet"/>
    <w:basedOn w:val="ECVSectionDetails"/>
    <w:rsid w:val="004865EA"/>
    <w:pPr>
      <w:spacing w:before="0"/>
    </w:pPr>
  </w:style>
  <w:style w:type="table" w:customStyle="1" w:styleId="GridTable5Dark-Accent31">
    <w:name w:val="Grid Table 5 Dark - Accent 31"/>
    <w:basedOn w:val="TableNormal"/>
    <w:uiPriority w:val="50"/>
    <w:rsid w:val="004865EA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LightShading">
    <w:name w:val="Light Shading"/>
    <w:basedOn w:val="TableNormal"/>
    <w:uiPriority w:val="60"/>
    <w:rsid w:val="004D18F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MediumList2">
    <w:name w:val="Medium List 2"/>
    <w:basedOn w:val="TableNormal"/>
    <w:uiPriority w:val="66"/>
    <w:rsid w:val="00B61F0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ListTable4-Accent61">
    <w:name w:val="List Table 4 - Accent 61"/>
    <w:basedOn w:val="TableNormal"/>
    <w:uiPriority w:val="49"/>
    <w:rsid w:val="00F206F0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customStyle="1" w:styleId="Pitanjeuprovjeri">
    <w:name w:val="Pitanje u provjeri"/>
    <w:basedOn w:val="NoSpacing"/>
    <w:link w:val="PitanjeuprovjeriChar"/>
    <w:qFormat/>
    <w:rsid w:val="00076E84"/>
    <w:pPr>
      <w:spacing w:after="0" w:line="240" w:lineRule="auto"/>
    </w:pPr>
    <w:rPr>
      <w:i/>
      <w:noProof/>
      <w:color w:val="808080" w:themeColor="background1" w:themeShade="80"/>
      <w:lang w:eastAsia="hr-HR"/>
    </w:rPr>
  </w:style>
  <w:style w:type="table" w:customStyle="1" w:styleId="ListTable7Colorful-Accent61">
    <w:name w:val="List Table 7 Colorful - Accent 61"/>
    <w:basedOn w:val="TableNormal"/>
    <w:uiPriority w:val="52"/>
    <w:rsid w:val="009432E3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NoSpacingChar">
    <w:name w:val="No Spacing Char"/>
    <w:aliases w:val="Sažetak i Zahvala Char"/>
    <w:basedOn w:val="DefaultParagraphFont"/>
    <w:link w:val="NoSpacing"/>
    <w:uiPriority w:val="1"/>
    <w:rsid w:val="00076E84"/>
    <w:rPr>
      <w:rFonts w:eastAsia="Calibri" w:cstheme="minorHAnsi"/>
      <w:sz w:val="20"/>
    </w:rPr>
  </w:style>
  <w:style w:type="character" w:customStyle="1" w:styleId="PitanjeuprovjeriChar">
    <w:name w:val="Pitanje u provjeri Char"/>
    <w:basedOn w:val="NoSpacingChar"/>
    <w:link w:val="Pitanjeuprovjeri"/>
    <w:rsid w:val="00076E84"/>
    <w:rPr>
      <w:rFonts w:eastAsia="Calibri" w:cstheme="minorHAnsi"/>
      <w:i/>
      <w:noProof/>
      <w:color w:val="808080" w:themeColor="background1" w:themeShade="80"/>
      <w:sz w:val="20"/>
      <w:lang w:eastAsia="hr-HR"/>
    </w:rPr>
  </w:style>
  <w:style w:type="character" w:customStyle="1" w:styleId="Nerijeenospominjanje1">
    <w:name w:val="Neriješeno spominjanje1"/>
    <w:basedOn w:val="DefaultParagraphFont"/>
    <w:uiPriority w:val="99"/>
    <w:semiHidden/>
    <w:unhideWhenUsed/>
    <w:rsid w:val="004662A8"/>
    <w:rPr>
      <w:color w:val="808080"/>
      <w:shd w:val="clear" w:color="auto" w:fill="E6E6E6"/>
    </w:rPr>
  </w:style>
  <w:style w:type="paragraph" w:customStyle="1" w:styleId="MailiDOI">
    <w:name w:val="Mail i DOI"/>
    <w:basedOn w:val="Literatura"/>
    <w:link w:val="MailiDOIChar"/>
    <w:qFormat/>
    <w:rsid w:val="00C20561"/>
    <w:rPr>
      <w:w w:val="80"/>
    </w:rPr>
  </w:style>
  <w:style w:type="character" w:customStyle="1" w:styleId="MailiDOIChar">
    <w:name w:val="Mail i DOI Char"/>
    <w:basedOn w:val="LiteraturaChar"/>
    <w:link w:val="MailiDOI"/>
    <w:rsid w:val="00C20561"/>
    <w:rPr>
      <w:rFonts w:ascii="Trebuchet MS" w:eastAsia="Calibri" w:hAnsi="Trebuchet MS" w:cstheme="minorHAnsi"/>
      <w:color w:val="215868" w:themeColor="accent5" w:themeShade="80"/>
      <w:w w:val="80"/>
      <w:sz w:val="18"/>
    </w:rPr>
  </w:style>
  <w:style w:type="character" w:customStyle="1" w:styleId="text-success">
    <w:name w:val="text-success"/>
    <w:basedOn w:val="DefaultParagraphFont"/>
    <w:rsid w:val="00790964"/>
  </w:style>
  <w:style w:type="paragraph" w:customStyle="1" w:styleId="Izjave">
    <w:name w:val="Izjave"/>
    <w:basedOn w:val="NoSpacing"/>
    <w:link w:val="IzjaveChar"/>
    <w:qFormat/>
    <w:rsid w:val="00220EB6"/>
    <w:pPr>
      <w:spacing w:after="0" w:line="240" w:lineRule="auto"/>
    </w:pPr>
    <w:rPr>
      <w:sz w:val="16"/>
      <w:szCs w:val="16"/>
    </w:rPr>
  </w:style>
  <w:style w:type="character" w:customStyle="1" w:styleId="IzjaveChar">
    <w:name w:val="Izjave Char"/>
    <w:basedOn w:val="NoSpacingChar"/>
    <w:link w:val="Izjave"/>
    <w:rsid w:val="00220EB6"/>
    <w:rPr>
      <w:rFonts w:eastAsia="Calibri" w:cstheme="minorHAnsi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216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65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15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786439">
          <w:marLeft w:val="0"/>
          <w:marRight w:val="0"/>
          <w:marTop w:val="540"/>
          <w:marBottom w:val="270"/>
          <w:divBdr>
            <w:top w:val="none" w:sz="0" w:space="0" w:color="auto"/>
            <w:left w:val="none" w:sz="0" w:space="0" w:color="auto"/>
            <w:bottom w:val="single" w:sz="6" w:space="6" w:color="DDDDDD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18" Type="http://schemas.microsoft.com/office/2016/09/relationships/commentsIds" Target="commentsId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glossaryDocument" Target="glossary/document.xml"/><Relationship Id="rId10" Type="http://schemas.openxmlformats.org/officeDocument/2006/relationships/header" Target="header1.xml"/><Relationship Id="rId19" Type="http://schemas.microsoft.com/office/2018/08/relationships/commentsExtensible" Target="commentsExtensible.xml"/><Relationship Id="rId4" Type="http://schemas.openxmlformats.org/officeDocument/2006/relationships/styles" Target="style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74D893-B010-4167-AAC7-E9EBEA739C2A}"/>
      </w:docPartPr>
      <w:docPartBody>
        <w:p w:rsidR="00000000" w:rsidRDefault="00FD159E">
          <w:r w:rsidRPr="00191866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195C1D-413F-4692-A57F-779AEA069CD4}"/>
      </w:docPartPr>
      <w:docPartBody>
        <w:p w:rsidR="00000000" w:rsidRDefault="00FD159E">
          <w:r w:rsidRPr="00191866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MT">
    <w:altName w:val="MS Gothic"/>
    <w:panose1 w:val="00000000000000000000"/>
    <w:charset w:val="80"/>
    <w:family w:val="auto"/>
    <w:notTrueType/>
    <w:pitch w:val="default"/>
    <w:sig w:usb0="00000001" w:usb1="080F0000" w:usb2="00000010" w:usb3="00000000" w:csb0="0006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D159E"/>
    <w:rsid w:val="009320C6"/>
    <w:rsid w:val="00FD15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hr-HR" w:eastAsia="hr-H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D159E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6-12-2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7CCCFA7-C201-460F-BDB7-4E2D8672FC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108</Words>
  <Characters>620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x</Company>
  <LinksUpToDate>false</LinksUpToDate>
  <CharactersWithSpaces>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BD EdBi</dc:creator>
  <cp:lastModifiedBy>Ines</cp:lastModifiedBy>
  <cp:revision>15</cp:revision>
  <dcterms:created xsi:type="dcterms:W3CDTF">2026-03-20T18:44:00Z</dcterms:created>
  <dcterms:modified xsi:type="dcterms:W3CDTF">2026-03-20T19:21:00Z</dcterms:modified>
</cp:coreProperties>
</file>